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14:paraId="3D7838D4" w14:textId="77777777"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58A9D6" w14:textId="77777777" w:rsidR="000779C2" w:rsidRDefault="000779C2" w:rsidP="00694ADE">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42DCF" w14:paraId="59CAE63B"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28FECC" w14:textId="77777777" w:rsidR="00142DCF" w:rsidRPr="00142DCF" w:rsidRDefault="00142DCF" w:rsidP="00694ADE">
            <w:pPr>
              <w:pStyle w:val="Header"/>
              <w:jc w:val="right"/>
              <w:rPr>
                <w:sz w:val="20"/>
                <w:szCs w:val="20"/>
              </w:rPr>
            </w:pPr>
            <w:r w:rsidRPr="00142DCF">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C3B385" w14:textId="77777777" w:rsidR="00142DCF" w:rsidRDefault="00142DCF" w:rsidP="00694ADE"/>
        </w:tc>
      </w:tr>
      <w:tr w:rsidR="000779C2" w14:paraId="1EC305D6"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EF5B5F" w14:textId="77777777" w:rsidR="000779C2" w:rsidRDefault="000779C2" w:rsidP="00694ADE">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91219B" w14:textId="77777777" w:rsidR="000779C2" w:rsidRDefault="000779C2" w:rsidP="00694ADE"/>
        </w:tc>
      </w:tr>
      <w:tr w:rsidR="000779C2" w14:paraId="4DB0F2B9"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C3A401" w14:textId="77777777" w:rsidR="000779C2" w:rsidRDefault="000779C2" w:rsidP="00694ADE">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779C37" w14:textId="77777777" w:rsidR="000779C2" w:rsidRDefault="000779C2" w:rsidP="00694ADE"/>
        </w:tc>
      </w:tr>
    </w:tbl>
    <w:p w14:paraId="185C9015" w14:textId="77777777" w:rsidR="008F58AD" w:rsidRDefault="008F58AD" w:rsidP="008F58AD">
      <w:pPr>
        <w:spacing w:after="0"/>
        <w:jc w:val="center"/>
        <w:rPr>
          <w:rFonts w:asciiTheme="majorHAnsi" w:hAnsiTheme="majorHAnsi" w:cs="Arial"/>
          <w:b/>
          <w:sz w:val="36"/>
          <w:szCs w:val="36"/>
        </w:rPr>
      </w:pPr>
    </w:p>
    <w:p w14:paraId="3210262F" w14:textId="77777777" w:rsidR="008F58AD" w:rsidRPr="00AE6604" w:rsidRDefault="00142DCF" w:rsidP="00F75657">
      <w:pPr>
        <w:jc w:val="center"/>
        <w:rPr>
          <w:rFonts w:asciiTheme="majorHAnsi" w:hAnsiTheme="majorHAnsi" w:cs="Arial"/>
          <w:b/>
          <w:caps/>
          <w:sz w:val="36"/>
          <w:szCs w:val="36"/>
        </w:rPr>
      </w:pPr>
      <w:r w:rsidRPr="00AE6604">
        <w:rPr>
          <w:rFonts w:asciiTheme="majorHAnsi" w:hAnsiTheme="majorHAnsi" w:cs="Arial"/>
          <w:b/>
          <w:caps/>
          <w:sz w:val="36"/>
          <w:szCs w:val="36"/>
        </w:rPr>
        <w:t>Program Modification</w:t>
      </w:r>
      <w:r w:rsidR="00F75657" w:rsidRPr="00AE6604">
        <w:rPr>
          <w:rFonts w:asciiTheme="majorHAnsi" w:hAnsiTheme="majorHAnsi" w:cs="Arial"/>
          <w:b/>
          <w:caps/>
          <w:sz w:val="36"/>
          <w:szCs w:val="36"/>
        </w:rPr>
        <w:t xml:space="preserve"> Form</w:t>
      </w:r>
    </w:p>
    <w:p w14:paraId="3095A787" w14:textId="77777777" w:rsidR="00AD2FB4" w:rsidRPr="00285F5A" w:rsidRDefault="00AD2FB4" w:rsidP="00AD2FB4">
      <w:pPr>
        <w:rPr>
          <w:rFonts w:asciiTheme="majorHAnsi" w:hAnsiTheme="majorHAnsi" w:cs="Arial"/>
          <w:b/>
          <w:szCs w:val="20"/>
        </w:rPr>
      </w:pPr>
      <w:r>
        <w:rPr>
          <w:rFonts w:ascii="MS Gothic" w:eastAsia="MS Gothic" w:hAnsi="MS Gothic" w:cs="Arial"/>
          <w:b/>
          <w:szCs w:val="20"/>
        </w:rPr>
        <w:t>[</w:t>
      </w:r>
      <w:r w:rsidR="00394329">
        <w:rPr>
          <w:rFonts w:ascii="MS Gothic" w:eastAsia="MS Gothic" w:hAnsi="MS Gothic" w:cs="Arial"/>
          <w:b/>
          <w:szCs w:val="20"/>
        </w:rPr>
        <w:t>XX]</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7848A056" w14:textId="77777777" w:rsidR="00AD2FB4" w:rsidRDefault="00AD2FB4" w:rsidP="00AD2FB4">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85052C" w:rsidRPr="008426D1" w14:paraId="366EEB6D" w14:textId="77777777" w:rsidTr="00F72B03">
        <w:tc>
          <w:tcPr>
            <w:tcW w:w="10908" w:type="dxa"/>
            <w:tcBorders>
              <w:top w:val="double" w:sz="4" w:space="0" w:color="auto"/>
              <w:left w:val="double" w:sz="4" w:space="0" w:color="auto"/>
              <w:bottom w:val="double" w:sz="4" w:space="0" w:color="auto"/>
              <w:right w:val="double" w:sz="4" w:space="0" w:color="auto"/>
            </w:tcBorders>
            <w:shd w:val="clear" w:color="auto" w:fill="CCFFFF"/>
          </w:tcPr>
          <w:p w14:paraId="153BE939" w14:textId="77777777" w:rsidR="0085052C" w:rsidRPr="0085052C" w:rsidRDefault="00A21B85" w:rsidP="00394329">
            <w:pPr>
              <w:spacing w:before="120" w:after="120" w:line="240" w:lineRule="auto"/>
              <w:ind w:left="360" w:hanging="360"/>
              <w:rPr>
                <w:rFonts w:asciiTheme="majorHAnsi" w:hAnsiTheme="majorHAnsi" w:cs="Arial"/>
                <w:b/>
                <w:sz w:val="20"/>
                <w:szCs w:val="20"/>
              </w:rPr>
            </w:pPr>
            <w:r w:rsidRPr="00A21B85">
              <w:rPr>
                <w:rFonts w:asciiTheme="majorHAnsi" w:eastAsia="MS Gothic" w:hAnsiTheme="majorHAnsi" w:cs="Arial"/>
                <w:b/>
                <w:sz w:val="20"/>
                <w:szCs w:val="20"/>
              </w:rPr>
              <w:t>Modification Type:</w:t>
            </w:r>
            <w:r>
              <w:rPr>
                <w:rFonts w:ascii="MS Gothic" w:eastAsia="MS Gothic" w:hAnsi="MS Gothic" w:cs="Arial"/>
                <w:b/>
                <w:szCs w:val="20"/>
              </w:rPr>
              <w:t xml:space="preserve"> [ ]</w:t>
            </w:r>
            <w:r w:rsidR="0085052C" w:rsidRPr="0085052C">
              <w:rPr>
                <w:rFonts w:asciiTheme="majorHAnsi" w:eastAsia="MS Gothic" w:hAnsiTheme="majorHAnsi" w:cs="Arial"/>
                <w:b/>
                <w:sz w:val="20"/>
                <w:szCs w:val="20"/>
              </w:rPr>
              <w:t>Admissions</w:t>
            </w:r>
            <w:r w:rsidR="0085052C" w:rsidRPr="0085052C">
              <w:rPr>
                <w:rFonts w:asciiTheme="majorHAnsi" w:hAnsiTheme="majorHAnsi" w:cs="Arial"/>
                <w:b/>
                <w:sz w:val="20"/>
                <w:szCs w:val="20"/>
              </w:rPr>
              <w:t xml:space="preserve">,  </w:t>
            </w:r>
            <w:r>
              <w:rPr>
                <w:rFonts w:ascii="MS Gothic" w:eastAsia="MS Gothic" w:hAnsi="MS Gothic" w:cs="Arial"/>
                <w:b/>
                <w:szCs w:val="20"/>
              </w:rPr>
              <w:t>[</w:t>
            </w:r>
            <w:r w:rsidR="00394329">
              <w:rPr>
                <w:rFonts w:ascii="MS Gothic" w:eastAsia="MS Gothic" w:hAnsi="MS Gothic" w:cs="Arial"/>
                <w:b/>
                <w:szCs w:val="20"/>
              </w:rPr>
              <w:t>XX]</w:t>
            </w:r>
            <w:r w:rsidR="0085052C" w:rsidRPr="0085052C">
              <w:rPr>
                <w:rFonts w:asciiTheme="majorHAnsi" w:eastAsia="MS Gothic" w:hAnsiTheme="majorHAnsi" w:cs="Arial"/>
                <w:b/>
                <w:sz w:val="20"/>
                <w:szCs w:val="20"/>
              </w:rPr>
              <w:t>Curricular Sequence</w:t>
            </w:r>
            <w:r w:rsidR="0085052C" w:rsidRPr="0085052C">
              <w:rPr>
                <w:rFonts w:asciiTheme="majorHAnsi" w:hAnsiTheme="majorHAnsi" w:cs="Arial"/>
                <w:b/>
                <w:sz w:val="20"/>
                <w:szCs w:val="20"/>
              </w:rPr>
              <w:t xml:space="preserve">,  or  </w:t>
            </w:r>
            <w:r>
              <w:rPr>
                <w:rFonts w:ascii="MS Gothic" w:eastAsia="MS Gothic" w:hAnsi="MS Gothic" w:cs="Arial"/>
                <w:b/>
                <w:szCs w:val="20"/>
              </w:rPr>
              <w:t>[ ]</w:t>
            </w:r>
            <w:r w:rsidR="0085052C" w:rsidRPr="0085052C">
              <w:rPr>
                <w:rFonts w:asciiTheme="majorHAnsi" w:eastAsia="MS Gothic" w:hAnsiTheme="majorHAnsi" w:cs="Arial"/>
                <w:b/>
                <w:sz w:val="20"/>
                <w:szCs w:val="20"/>
              </w:rPr>
              <w:t>Other</w:t>
            </w:r>
            <w:r w:rsidR="0085052C" w:rsidRPr="0085052C">
              <w:rPr>
                <w:rFonts w:asciiTheme="majorHAnsi" w:hAnsiTheme="majorHAnsi" w:cs="Arial"/>
                <w:b/>
                <w:sz w:val="20"/>
                <w:szCs w:val="20"/>
              </w:rPr>
              <w:t xml:space="preserve">                    </w:t>
            </w:r>
          </w:p>
        </w:tc>
      </w:tr>
    </w:tbl>
    <w:p w14:paraId="584A8585" w14:textId="77777777" w:rsidR="0085052C" w:rsidRPr="00285F5A" w:rsidRDefault="0085052C" w:rsidP="00AD2FB4">
      <w:pPr>
        <w:rPr>
          <w:rFonts w:asciiTheme="majorHAnsi" w:hAnsiTheme="majorHAnsi" w:cs="Arial"/>
          <w:b/>
          <w:sz w:val="24"/>
        </w:rPr>
      </w:pPr>
    </w:p>
    <w:p w14:paraId="3DF11FC0" w14:textId="77777777"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665BD9D2" w14:textId="77777777" w:rsidR="00EC2BA4" w:rsidRDefault="00EC2BA4" w:rsidP="00AD2FB4">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14:paraId="2E0FDB86"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7392F8D3" w14:textId="77777777" w:rsidTr="00C2647C">
              <w:trPr>
                <w:trHeight w:val="113"/>
              </w:trPr>
              <w:tc>
                <w:tcPr>
                  <w:tcW w:w="3685" w:type="dxa"/>
                  <w:vAlign w:val="bottom"/>
                </w:tcPr>
                <w:p w14:paraId="6CC03BA8" w14:textId="77777777" w:rsidR="00AD2FB4" w:rsidRDefault="00A82BA4" w:rsidP="00FC5B75">
                  <w:pP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dtPr>
                    <w:sdtEndPr/>
                    <w:sdtContent>
                      <w:sdt>
                        <w:sdtPr>
                          <w:rPr>
                            <w:rFonts w:asciiTheme="majorHAnsi" w:hAnsiTheme="majorHAnsi"/>
                            <w:sz w:val="20"/>
                            <w:szCs w:val="20"/>
                          </w:rPr>
                          <w:id w:val="-356667795"/>
                          <w:placeholder>
                            <w:docPart w:val="F852E106C0DE416C903ED7A3ABD4005A"/>
                          </w:placeholder>
                        </w:sdtPr>
                        <w:sdtEndPr/>
                        <w:sdtContent>
                          <w:r w:rsidR="00394329">
                            <w:rPr>
                              <w:rFonts w:asciiTheme="majorHAnsi" w:hAnsiTheme="majorHAnsi"/>
                              <w:sz w:val="20"/>
                              <w:szCs w:val="20"/>
                            </w:rPr>
                            <w:t>Rodney Carmack</w:t>
                          </w:r>
                        </w:sdtContent>
                      </w:sdt>
                      <w:r w:rsidR="00394329"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31DDA7A0F478449C8BB597CB6FD03B82"/>
                          </w:placeholder>
                          <w:showingPlcHdr/>
                          <w:date w:fullDate="2020-02-28T00:00:00Z">
                            <w:dateFormat w:val="M/d/yyyy"/>
                            <w:lid w:val="en-US"/>
                            <w:storeMappedDataAs w:val="dateTime"/>
                            <w:calendar w:val="gregorian"/>
                          </w:date>
                        </w:sdtPr>
                        <w:sdtEndPr/>
                        <w:sdtContent>
                          <w:r w:rsidR="00EE6313" w:rsidRPr="008426D1">
                            <w:rPr>
                              <w:rFonts w:asciiTheme="majorHAnsi" w:hAnsiTheme="majorHAnsi"/>
                              <w:smallCaps/>
                              <w:color w:val="808080" w:themeColor="background1" w:themeShade="80"/>
                              <w:sz w:val="20"/>
                              <w:szCs w:val="20"/>
                              <w:shd w:val="clear" w:color="auto" w:fill="D9D9D9" w:themeFill="background1" w:themeFillShade="D9"/>
                            </w:rPr>
                            <w:t>Enter date…</w:t>
                          </w:r>
                        </w:sdtContent>
                      </w:sdt>
                    </w:sdtContent>
                  </w:sdt>
                </w:p>
              </w:tc>
              <w:sdt>
                <w:sdtPr>
                  <w:rPr>
                    <w:rFonts w:asciiTheme="majorHAnsi" w:hAnsiTheme="majorHAnsi"/>
                    <w:sz w:val="20"/>
                    <w:szCs w:val="20"/>
                  </w:rPr>
                  <w:alias w:val="Date"/>
                  <w:tag w:val="Date"/>
                  <w:id w:val="726572248"/>
                  <w:placeholder>
                    <w:docPart w:val="B560AC293F8646BBB2E6EA913E4A2A05"/>
                  </w:placeholder>
                  <w:date w:fullDate="2020-02-26T00:00:00Z">
                    <w:dateFormat w:val="M/d/yyyy"/>
                    <w:lid w:val="en-US"/>
                    <w:storeMappedDataAs w:val="dateTime"/>
                    <w:calendar w:val="gregorian"/>
                  </w:date>
                </w:sdtPr>
                <w:sdtEndPr/>
                <w:sdtContent>
                  <w:tc>
                    <w:tcPr>
                      <w:tcW w:w="1350" w:type="dxa"/>
                      <w:vAlign w:val="bottom"/>
                    </w:tcPr>
                    <w:p w14:paraId="25BD8B3A" w14:textId="77777777" w:rsidR="00AD2FB4" w:rsidRDefault="00EE6313" w:rsidP="00507379">
                      <w:pPr>
                        <w:jc w:val="center"/>
                        <w:rPr>
                          <w:rFonts w:asciiTheme="majorHAnsi" w:hAnsiTheme="majorHAnsi"/>
                          <w:sz w:val="20"/>
                          <w:szCs w:val="20"/>
                        </w:rPr>
                      </w:pPr>
                      <w:r>
                        <w:rPr>
                          <w:rFonts w:asciiTheme="majorHAnsi" w:hAnsiTheme="majorHAnsi"/>
                          <w:sz w:val="20"/>
                          <w:szCs w:val="20"/>
                        </w:rPr>
                        <w:t>2/2</w:t>
                      </w:r>
                      <w:r w:rsidR="00507379">
                        <w:rPr>
                          <w:rFonts w:asciiTheme="majorHAnsi" w:hAnsiTheme="majorHAnsi"/>
                          <w:sz w:val="20"/>
                          <w:szCs w:val="20"/>
                        </w:rPr>
                        <w:t>6</w:t>
                      </w:r>
                      <w:r>
                        <w:rPr>
                          <w:rFonts w:asciiTheme="majorHAnsi" w:hAnsiTheme="majorHAnsi"/>
                          <w:sz w:val="20"/>
                          <w:szCs w:val="20"/>
                        </w:rPr>
                        <w:t>/2020</w:t>
                      </w:r>
                    </w:p>
                  </w:tc>
                </w:sdtContent>
              </w:sdt>
            </w:tr>
          </w:tbl>
          <w:p w14:paraId="68609ECD"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23492893" w14:textId="77777777" w:rsidTr="00694ADE">
              <w:trPr>
                <w:trHeight w:val="113"/>
              </w:trPr>
              <w:tc>
                <w:tcPr>
                  <w:tcW w:w="3685" w:type="dxa"/>
                  <w:vAlign w:val="bottom"/>
                </w:tcPr>
                <w:p w14:paraId="5DB90AE4" w14:textId="77777777" w:rsidR="00AD2FB4" w:rsidRDefault="00A82BA4" w:rsidP="00694ADE">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howingPlcHdr/>
                    </w:sdtPr>
                    <w:sdtEndPr/>
                    <w:sdtContent>
                      <w:permStart w:id="644489425"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644489425"/>
                    </w:sdtContent>
                  </w:sdt>
                </w:p>
              </w:tc>
              <w:sdt>
                <w:sdtPr>
                  <w:rPr>
                    <w:rFonts w:asciiTheme="majorHAnsi" w:hAnsiTheme="majorHAnsi"/>
                    <w:sz w:val="20"/>
                    <w:szCs w:val="20"/>
                  </w:rPr>
                  <w:alias w:val="Date"/>
                  <w:tag w:val="Date"/>
                  <w:id w:val="1114327292"/>
                  <w:placeholder>
                    <w:docPart w:val="65A1562B3A9043A8994E8D6A5452C4FC"/>
                  </w:placeholder>
                  <w:showingPlcHdr/>
                  <w:date>
                    <w:dateFormat w:val="M/d/yyyy"/>
                    <w:lid w:val="en-US"/>
                    <w:storeMappedDataAs w:val="dateTime"/>
                    <w:calendar w:val="gregorian"/>
                  </w:date>
                </w:sdtPr>
                <w:sdtEndPr/>
                <w:sdtContent>
                  <w:tc>
                    <w:tcPr>
                      <w:tcW w:w="1350" w:type="dxa"/>
                      <w:vAlign w:val="bottom"/>
                    </w:tcPr>
                    <w:p w14:paraId="1EE3C6AA"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8A64773" w14:textId="77777777" w:rsidR="00AD2FB4" w:rsidRPr="006648A0" w:rsidRDefault="00AD2FB4" w:rsidP="00694ADE">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14:paraId="5E24817F"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DECC0E6" w14:textId="77777777" w:rsidTr="00694ADE">
              <w:trPr>
                <w:trHeight w:val="113"/>
              </w:trPr>
              <w:tc>
                <w:tcPr>
                  <w:tcW w:w="3685" w:type="dxa"/>
                  <w:vAlign w:val="bottom"/>
                </w:tcPr>
                <w:p w14:paraId="316567DE" w14:textId="77777777" w:rsidR="00AD2FB4" w:rsidRDefault="00A82BA4" w:rsidP="00FC5B75">
                  <w:pP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EndPr/>
                    <w:sdtContent>
                      <w:r w:rsidR="00E57253">
                        <w:rPr>
                          <w:rFonts w:asciiTheme="majorHAnsi" w:hAnsiTheme="majorHAnsi"/>
                          <w:sz w:val="20"/>
                          <w:szCs w:val="20"/>
                        </w:rPr>
                        <w:t>James Doering</w:t>
                      </w:r>
                    </w:sdtContent>
                  </w:sdt>
                </w:p>
              </w:tc>
              <w:sdt>
                <w:sdtPr>
                  <w:rPr>
                    <w:rFonts w:asciiTheme="majorHAnsi" w:hAnsiTheme="majorHAnsi"/>
                    <w:sz w:val="20"/>
                    <w:szCs w:val="20"/>
                  </w:rPr>
                  <w:alias w:val="Date"/>
                  <w:tag w:val="Date"/>
                  <w:id w:val="-1811082839"/>
                  <w:placeholder>
                    <w:docPart w:val="18E75FDC68B240D1AFB9E3320B45C25B"/>
                  </w:placeholder>
                  <w:date w:fullDate="2020-02-26T00:00:00Z">
                    <w:dateFormat w:val="M/d/yyyy"/>
                    <w:lid w:val="en-US"/>
                    <w:storeMappedDataAs w:val="dateTime"/>
                    <w:calendar w:val="gregorian"/>
                  </w:date>
                </w:sdtPr>
                <w:sdtEndPr/>
                <w:sdtContent>
                  <w:tc>
                    <w:tcPr>
                      <w:tcW w:w="1350" w:type="dxa"/>
                      <w:vAlign w:val="bottom"/>
                    </w:tcPr>
                    <w:p w14:paraId="1A4E6E5E" w14:textId="77777777" w:rsidR="00AD2FB4" w:rsidRDefault="00AE42EF" w:rsidP="00694ADE">
                      <w:pPr>
                        <w:jc w:val="center"/>
                        <w:rPr>
                          <w:rFonts w:asciiTheme="majorHAnsi" w:hAnsiTheme="majorHAnsi"/>
                          <w:sz w:val="20"/>
                          <w:szCs w:val="20"/>
                        </w:rPr>
                      </w:pPr>
                      <w:r>
                        <w:rPr>
                          <w:rFonts w:asciiTheme="majorHAnsi" w:hAnsiTheme="majorHAnsi"/>
                          <w:sz w:val="20"/>
                          <w:szCs w:val="20"/>
                        </w:rPr>
                        <w:t>2/26/2020</w:t>
                      </w:r>
                    </w:p>
                  </w:tc>
                </w:sdtContent>
              </w:sdt>
            </w:tr>
          </w:tbl>
          <w:p w14:paraId="0EB10C9A"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4646D99" w14:textId="77777777" w:rsidTr="00694ADE">
              <w:trPr>
                <w:trHeight w:val="113"/>
              </w:trPr>
              <w:tc>
                <w:tcPr>
                  <w:tcW w:w="3685" w:type="dxa"/>
                  <w:vAlign w:val="bottom"/>
                </w:tcPr>
                <w:p w14:paraId="393D29A4" w14:textId="77777777" w:rsidR="00AD2FB4" w:rsidRDefault="00A82BA4" w:rsidP="00694ADE">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howingPlcHdr/>
                    </w:sdtPr>
                    <w:sdtEndPr/>
                    <w:sdtContent>
                      <w:permStart w:id="1442004587"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42004587"/>
                    </w:sdtContent>
                  </w:sdt>
                </w:p>
              </w:tc>
              <w:sdt>
                <w:sdtPr>
                  <w:rPr>
                    <w:rFonts w:asciiTheme="majorHAnsi" w:hAnsiTheme="majorHAnsi"/>
                    <w:sz w:val="20"/>
                    <w:szCs w:val="20"/>
                  </w:rPr>
                  <w:alias w:val="Date"/>
                  <w:tag w:val="Date"/>
                  <w:id w:val="-1364362510"/>
                  <w:placeholder>
                    <w:docPart w:val="7A4D2A8C482941A7B47256B9D5178058"/>
                  </w:placeholder>
                  <w:showingPlcHdr/>
                  <w:date>
                    <w:dateFormat w:val="M/d/yyyy"/>
                    <w:lid w:val="en-US"/>
                    <w:storeMappedDataAs w:val="dateTime"/>
                    <w:calendar w:val="gregorian"/>
                  </w:date>
                </w:sdtPr>
                <w:sdtEndPr/>
                <w:sdtContent>
                  <w:tc>
                    <w:tcPr>
                      <w:tcW w:w="1350" w:type="dxa"/>
                      <w:vAlign w:val="bottom"/>
                    </w:tcPr>
                    <w:p w14:paraId="7A734D2B"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BCD4D8B" w14:textId="77777777"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w:t>
            </w:r>
            <w:r w:rsidR="00A25331">
              <w:rPr>
                <w:rFonts w:asciiTheme="majorHAnsi" w:hAnsiTheme="majorHAnsi"/>
                <w:b/>
                <w:sz w:val="20"/>
                <w:szCs w:val="20"/>
              </w:rPr>
              <w:t>i</w:t>
            </w:r>
            <w:r w:rsidR="00AD2FB4" w:rsidRPr="00592A95">
              <w:rPr>
                <w:rFonts w:asciiTheme="majorHAnsi" w:hAnsiTheme="majorHAnsi"/>
                <w:b/>
                <w:sz w:val="20"/>
                <w:szCs w:val="20"/>
              </w:rPr>
              <w:t xml:space="preserve">f applicable) </w:t>
            </w:r>
            <w:r w:rsidR="00AD2FB4" w:rsidRPr="00592A95">
              <w:rPr>
                <w:rFonts w:asciiTheme="majorHAnsi" w:hAnsiTheme="majorHAnsi"/>
                <w:sz w:val="20"/>
                <w:szCs w:val="20"/>
              </w:rPr>
              <w:t xml:space="preserve">                        </w:t>
            </w:r>
          </w:p>
        </w:tc>
      </w:tr>
      <w:tr w:rsidR="00AD2FB4" w:rsidRPr="00592A95" w14:paraId="03FABD97"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1F779E2" w14:textId="77777777" w:rsidTr="00694ADE">
              <w:trPr>
                <w:trHeight w:val="113"/>
              </w:trPr>
              <w:tc>
                <w:tcPr>
                  <w:tcW w:w="3685" w:type="dxa"/>
                  <w:vAlign w:val="bottom"/>
                </w:tcPr>
                <w:p w14:paraId="3988C139" w14:textId="77777777" w:rsidR="00AD2FB4" w:rsidRDefault="00A82BA4" w:rsidP="00FC5B75">
                  <w:pP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EndPr/>
                    <w:sdtContent>
                      <w:r w:rsidR="00E57253">
                        <w:rPr>
                          <w:rFonts w:asciiTheme="majorHAnsi" w:hAnsiTheme="majorHAnsi"/>
                          <w:sz w:val="20"/>
                          <w:szCs w:val="20"/>
                        </w:rPr>
                        <w:t>John Seydel</w:t>
                      </w:r>
                    </w:sdtContent>
                  </w:sdt>
                </w:p>
              </w:tc>
              <w:sdt>
                <w:sdtPr>
                  <w:rPr>
                    <w:rFonts w:ascii="SimSun" w:hAnsi="SimSun" w:hint="eastAsia"/>
                    <w:sz w:val="20"/>
                    <w:szCs w:val="20"/>
                    <w:lang w:eastAsia="zh-CN"/>
                  </w:rPr>
                  <w:alias w:val="Date"/>
                  <w:tag w:val="Date"/>
                  <w:id w:val="795952846"/>
                  <w:placeholder>
                    <w:docPart w:val="5D15898949EA4982A20E6F2017F9FB8F"/>
                  </w:placeholder>
                  <w:date w:fullDate="2020-02-28T00:00:00Z">
                    <w:dateFormat w:val="M/d/yyyy"/>
                    <w:lid w:val="en-US"/>
                    <w:storeMappedDataAs w:val="dateTime"/>
                    <w:calendar w:val="gregorian"/>
                  </w:date>
                </w:sdtPr>
                <w:sdtEndPr/>
                <w:sdtContent>
                  <w:tc>
                    <w:tcPr>
                      <w:tcW w:w="1350" w:type="dxa"/>
                      <w:vAlign w:val="bottom"/>
                    </w:tcPr>
                    <w:p w14:paraId="4E698A9D" w14:textId="7C0A6DEA" w:rsidR="00AD2FB4" w:rsidRDefault="00115B19" w:rsidP="00694ADE">
                      <w:pPr>
                        <w:jc w:val="center"/>
                        <w:rPr>
                          <w:rFonts w:asciiTheme="majorHAnsi" w:hAnsiTheme="majorHAnsi"/>
                          <w:sz w:val="20"/>
                          <w:szCs w:val="20"/>
                        </w:rPr>
                      </w:pPr>
                      <w:r>
                        <w:rPr>
                          <w:rFonts w:ascii="SimSun" w:hAnsi="SimSun" w:hint="eastAsia"/>
                          <w:sz w:val="20"/>
                          <w:szCs w:val="20"/>
                          <w:lang w:eastAsia="zh-CN"/>
                        </w:rPr>
                        <w:t>2/28/2020</w:t>
                      </w:r>
                    </w:p>
                  </w:tc>
                </w:sdtContent>
              </w:sdt>
            </w:tr>
          </w:tbl>
          <w:p w14:paraId="4E0BAC91"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1A9534B" w14:textId="77777777" w:rsidTr="00694ADE">
              <w:trPr>
                <w:trHeight w:val="113"/>
              </w:trPr>
              <w:tc>
                <w:tcPr>
                  <w:tcW w:w="3685" w:type="dxa"/>
                  <w:vAlign w:val="bottom"/>
                </w:tcPr>
                <w:p w14:paraId="30E80BDF" w14:textId="77777777" w:rsidR="00AD2FB4" w:rsidRDefault="00A82BA4" w:rsidP="00694ADE">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EndPr/>
                    <w:sdtContent>
                      <w:permStart w:id="302663814"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302663814"/>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EndPr/>
                <w:sdtContent>
                  <w:tc>
                    <w:tcPr>
                      <w:tcW w:w="1350" w:type="dxa"/>
                      <w:vAlign w:val="bottom"/>
                    </w:tcPr>
                    <w:p w14:paraId="511C31A4"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7ED419C"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Undergraduate Curriculum Council Chair</w:t>
            </w:r>
          </w:p>
        </w:tc>
      </w:tr>
      <w:tr w:rsidR="00AD2FB4" w:rsidRPr="00592A95" w14:paraId="392A80F6"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2466301" w14:textId="77777777" w:rsidTr="00694ADE">
              <w:trPr>
                <w:trHeight w:val="113"/>
              </w:trPr>
              <w:tc>
                <w:tcPr>
                  <w:tcW w:w="3685" w:type="dxa"/>
                  <w:vAlign w:val="bottom"/>
                </w:tcPr>
                <w:p w14:paraId="4547FB02" w14:textId="77777777" w:rsidR="00AD2FB4" w:rsidRDefault="00A82BA4" w:rsidP="00FC5B75">
                  <w:pPr>
                    <w:rPr>
                      <w:rFonts w:asciiTheme="majorHAnsi" w:hAnsiTheme="majorHAnsi"/>
                      <w:sz w:val="20"/>
                      <w:szCs w:val="20"/>
                    </w:rPr>
                  </w:pPr>
                  <w:sdt>
                    <w:sdtPr>
                      <w:rPr>
                        <w:rFonts w:asciiTheme="majorHAnsi" w:hAnsiTheme="majorHAnsi"/>
                        <w:sz w:val="20"/>
                        <w:szCs w:val="20"/>
                      </w:rPr>
                      <w:id w:val="-1261907031"/>
                      <w:placeholder>
                        <w:docPart w:val="753465FA1D86462EB7324B2FCC95A832"/>
                      </w:placeholder>
                    </w:sdtPr>
                    <w:sdtEndPr/>
                    <w:sdtContent>
                      <w:r w:rsidR="00E57253">
                        <w:rPr>
                          <w:rFonts w:asciiTheme="majorHAnsi" w:hAnsiTheme="majorHAnsi"/>
                          <w:sz w:val="20"/>
                          <w:szCs w:val="20"/>
                        </w:rPr>
                        <w:t>Jim Washam</w:t>
                      </w:r>
                    </w:sdtContent>
                  </w:sdt>
                </w:p>
              </w:tc>
              <w:sdt>
                <w:sdtPr>
                  <w:rPr>
                    <w:rFonts w:asciiTheme="majorHAnsi" w:hAnsiTheme="majorHAnsi"/>
                    <w:sz w:val="20"/>
                    <w:szCs w:val="20"/>
                  </w:rPr>
                  <w:alias w:val="Date"/>
                  <w:tag w:val="Date"/>
                  <w:id w:val="1607542089"/>
                  <w:placeholder>
                    <w:docPart w:val="2DA7F655057E4FAA8C10BB07A8287DA3"/>
                  </w:placeholder>
                  <w:date w:fullDate="2020-02-28T00:00:00Z">
                    <w:dateFormat w:val="M/d/yyyy"/>
                    <w:lid w:val="en-US"/>
                    <w:storeMappedDataAs w:val="dateTime"/>
                    <w:calendar w:val="gregorian"/>
                  </w:date>
                </w:sdtPr>
                <w:sdtEndPr/>
                <w:sdtContent>
                  <w:tc>
                    <w:tcPr>
                      <w:tcW w:w="1350" w:type="dxa"/>
                      <w:vAlign w:val="bottom"/>
                    </w:tcPr>
                    <w:p w14:paraId="75755B8F" w14:textId="2109E64C" w:rsidR="00AD2FB4" w:rsidRDefault="00087226" w:rsidP="00694ADE">
                      <w:pPr>
                        <w:jc w:val="center"/>
                        <w:rPr>
                          <w:rFonts w:asciiTheme="majorHAnsi" w:hAnsiTheme="majorHAnsi"/>
                          <w:sz w:val="20"/>
                          <w:szCs w:val="20"/>
                        </w:rPr>
                      </w:pPr>
                      <w:r>
                        <w:rPr>
                          <w:rFonts w:asciiTheme="majorHAnsi" w:hAnsiTheme="majorHAnsi"/>
                          <w:sz w:val="20"/>
                          <w:szCs w:val="20"/>
                        </w:rPr>
                        <w:t>2/28/2020</w:t>
                      </w:r>
                    </w:p>
                  </w:tc>
                </w:sdtContent>
              </w:sdt>
            </w:tr>
          </w:tbl>
          <w:p w14:paraId="5150E020"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65EE3129" w14:textId="77777777" w:rsidTr="00694ADE">
              <w:trPr>
                <w:trHeight w:val="113"/>
              </w:trPr>
              <w:tc>
                <w:tcPr>
                  <w:tcW w:w="3685" w:type="dxa"/>
                  <w:vAlign w:val="bottom"/>
                </w:tcPr>
                <w:p w14:paraId="26B2FF66" w14:textId="77777777" w:rsidR="00AD2FB4" w:rsidRDefault="00A82BA4" w:rsidP="00694ADE">
                  <w:pPr>
                    <w:jc w:val="center"/>
                    <w:rPr>
                      <w:rFonts w:asciiTheme="majorHAnsi" w:hAnsiTheme="majorHAnsi"/>
                      <w:sz w:val="20"/>
                      <w:szCs w:val="20"/>
                    </w:rPr>
                  </w:pPr>
                  <w:sdt>
                    <w:sdtPr>
                      <w:rPr>
                        <w:rFonts w:asciiTheme="majorHAnsi" w:hAnsiTheme="majorHAnsi"/>
                        <w:sz w:val="20"/>
                        <w:szCs w:val="20"/>
                      </w:rPr>
                      <w:id w:val="33859761"/>
                      <w:placeholder>
                        <w:docPart w:val="B9F5BA26AEEE4987A0D19D58977955B8"/>
                      </w:placeholder>
                      <w:showingPlcHdr/>
                    </w:sdtPr>
                    <w:sdtEndPr/>
                    <w:sdtContent>
                      <w:permStart w:id="686846594"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686846594"/>
                    </w:sdtContent>
                  </w:sdt>
                </w:p>
              </w:tc>
              <w:sdt>
                <w:sdtPr>
                  <w:rPr>
                    <w:rFonts w:asciiTheme="majorHAnsi" w:hAnsiTheme="majorHAnsi"/>
                    <w:sz w:val="20"/>
                    <w:szCs w:val="20"/>
                  </w:rPr>
                  <w:alias w:val="Date"/>
                  <w:tag w:val="Date"/>
                  <w:id w:val="-520320311"/>
                  <w:placeholder>
                    <w:docPart w:val="8D3142F899454F6F9ED3D43C43B89FBB"/>
                  </w:placeholder>
                  <w:showingPlcHdr/>
                  <w:date>
                    <w:dateFormat w:val="M/d/yyyy"/>
                    <w:lid w:val="en-US"/>
                    <w:storeMappedDataAs w:val="dateTime"/>
                    <w:calendar w:val="gregorian"/>
                  </w:date>
                </w:sdtPr>
                <w:sdtEndPr/>
                <w:sdtContent>
                  <w:tc>
                    <w:tcPr>
                      <w:tcW w:w="1350" w:type="dxa"/>
                      <w:vAlign w:val="bottom"/>
                    </w:tcPr>
                    <w:p w14:paraId="3BFCA261"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DE0EE7F"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Graduate Curriculum Committee Chair</w:t>
            </w:r>
          </w:p>
        </w:tc>
      </w:tr>
      <w:tr w:rsidR="00AD2FB4" w:rsidRPr="00592A95" w14:paraId="7BF1BDAA"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0F2A51" w14:paraId="2C66762E" w14:textId="77777777" w:rsidTr="00694ADE">
              <w:trPr>
                <w:trHeight w:val="113"/>
              </w:trPr>
              <w:tc>
                <w:tcPr>
                  <w:tcW w:w="3685" w:type="dxa"/>
                  <w:vAlign w:val="bottom"/>
                </w:tcPr>
                <w:p w14:paraId="2EA23CE7" w14:textId="77777777" w:rsidR="000F2A51" w:rsidRDefault="00A82BA4" w:rsidP="000F2A51">
                  <w:pPr>
                    <w:jc w:val="center"/>
                    <w:rPr>
                      <w:rFonts w:asciiTheme="majorHAnsi" w:hAnsiTheme="majorHAnsi"/>
                      <w:sz w:val="20"/>
                      <w:szCs w:val="20"/>
                    </w:rPr>
                  </w:pPr>
                  <w:sdt>
                    <w:sdtPr>
                      <w:rPr>
                        <w:rFonts w:asciiTheme="majorHAnsi" w:hAnsiTheme="majorHAnsi"/>
                        <w:sz w:val="20"/>
                        <w:szCs w:val="20"/>
                      </w:rPr>
                      <w:id w:val="249859886"/>
                      <w:placeholder>
                        <w:docPart w:val="6C8A21E1A4744887AE664BDBA19B2602"/>
                      </w:placeholder>
                      <w:showingPlcHdr/>
                    </w:sdtPr>
                    <w:sdtEndPr/>
                    <w:sdtContent>
                      <w:permStart w:id="269962929" w:edGrp="everyone"/>
                      <w:r w:rsidR="000F2A51" w:rsidRPr="00592A95">
                        <w:rPr>
                          <w:rFonts w:asciiTheme="majorHAnsi" w:hAnsiTheme="majorHAnsi"/>
                          <w:color w:val="808080" w:themeColor="background1" w:themeShade="80"/>
                          <w:sz w:val="52"/>
                          <w:szCs w:val="52"/>
                          <w:shd w:val="clear" w:color="auto" w:fill="D9D9D9" w:themeFill="background1" w:themeFillShade="D9"/>
                        </w:rPr>
                        <w:t>__________________</w:t>
                      </w:r>
                      <w:permEnd w:id="269962929"/>
                    </w:sdtContent>
                  </w:sdt>
                </w:p>
              </w:tc>
              <w:sdt>
                <w:sdtPr>
                  <w:rPr>
                    <w:rFonts w:asciiTheme="majorHAnsi" w:hAnsiTheme="majorHAnsi"/>
                    <w:sz w:val="20"/>
                    <w:szCs w:val="20"/>
                  </w:rPr>
                  <w:alias w:val="Date"/>
                  <w:tag w:val="Date"/>
                  <w:id w:val="744924708"/>
                  <w:placeholder>
                    <w:docPart w:val="2938993C63934215A27AB9F09DC70C5F"/>
                  </w:placeholder>
                  <w:showingPlcHdr/>
                  <w:date>
                    <w:dateFormat w:val="M/d/yyyy"/>
                    <w:lid w:val="en-US"/>
                    <w:storeMappedDataAs w:val="dateTime"/>
                    <w:calendar w:val="gregorian"/>
                  </w:date>
                </w:sdtPr>
                <w:sdtEndPr/>
                <w:sdtContent>
                  <w:tc>
                    <w:tcPr>
                      <w:tcW w:w="1350" w:type="dxa"/>
                      <w:vAlign w:val="bottom"/>
                    </w:tcPr>
                    <w:p w14:paraId="21073419" w14:textId="77777777" w:rsidR="000F2A51" w:rsidRDefault="000F2A51"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1D0870B" w14:textId="77777777" w:rsidR="00AD2FB4" w:rsidRPr="00592A95" w:rsidRDefault="000F2A51" w:rsidP="00694ADE">
            <w:pP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sidR="00A25331">
              <w:rPr>
                <w:rFonts w:asciiTheme="majorHAnsi" w:hAnsiTheme="majorHAnsi"/>
                <w:b/>
                <w:sz w:val="20"/>
                <w:szCs w:val="20"/>
              </w:rPr>
              <w:t>i</w:t>
            </w:r>
            <w:r w:rsidRPr="00592A95">
              <w:rPr>
                <w:rFonts w:asciiTheme="majorHAnsi" w:hAnsiTheme="majorHAnsi"/>
                <w:b/>
                <w:sz w:val="20"/>
                <w:szCs w:val="20"/>
              </w:rPr>
              <w:t xml:space="preserve">f applicable) </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7B3A6807" w14:textId="77777777" w:rsidTr="00694ADE">
              <w:trPr>
                <w:trHeight w:val="113"/>
              </w:trPr>
              <w:tc>
                <w:tcPr>
                  <w:tcW w:w="3685" w:type="dxa"/>
                  <w:vAlign w:val="bottom"/>
                </w:tcPr>
                <w:p w14:paraId="67D9A402" w14:textId="77777777" w:rsidR="00AD2FB4" w:rsidRDefault="00A82BA4" w:rsidP="00694ADE">
                  <w:pPr>
                    <w:jc w:val="center"/>
                    <w:rPr>
                      <w:rFonts w:asciiTheme="majorHAnsi" w:hAnsiTheme="majorHAnsi"/>
                      <w:sz w:val="20"/>
                      <w:szCs w:val="20"/>
                    </w:rPr>
                  </w:pPr>
                  <w:sdt>
                    <w:sdtPr>
                      <w:rPr>
                        <w:rFonts w:asciiTheme="majorHAnsi" w:hAnsiTheme="majorHAnsi"/>
                        <w:sz w:val="20"/>
                        <w:szCs w:val="20"/>
                      </w:rPr>
                      <w:id w:val="1006483081"/>
                      <w:placeholder>
                        <w:docPart w:val="261E2BD144E54278AF8EA6CEC237470A"/>
                      </w:placeholder>
                      <w:showingPlcHdr/>
                    </w:sdtPr>
                    <w:sdtEndPr/>
                    <w:sdtContent>
                      <w:permStart w:id="258945807"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258945807"/>
                    </w:sdtContent>
                  </w:sdt>
                </w:p>
              </w:tc>
              <w:sdt>
                <w:sdtPr>
                  <w:rPr>
                    <w:rFonts w:asciiTheme="majorHAnsi" w:hAnsiTheme="majorHAnsi"/>
                    <w:sz w:val="20"/>
                    <w:szCs w:val="20"/>
                  </w:rPr>
                  <w:alias w:val="Date"/>
                  <w:tag w:val="Date"/>
                  <w:id w:val="-1148581485"/>
                  <w:placeholder>
                    <w:docPart w:val="7E522D5F17BA488A815A1DFE0F896A5B"/>
                  </w:placeholder>
                  <w:showingPlcHdr/>
                  <w:date>
                    <w:dateFormat w:val="M/d/yyyy"/>
                    <w:lid w:val="en-US"/>
                    <w:storeMappedDataAs w:val="dateTime"/>
                    <w:calendar w:val="gregorian"/>
                  </w:date>
                </w:sdtPr>
                <w:sdtEndPr/>
                <w:sdtContent>
                  <w:tc>
                    <w:tcPr>
                      <w:tcW w:w="1350" w:type="dxa"/>
                      <w:vAlign w:val="bottom"/>
                    </w:tcPr>
                    <w:p w14:paraId="2375DA0A"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AB5CFCE"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Vice Chancellor for Academic Affairs</w:t>
            </w:r>
          </w:p>
        </w:tc>
      </w:tr>
    </w:tbl>
    <w:p w14:paraId="04062CEE" w14:textId="77777777" w:rsidR="00636DB3" w:rsidRPr="00592A95" w:rsidRDefault="00636DB3" w:rsidP="00384538">
      <w:pPr>
        <w:pBdr>
          <w:bottom w:val="single" w:sz="12" w:space="1" w:color="auto"/>
        </w:pBdr>
        <w:rPr>
          <w:rFonts w:asciiTheme="majorHAnsi" w:hAnsiTheme="majorHAnsi" w:cs="Arial"/>
          <w:sz w:val="20"/>
          <w:szCs w:val="20"/>
        </w:rPr>
      </w:pPr>
    </w:p>
    <w:p w14:paraId="7BF657D6" w14:textId="77777777"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Contact Person</w:t>
      </w:r>
      <w:r w:rsidRPr="00C033E8">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sdt>
          <w:sdtPr>
            <w:rPr>
              <w:rFonts w:asciiTheme="majorHAnsi" w:hAnsiTheme="majorHAnsi" w:cs="Arial"/>
              <w:sz w:val="20"/>
              <w:szCs w:val="20"/>
            </w:rPr>
            <w:id w:val="-917249301"/>
            <w:placeholder>
              <w:docPart w:val="1AE8DFAD0C624995AABB7912517D7F60"/>
            </w:placeholder>
          </w:sdtPr>
          <w:sdtEndPr/>
          <w:sdtContent>
            <w:p w14:paraId="3494A17B" w14:textId="77777777" w:rsidR="006E6FEC" w:rsidRDefault="00394329"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Rodney Carmack               rcarmack@astate.edu                   (870) 680-8145</w:t>
              </w:r>
            </w:p>
          </w:sdtContent>
        </w:sdt>
      </w:sdtContent>
    </w:sdt>
    <w:p w14:paraId="4503C586" w14:textId="77777777" w:rsidR="00C12816" w:rsidRPr="00592A95" w:rsidRDefault="00C12816" w:rsidP="002E3FC9">
      <w:pPr>
        <w:tabs>
          <w:tab w:val="left" w:pos="360"/>
          <w:tab w:val="left" w:pos="720"/>
        </w:tabs>
        <w:spacing w:after="0" w:line="240" w:lineRule="auto"/>
        <w:rPr>
          <w:rFonts w:asciiTheme="majorHAnsi" w:hAnsiTheme="majorHAnsi" w:cs="Arial"/>
          <w:sz w:val="20"/>
          <w:szCs w:val="20"/>
        </w:rPr>
      </w:pPr>
    </w:p>
    <w:p w14:paraId="3CBD775A" w14:textId="77777777"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b/>
          <w:sz w:val="20"/>
          <w:szCs w:val="20"/>
        </w:rPr>
      </w:pPr>
      <w:r w:rsidRPr="00C033E8">
        <w:rPr>
          <w:rFonts w:asciiTheme="majorHAnsi" w:hAnsiTheme="majorHAnsi" w:cs="Arial"/>
          <w:b/>
          <w:sz w:val="20"/>
          <w:szCs w:val="20"/>
        </w:rPr>
        <w:t>Proposed Change</w:t>
      </w:r>
      <w:r w:rsidR="00C033E8" w:rsidRPr="00A71560">
        <w:rPr>
          <w:rFonts w:asciiTheme="majorHAnsi" w:hAnsiTheme="majorHAnsi" w:cs="Arial"/>
          <w:sz w:val="20"/>
          <w:szCs w:val="20"/>
        </w:rPr>
        <w:t xml:space="preserve"> (for undergraduate curricular changes please provide an 8-semester plan</w:t>
      </w:r>
      <w:r w:rsidR="008E679D">
        <w:rPr>
          <w:rFonts w:asciiTheme="majorHAnsi" w:hAnsiTheme="majorHAnsi" w:cs="Arial"/>
          <w:sz w:val="20"/>
          <w:szCs w:val="20"/>
        </w:rPr>
        <w:t xml:space="preserve"> (appendix A)</w:t>
      </w:r>
      <w:r w:rsidR="00A25331">
        <w:rPr>
          <w:rFonts w:asciiTheme="majorHAnsi" w:hAnsiTheme="majorHAnsi" w:cs="Arial"/>
          <w:sz w:val="20"/>
          <w:szCs w:val="20"/>
        </w:rPr>
        <w:t>, if applicable</w:t>
      </w:r>
      <w:r w:rsidR="00C033E8" w:rsidRPr="00A71560">
        <w:rPr>
          <w:rFonts w:asciiTheme="majorHAnsi" w:hAnsiTheme="majorHAnsi" w:cs="Arial"/>
          <w:sz w:val="20"/>
          <w:szCs w:val="20"/>
        </w:rPr>
        <w:t xml:space="preserve">) </w:t>
      </w:r>
    </w:p>
    <w:sdt>
      <w:sdtPr>
        <w:rPr>
          <w:rFonts w:asciiTheme="majorHAnsi" w:hAnsiTheme="majorHAnsi" w:cs="Arial"/>
          <w:sz w:val="20"/>
          <w:szCs w:val="20"/>
        </w:rPr>
        <w:id w:val="-1727446625"/>
      </w:sdtPr>
      <w:sdtEndPr>
        <w:rPr>
          <w:rFonts w:asciiTheme="minorHAnsi" w:hAnsiTheme="minorHAnsi" w:cstheme="minorBidi"/>
          <w:sz w:val="22"/>
          <w:szCs w:val="22"/>
        </w:rPr>
      </w:sdtEndPr>
      <w:sdtContent>
        <w:p w14:paraId="4B989116" w14:textId="77777777" w:rsidR="00656147" w:rsidRDefault="00394329"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dd to Bachelor of Science with a Major in Accounting Curriculum</w:t>
          </w:r>
          <w:r w:rsidR="00656147">
            <w:rPr>
              <w:rFonts w:asciiTheme="majorHAnsi" w:hAnsiTheme="majorHAnsi" w:cs="Arial"/>
              <w:sz w:val="20"/>
              <w:szCs w:val="20"/>
            </w:rPr>
            <w:t xml:space="preserve"> the following classes</w:t>
          </w:r>
        </w:p>
        <w:p w14:paraId="3702C738" w14:textId="77777777" w:rsidR="00656147" w:rsidRDefault="00656147" w:rsidP="00656147">
          <w:pPr>
            <w:pStyle w:val="ListParagraph"/>
            <w:numPr>
              <w:ilvl w:val="0"/>
              <w:numId w:val="7"/>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IT 3533 – Microcomputer Applications II</w:t>
          </w:r>
        </w:p>
        <w:p w14:paraId="00A17B1A" w14:textId="77777777" w:rsidR="002E3FC9" w:rsidRPr="00656147" w:rsidRDefault="00656147" w:rsidP="00656147">
          <w:pPr>
            <w:pStyle w:val="ListParagraph"/>
            <w:numPr>
              <w:ilvl w:val="0"/>
              <w:numId w:val="7"/>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CCT 4133 – Accounting Statistics</w:t>
          </w:r>
        </w:p>
      </w:sdtContent>
    </w:sdt>
    <w:p w14:paraId="4DFC3A0F" w14:textId="77777777" w:rsidR="002E3FC9" w:rsidRDefault="002E3FC9" w:rsidP="002E3FC9">
      <w:pPr>
        <w:tabs>
          <w:tab w:val="left" w:pos="360"/>
          <w:tab w:val="left" w:pos="720"/>
        </w:tabs>
        <w:spacing w:after="0" w:line="240" w:lineRule="auto"/>
        <w:rPr>
          <w:rFonts w:asciiTheme="majorHAnsi" w:hAnsiTheme="majorHAnsi" w:cs="Arial"/>
          <w:b/>
          <w:sz w:val="20"/>
          <w:szCs w:val="20"/>
        </w:rPr>
      </w:pPr>
    </w:p>
    <w:p w14:paraId="604C3255" w14:textId="77777777" w:rsidR="0073125A"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lastRenderedPageBreak/>
        <w:t>Effective Date</w:t>
      </w:r>
    </w:p>
    <w:sdt>
      <w:sdtPr>
        <w:rPr>
          <w:rFonts w:asciiTheme="majorHAnsi" w:hAnsiTheme="majorHAnsi" w:cs="Arial"/>
          <w:sz w:val="20"/>
          <w:szCs w:val="20"/>
        </w:rPr>
        <w:id w:val="1731260334"/>
        <w:date>
          <w:dateFormat w:val="M/d/yyyy"/>
          <w:lid w:val="en-US"/>
          <w:storeMappedDataAs w:val="dateTime"/>
          <w:calendar w:val="gregorian"/>
        </w:date>
      </w:sdtPr>
      <w:sdtEndPr/>
      <w:sdtContent>
        <w:p w14:paraId="6633C6DC" w14:textId="77777777" w:rsidR="002E3FC9" w:rsidRDefault="00394329"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0</w:t>
          </w:r>
        </w:p>
      </w:sdtContent>
    </w:sdt>
    <w:p w14:paraId="6B60D9E9" w14:textId="77777777" w:rsidR="0073125A" w:rsidRDefault="0073125A" w:rsidP="002E3FC9">
      <w:pPr>
        <w:tabs>
          <w:tab w:val="left" w:pos="360"/>
          <w:tab w:val="left" w:pos="720"/>
        </w:tabs>
        <w:spacing w:after="0" w:line="240" w:lineRule="auto"/>
        <w:rPr>
          <w:rFonts w:asciiTheme="majorHAnsi" w:hAnsiTheme="majorHAnsi" w:cs="Arial"/>
          <w:sz w:val="20"/>
          <w:szCs w:val="20"/>
        </w:rPr>
      </w:pPr>
    </w:p>
    <w:p w14:paraId="7D94A060" w14:textId="77777777" w:rsidR="005A18F5" w:rsidRPr="00592A95" w:rsidRDefault="005A18F5" w:rsidP="002E3FC9">
      <w:pPr>
        <w:tabs>
          <w:tab w:val="left" w:pos="360"/>
          <w:tab w:val="left" w:pos="720"/>
        </w:tabs>
        <w:spacing w:after="0" w:line="240" w:lineRule="auto"/>
        <w:rPr>
          <w:rFonts w:asciiTheme="majorHAnsi" w:hAnsiTheme="majorHAnsi" w:cs="Arial"/>
          <w:sz w:val="20"/>
          <w:szCs w:val="20"/>
        </w:rPr>
      </w:pPr>
    </w:p>
    <w:p w14:paraId="49D96FE5" w14:textId="77777777"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i/>
          <w:sz w:val="20"/>
          <w:szCs w:val="20"/>
        </w:rPr>
      </w:pPr>
      <w:r w:rsidRPr="00C033E8">
        <w:rPr>
          <w:rFonts w:asciiTheme="majorHAnsi" w:hAnsiTheme="majorHAnsi" w:cs="Arial"/>
          <w:b/>
          <w:sz w:val="20"/>
          <w:szCs w:val="20"/>
        </w:rPr>
        <w:t>Justification</w:t>
      </w:r>
      <w:r w:rsidR="00B24A85" w:rsidRPr="00C033E8">
        <w:rPr>
          <w:rFonts w:asciiTheme="majorHAnsi" w:hAnsiTheme="majorHAnsi" w:cs="Arial"/>
          <w:b/>
          <w:sz w:val="20"/>
          <w:szCs w:val="20"/>
        </w:rPr>
        <w:t xml:space="preserve"> – </w:t>
      </w:r>
      <w:r w:rsidR="00B24A85" w:rsidRPr="00C033E8">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EndPr/>
      <w:sdtContent>
        <w:p w14:paraId="35A6891F" w14:textId="77777777" w:rsidR="00394329" w:rsidRPr="008426D1" w:rsidRDefault="00A82BA4" w:rsidP="000976A1">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20368767"/>
            </w:sdtPr>
            <w:sdtEndPr/>
            <w:sdtContent>
              <w:sdt>
                <w:sdtPr>
                  <w:rPr>
                    <w:rFonts w:asciiTheme="majorHAnsi" w:hAnsiTheme="majorHAnsi" w:cs="Arial"/>
                    <w:sz w:val="20"/>
                    <w:szCs w:val="20"/>
                  </w:rPr>
                  <w:id w:val="-866137592"/>
                </w:sdtPr>
                <w:sdtEndPr/>
                <w:sdtContent>
                  <w:r w:rsidR="00394329">
                    <w:rPr>
                      <w:rFonts w:asciiTheme="majorHAnsi" w:hAnsiTheme="majorHAnsi" w:cs="Arial"/>
                      <w:sz w:val="20"/>
                      <w:szCs w:val="20"/>
                    </w:rPr>
                    <w:t>The field of accounting is experiencing an explosion in the volume of data that accountants are expected to compile, analyze and provide guidance on. Tomorrow’s accountants need to be much more computer savvy than in the past. Th</w:t>
                  </w:r>
                  <w:r w:rsidR="00656147">
                    <w:rPr>
                      <w:rFonts w:asciiTheme="majorHAnsi" w:hAnsiTheme="majorHAnsi" w:cs="Arial"/>
                      <w:sz w:val="20"/>
                      <w:szCs w:val="20"/>
                    </w:rPr>
                    <w:t>ese</w:t>
                  </w:r>
                  <w:r w:rsidR="00394329">
                    <w:rPr>
                      <w:rFonts w:asciiTheme="majorHAnsi" w:hAnsiTheme="majorHAnsi" w:cs="Arial"/>
                      <w:sz w:val="20"/>
                      <w:szCs w:val="20"/>
                    </w:rPr>
                    <w:t xml:space="preserve"> course</w:t>
                  </w:r>
                  <w:r w:rsidR="00656147">
                    <w:rPr>
                      <w:rFonts w:asciiTheme="majorHAnsi" w:hAnsiTheme="majorHAnsi" w:cs="Arial"/>
                      <w:sz w:val="20"/>
                      <w:szCs w:val="20"/>
                    </w:rPr>
                    <w:t>s</w:t>
                  </w:r>
                  <w:r w:rsidR="00394329">
                    <w:rPr>
                      <w:rFonts w:asciiTheme="majorHAnsi" w:hAnsiTheme="majorHAnsi" w:cs="Arial"/>
                      <w:sz w:val="20"/>
                      <w:szCs w:val="20"/>
                    </w:rPr>
                    <w:t xml:space="preserve"> will serve </w:t>
                  </w:r>
                  <w:r w:rsidR="00656147">
                    <w:rPr>
                      <w:rFonts w:asciiTheme="majorHAnsi" w:hAnsiTheme="majorHAnsi" w:cs="Arial"/>
                      <w:sz w:val="20"/>
                      <w:szCs w:val="20"/>
                    </w:rPr>
                    <w:t>in preparing</w:t>
                  </w:r>
                  <w:r w:rsidR="00394329">
                    <w:rPr>
                      <w:rFonts w:asciiTheme="majorHAnsi" w:hAnsiTheme="majorHAnsi" w:cs="Arial"/>
                      <w:sz w:val="20"/>
                      <w:szCs w:val="20"/>
                    </w:rPr>
                    <w:t xml:space="preserve"> students for </w:t>
                  </w:r>
                  <w:r w:rsidR="00656147">
                    <w:rPr>
                      <w:rFonts w:asciiTheme="majorHAnsi" w:hAnsiTheme="majorHAnsi" w:cs="Arial"/>
                      <w:sz w:val="20"/>
                      <w:szCs w:val="20"/>
                    </w:rPr>
                    <w:t>successful entry into the workforce</w:t>
                  </w:r>
                  <w:r w:rsidR="00394329">
                    <w:rPr>
                      <w:rFonts w:asciiTheme="majorHAnsi" w:hAnsiTheme="majorHAnsi" w:cs="Arial"/>
                      <w:sz w:val="20"/>
                      <w:szCs w:val="20"/>
                    </w:rPr>
                    <w:t>.</w:t>
                  </w:r>
                </w:sdtContent>
              </w:sdt>
              <w:r w:rsidR="00394329">
                <w:rPr>
                  <w:rFonts w:asciiTheme="majorHAnsi" w:hAnsiTheme="majorHAnsi" w:cs="Arial"/>
                  <w:sz w:val="20"/>
                  <w:szCs w:val="20"/>
                </w:rPr>
                <w:t xml:space="preserve">  </w:t>
              </w:r>
            </w:sdtContent>
          </w:sdt>
        </w:p>
        <w:p w14:paraId="50E73770" w14:textId="77777777" w:rsidR="002E3FC9" w:rsidRDefault="00A82BA4" w:rsidP="000976A1">
          <w:pPr>
            <w:tabs>
              <w:tab w:val="left" w:pos="360"/>
              <w:tab w:val="left" w:pos="720"/>
            </w:tabs>
            <w:spacing w:after="0" w:line="240" w:lineRule="auto"/>
            <w:ind w:firstLine="360"/>
            <w:rPr>
              <w:rFonts w:asciiTheme="majorHAnsi" w:hAnsiTheme="majorHAnsi" w:cs="Arial"/>
              <w:sz w:val="20"/>
              <w:szCs w:val="20"/>
            </w:rPr>
          </w:pPr>
        </w:p>
      </w:sdtContent>
    </w:sdt>
    <w:p w14:paraId="5146A0F9" w14:textId="77777777" w:rsidR="00694ADE" w:rsidRDefault="00694ADE" w:rsidP="005A18F5">
      <w:pPr>
        <w:tabs>
          <w:tab w:val="left" w:pos="360"/>
          <w:tab w:val="left" w:pos="720"/>
        </w:tabs>
        <w:spacing w:after="0" w:line="240" w:lineRule="auto"/>
        <w:rPr>
          <w:rFonts w:asciiTheme="majorHAnsi" w:hAnsiTheme="majorHAnsi" w:cs="Arial"/>
          <w:sz w:val="20"/>
          <w:szCs w:val="20"/>
        </w:rPr>
      </w:pPr>
    </w:p>
    <w:p w14:paraId="1D9A4FC5" w14:textId="77777777" w:rsidR="00AE6604" w:rsidRPr="008426D1" w:rsidRDefault="00AE6604" w:rsidP="00AE6604">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43F2EDD7" w14:textId="77777777" w:rsidR="00AE6604" w:rsidRPr="008426D1" w:rsidRDefault="00AE6604" w:rsidP="00AE660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E6604" w:rsidRPr="008426D1" w14:paraId="31A2EDE3" w14:textId="77777777" w:rsidTr="00F72B03">
        <w:tc>
          <w:tcPr>
            <w:tcW w:w="11016" w:type="dxa"/>
            <w:shd w:val="clear" w:color="auto" w:fill="D9D9D9" w:themeFill="background1" w:themeFillShade="D9"/>
          </w:tcPr>
          <w:p w14:paraId="599B3090"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AE6604" w:rsidRPr="008426D1" w14:paraId="437EAF9E" w14:textId="77777777" w:rsidTr="00F72B03">
        <w:tc>
          <w:tcPr>
            <w:tcW w:w="11016" w:type="dxa"/>
            <w:shd w:val="clear" w:color="auto" w:fill="F2F2F2" w:themeFill="background1" w:themeFillShade="F2"/>
          </w:tcPr>
          <w:p w14:paraId="528CF4AE"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8"/>
                <w:szCs w:val="24"/>
              </w:rPr>
            </w:pPr>
          </w:p>
          <w:p w14:paraId="0493A18A" w14:textId="77777777" w:rsidR="00AE6604" w:rsidRPr="008426D1" w:rsidRDefault="00AE6604"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7"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2EA8D4F2" w14:textId="77777777" w:rsidR="00AE6604" w:rsidRPr="008426D1" w:rsidRDefault="00AE6604" w:rsidP="00F72B03">
            <w:pPr>
              <w:rPr>
                <w:rFonts w:ascii="Times New Roman" w:hAnsi="Times New Roman" w:cs="Times New Roman"/>
                <w:b/>
                <w:color w:val="FF0000"/>
                <w:sz w:val="14"/>
                <w:szCs w:val="24"/>
              </w:rPr>
            </w:pPr>
          </w:p>
          <w:p w14:paraId="1DFE0907" w14:textId="77777777" w:rsidR="00AE6604" w:rsidRDefault="00AE6604"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35AD2577" w14:textId="77777777" w:rsidR="00502E3E" w:rsidRDefault="00502E3E" w:rsidP="00F72B03">
            <w:pPr>
              <w:ind w:left="360"/>
              <w:rPr>
                <w:rFonts w:asciiTheme="majorHAnsi" w:hAnsiTheme="majorHAnsi" w:cs="Arial"/>
                <w:b/>
                <w:color w:val="FF0000"/>
                <w:sz w:val="20"/>
                <w:szCs w:val="24"/>
              </w:rPr>
            </w:pPr>
          </w:p>
          <w:p w14:paraId="4E830A7D" w14:textId="77777777" w:rsidR="00502E3E" w:rsidRDefault="00502E3E" w:rsidP="00F72B03">
            <w:pPr>
              <w:ind w:left="360"/>
              <w:rPr>
                <w:rFonts w:asciiTheme="majorHAnsi" w:hAnsiTheme="majorHAnsi" w:cs="Arial"/>
                <w:b/>
                <w:color w:val="FF0000"/>
                <w:sz w:val="20"/>
                <w:szCs w:val="24"/>
              </w:rPr>
            </w:pPr>
            <w:r>
              <w:rPr>
                <w:rFonts w:asciiTheme="majorHAnsi" w:hAnsiTheme="majorHAnsi" w:cs="Arial"/>
                <w:b/>
                <w:color w:val="FF0000"/>
                <w:sz w:val="20"/>
                <w:szCs w:val="24"/>
              </w:rPr>
              <w:t xml:space="preserve">Items marked in </w:t>
            </w:r>
            <w:r w:rsidRPr="00502E3E">
              <w:rPr>
                <w:rFonts w:asciiTheme="majorHAnsi" w:hAnsiTheme="majorHAnsi" w:cs="Arial"/>
                <w:b/>
                <w:color w:val="00B050"/>
                <w:sz w:val="20"/>
                <w:szCs w:val="24"/>
              </w:rPr>
              <w:t xml:space="preserve">Green Bold </w:t>
            </w:r>
            <w:r>
              <w:rPr>
                <w:rFonts w:asciiTheme="majorHAnsi" w:hAnsiTheme="majorHAnsi" w:cs="Arial"/>
                <w:b/>
                <w:color w:val="FF0000"/>
                <w:sz w:val="20"/>
                <w:szCs w:val="24"/>
              </w:rPr>
              <w:t>were approved by the UCC in September, 2019.</w:t>
            </w:r>
          </w:p>
          <w:p w14:paraId="14364976" w14:textId="77777777" w:rsidR="001616AB" w:rsidRPr="008426D1" w:rsidRDefault="001616AB" w:rsidP="00F72B03">
            <w:pPr>
              <w:ind w:left="360"/>
              <w:rPr>
                <w:rFonts w:asciiTheme="majorHAnsi" w:hAnsiTheme="majorHAnsi" w:cs="Arial"/>
                <w:b/>
                <w:color w:val="FF0000"/>
                <w:sz w:val="20"/>
                <w:szCs w:val="24"/>
              </w:rPr>
            </w:pPr>
            <w:r>
              <w:rPr>
                <w:rFonts w:asciiTheme="majorHAnsi" w:hAnsiTheme="majorHAnsi" w:cs="Arial"/>
                <w:b/>
                <w:color w:val="FF0000"/>
                <w:sz w:val="20"/>
                <w:szCs w:val="24"/>
              </w:rPr>
              <w:t xml:space="preserve">Items marked in </w:t>
            </w:r>
            <w:r w:rsidRPr="001616AB">
              <w:rPr>
                <w:rFonts w:asciiTheme="majorHAnsi" w:hAnsiTheme="majorHAnsi" w:cs="Arial"/>
                <w:b/>
                <w:color w:val="0070C0"/>
                <w:sz w:val="20"/>
                <w:szCs w:val="24"/>
              </w:rPr>
              <w:t>Blue Bold</w:t>
            </w:r>
            <w:r>
              <w:rPr>
                <w:rFonts w:asciiTheme="majorHAnsi" w:hAnsiTheme="majorHAnsi" w:cs="Arial"/>
                <w:b/>
                <w:color w:val="FF0000"/>
                <w:sz w:val="20"/>
                <w:szCs w:val="24"/>
              </w:rPr>
              <w:t xml:space="preserve"> are proposed.</w:t>
            </w:r>
          </w:p>
          <w:p w14:paraId="01ACE480"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60C6B18E"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41967120" w14:textId="77777777" w:rsidR="00AE6604" w:rsidRPr="008426D1" w:rsidRDefault="00AE6604" w:rsidP="00F72B03">
            <w:pPr>
              <w:tabs>
                <w:tab w:val="left" w:pos="360"/>
                <w:tab w:val="left" w:pos="720"/>
              </w:tabs>
              <w:ind w:left="360"/>
              <w:jc w:val="center"/>
              <w:rPr>
                <w:rFonts w:asciiTheme="majorHAnsi" w:hAnsiTheme="majorHAnsi"/>
                <w:sz w:val="18"/>
                <w:szCs w:val="18"/>
              </w:rPr>
            </w:pPr>
          </w:p>
        </w:tc>
      </w:tr>
    </w:tbl>
    <w:p w14:paraId="6E2415D0" w14:textId="77777777" w:rsidR="00AE6604" w:rsidRPr="008426D1" w:rsidRDefault="00AE6604" w:rsidP="004C000C">
      <w:pPr>
        <w:tabs>
          <w:tab w:val="left" w:pos="360"/>
          <w:tab w:val="left" w:pos="720"/>
        </w:tabs>
        <w:spacing w:after="0" w:line="240" w:lineRule="auto"/>
        <w:jc w:val="center"/>
        <w:rPr>
          <w:rFonts w:asciiTheme="majorHAnsi" w:hAnsiTheme="majorHAnsi" w:cs="Arial"/>
          <w:sz w:val="18"/>
          <w:szCs w:val="18"/>
        </w:rPr>
      </w:pPr>
      <w:r w:rsidRPr="00341B0D">
        <w:rPr>
          <w:rFonts w:asciiTheme="majorHAnsi" w:hAnsiTheme="majorHAnsi"/>
          <w:b/>
          <w:i/>
          <w:color w:val="FF0000"/>
          <w:szCs w:val="18"/>
        </w:rPr>
        <w:br/>
      </w:r>
    </w:p>
    <w:sdt>
      <w:sdtPr>
        <w:rPr>
          <w:rFonts w:asciiTheme="majorHAnsi" w:hAnsiTheme="majorHAnsi" w:cs="Arial"/>
          <w:sz w:val="20"/>
          <w:szCs w:val="20"/>
        </w:rPr>
        <w:id w:val="-97950460"/>
      </w:sdtPr>
      <w:sdtEndPr/>
      <w:sdtContent>
        <w:bookmarkStart w:id="0" w:name="_Hlk30617069" w:displacedByCustomXml="next"/>
        <w:sdt>
          <w:sdtPr>
            <w:rPr>
              <w:rFonts w:asciiTheme="majorHAnsi" w:hAnsiTheme="majorHAnsi" w:cs="Arial"/>
              <w:sz w:val="20"/>
              <w:szCs w:val="20"/>
            </w:rPr>
            <w:id w:val="229198023"/>
          </w:sdtPr>
          <w:sdtEndPr/>
          <w:sdtContent>
            <w:p w14:paraId="7965CF76" w14:textId="77777777" w:rsidR="000D44B7" w:rsidRDefault="000D44B7" w:rsidP="00502E3E">
              <w:pPr>
                <w:tabs>
                  <w:tab w:val="left" w:pos="360"/>
                  <w:tab w:val="left" w:pos="720"/>
                </w:tabs>
                <w:spacing w:after="0" w:line="240" w:lineRule="auto"/>
                <w:rPr>
                  <w:rFonts w:asciiTheme="majorHAnsi" w:hAnsiTheme="majorHAnsi" w:cs="Arial"/>
                  <w:sz w:val="18"/>
                  <w:szCs w:val="18"/>
                </w:rPr>
              </w:pPr>
            </w:p>
            <w:p w14:paraId="51D4C84B" w14:textId="77777777" w:rsidR="000D44B7" w:rsidRDefault="000D44B7" w:rsidP="000D44B7">
              <w:pPr>
                <w:kinsoku w:val="0"/>
                <w:overflowPunct w:val="0"/>
                <w:autoSpaceDE w:val="0"/>
                <w:autoSpaceDN w:val="0"/>
                <w:adjustRightInd w:val="0"/>
                <w:spacing w:before="6" w:after="0" w:line="240" w:lineRule="auto"/>
                <w:ind w:left="84" w:right="84"/>
                <w:jc w:val="center"/>
                <w:rPr>
                  <w:rFonts w:ascii="Arial Narrow" w:hAnsi="Arial Narrow" w:cs="Arial Narrow"/>
                  <w:b/>
                  <w:bCs/>
                  <w:color w:val="231F20"/>
                  <w:sz w:val="32"/>
                  <w:szCs w:val="32"/>
                </w:rPr>
              </w:pPr>
              <w:r>
                <w:rPr>
                  <w:rFonts w:ascii="Arial Narrow" w:hAnsi="Arial Narrow" w:cs="Arial Narrow"/>
                  <w:b/>
                  <w:bCs/>
                  <w:color w:val="231F20"/>
                  <w:sz w:val="32"/>
                  <w:szCs w:val="32"/>
                </w:rPr>
                <w:t>Major in Accounting</w:t>
              </w:r>
            </w:p>
            <w:p w14:paraId="6B14CAC6" w14:textId="77777777" w:rsidR="000D44B7" w:rsidRDefault="000D44B7" w:rsidP="000D44B7">
              <w:pPr>
                <w:kinsoku w:val="0"/>
                <w:overflowPunct w:val="0"/>
                <w:autoSpaceDE w:val="0"/>
                <w:autoSpaceDN w:val="0"/>
                <w:adjustRightInd w:val="0"/>
                <w:spacing w:before="12" w:after="0" w:line="240" w:lineRule="auto"/>
                <w:ind w:left="84" w:right="84"/>
                <w:jc w:val="center"/>
                <w:rPr>
                  <w:rFonts w:ascii="Arial" w:hAnsi="Arial" w:cs="Arial"/>
                  <w:b/>
                  <w:bCs/>
                  <w:color w:val="231F20"/>
                  <w:sz w:val="16"/>
                  <w:szCs w:val="16"/>
                </w:rPr>
              </w:pPr>
              <w:r>
                <w:rPr>
                  <w:rFonts w:ascii="Arial" w:hAnsi="Arial" w:cs="Arial"/>
                  <w:b/>
                  <w:bCs/>
                  <w:color w:val="231F20"/>
                  <w:sz w:val="16"/>
                  <w:szCs w:val="16"/>
                </w:rPr>
                <w:t>Bachelor of Science</w:t>
              </w:r>
            </w:p>
            <w:p w14:paraId="17B3EC7E" w14:textId="77777777" w:rsidR="000D44B7" w:rsidRDefault="000D44B7" w:rsidP="000D44B7">
              <w:pPr>
                <w:kinsoku w:val="0"/>
                <w:overflowPunct w:val="0"/>
                <w:autoSpaceDE w:val="0"/>
                <w:autoSpaceDN w:val="0"/>
                <w:adjustRightInd w:val="0"/>
                <w:spacing w:before="8" w:after="0" w:line="240" w:lineRule="auto"/>
                <w:ind w:left="84" w:right="84"/>
                <w:jc w:val="center"/>
                <w:rPr>
                  <w:rFonts w:ascii="Arial" w:hAnsi="Arial" w:cs="Arial"/>
                  <w:color w:val="231F20"/>
                  <w:sz w:val="16"/>
                  <w:szCs w:val="16"/>
                </w:rPr>
              </w:pPr>
              <w:r>
                <w:rPr>
                  <w:rFonts w:ascii="Arial" w:hAnsi="Arial" w:cs="Arial"/>
                  <w:color w:val="231F20"/>
                  <w:sz w:val="16"/>
                  <w:szCs w:val="16"/>
                </w:rPr>
                <w:t xml:space="preserve">A complete 8-semester degree plan is available </w:t>
              </w:r>
              <w:hyperlink r:id="rId8" w:history="1">
                <w:r>
                  <w:rPr>
                    <w:rStyle w:val="Hyperlink"/>
                    <w:rFonts w:ascii="Arial" w:hAnsi="Arial" w:cs="Arial"/>
                    <w:color w:val="231F20"/>
                    <w:sz w:val="16"/>
                    <w:szCs w:val="16"/>
                  </w:rPr>
                  <w:t>at https://www.astate.edu/info/academics/degrees/</w:t>
                </w:r>
              </w:hyperlink>
            </w:p>
            <w:p w14:paraId="6C845A3D" w14:textId="77777777" w:rsidR="000D44B7" w:rsidRDefault="000D44B7" w:rsidP="000D44B7">
              <w:pPr>
                <w:kinsoku w:val="0"/>
                <w:overflowPunct w:val="0"/>
                <w:autoSpaceDE w:val="0"/>
                <w:autoSpaceDN w:val="0"/>
                <w:adjustRightInd w:val="0"/>
                <w:spacing w:before="9" w:after="0" w:line="240" w:lineRule="auto"/>
                <w:rPr>
                  <w:rFonts w:ascii="Arial" w:hAnsi="Arial" w:cs="Arial"/>
                  <w:sz w:val="11"/>
                  <w:szCs w:val="11"/>
                </w:rPr>
              </w:pPr>
            </w:p>
            <w:tbl>
              <w:tblPr>
                <w:tblW w:w="0" w:type="auto"/>
                <w:tblInd w:w="578" w:type="dxa"/>
                <w:tblLayout w:type="fixed"/>
                <w:tblCellMar>
                  <w:left w:w="0" w:type="dxa"/>
                  <w:right w:w="0" w:type="dxa"/>
                </w:tblCellMar>
                <w:tblLook w:val="04A0" w:firstRow="1" w:lastRow="0" w:firstColumn="1" w:lastColumn="0" w:noHBand="0" w:noVBand="1"/>
              </w:tblPr>
              <w:tblGrid>
                <w:gridCol w:w="5059"/>
                <w:gridCol w:w="945"/>
              </w:tblGrid>
              <w:tr w:rsidR="000D44B7" w14:paraId="57C829EC"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2C86C667" w14:textId="77777777" w:rsidR="000D44B7" w:rsidRDefault="000D44B7"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University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49763B27" w14:textId="77777777" w:rsidR="000D44B7" w:rsidRDefault="000D44B7" w:rsidP="006806B2">
                    <w:pPr>
                      <w:autoSpaceDE w:val="0"/>
                      <w:autoSpaceDN w:val="0"/>
                      <w:adjustRightInd w:val="0"/>
                      <w:spacing w:after="0" w:line="240" w:lineRule="auto"/>
                      <w:rPr>
                        <w:rFonts w:ascii="Times New Roman" w:hAnsi="Times New Roman" w:cs="Times New Roman"/>
                        <w:sz w:val="24"/>
                        <w:szCs w:val="24"/>
                      </w:rPr>
                    </w:pPr>
                  </w:p>
                </w:tc>
              </w:tr>
              <w:tr w:rsidR="000D44B7" w14:paraId="36032C51" w14:textId="77777777" w:rsidTr="006806B2">
                <w:trPr>
                  <w:trHeight w:hRule="exact" w:val="391"/>
                </w:trPr>
                <w:tc>
                  <w:tcPr>
                    <w:tcW w:w="5059" w:type="dxa"/>
                    <w:tcBorders>
                      <w:top w:val="single" w:sz="8" w:space="0" w:color="231F20"/>
                      <w:left w:val="single" w:sz="8" w:space="0" w:color="231F20"/>
                      <w:bottom w:val="single" w:sz="8" w:space="0" w:color="231F20"/>
                      <w:right w:val="single" w:sz="8" w:space="0" w:color="231F20"/>
                    </w:tcBorders>
                    <w:hideMark/>
                  </w:tcPr>
                  <w:p w14:paraId="34FD2C02" w14:textId="77777777" w:rsidR="000D44B7" w:rsidRDefault="000D44B7" w:rsidP="006806B2">
                    <w:pPr>
                      <w:kinsoku w:val="0"/>
                      <w:overflowPunct w:val="0"/>
                      <w:autoSpaceDE w:val="0"/>
                      <w:autoSpaceDN w:val="0"/>
                      <w:adjustRightInd w:val="0"/>
                      <w:spacing w:before="45" w:after="0" w:line="240" w:lineRule="auto"/>
                      <w:ind w:left="250"/>
                      <w:rPr>
                        <w:rFonts w:ascii="Arial" w:hAnsi="Arial" w:cs="Arial"/>
                        <w:color w:val="231F20"/>
                        <w:sz w:val="12"/>
                        <w:szCs w:val="12"/>
                      </w:rPr>
                    </w:pPr>
                    <w:r>
                      <w:rPr>
                        <w:rFonts w:ascii="Arial" w:hAnsi="Arial" w:cs="Arial"/>
                        <w:color w:val="231F20"/>
                        <w:sz w:val="12"/>
                        <w:szCs w:val="12"/>
                      </w:rPr>
                      <w:t>See University General Requirements for Baccalaureate degrees (p. 44)</w:t>
                    </w:r>
                  </w:p>
                  <w:p w14:paraId="6F8E2A6E" w14:textId="77777777" w:rsidR="000D44B7" w:rsidRDefault="000D44B7" w:rsidP="006806B2">
                    <w:pPr>
                      <w:kinsoku w:val="0"/>
                      <w:overflowPunct w:val="0"/>
                      <w:autoSpaceDE w:val="0"/>
                      <w:autoSpaceDN w:val="0"/>
                      <w:adjustRightInd w:val="0"/>
                      <w:spacing w:before="6" w:after="0" w:line="240" w:lineRule="auto"/>
                      <w:ind w:left="340"/>
                      <w:rPr>
                        <w:rFonts w:ascii="Times New Roman" w:hAnsi="Times New Roman" w:cs="Times New Roman"/>
                        <w:sz w:val="24"/>
                        <w:szCs w:val="24"/>
                      </w:rPr>
                    </w:pPr>
                    <w:r>
                      <w:rPr>
                        <w:rFonts w:ascii="Arial" w:hAnsi="Arial" w:cs="Arial"/>
                        <w:i/>
                        <w:iCs/>
                        <w:color w:val="231F20"/>
                        <w:sz w:val="12"/>
                        <w:szCs w:val="12"/>
                      </w:rPr>
                      <w:t>(For Neil Griffin College of Business requirements, see p. 133)</w:t>
                    </w:r>
                  </w:p>
                </w:tc>
                <w:tc>
                  <w:tcPr>
                    <w:tcW w:w="945" w:type="dxa"/>
                    <w:tcBorders>
                      <w:top w:val="single" w:sz="8" w:space="0" w:color="231F20"/>
                      <w:left w:val="single" w:sz="8" w:space="0" w:color="231F20"/>
                      <w:bottom w:val="single" w:sz="8" w:space="0" w:color="231F20"/>
                      <w:right w:val="single" w:sz="8" w:space="0" w:color="231F20"/>
                    </w:tcBorders>
                  </w:tcPr>
                  <w:p w14:paraId="3BFEB8C5" w14:textId="77777777" w:rsidR="000D44B7" w:rsidRDefault="000D44B7" w:rsidP="006806B2">
                    <w:pPr>
                      <w:autoSpaceDE w:val="0"/>
                      <w:autoSpaceDN w:val="0"/>
                      <w:adjustRightInd w:val="0"/>
                      <w:spacing w:after="0" w:line="240" w:lineRule="auto"/>
                      <w:rPr>
                        <w:rFonts w:ascii="Times New Roman" w:hAnsi="Times New Roman" w:cs="Times New Roman"/>
                        <w:sz w:val="24"/>
                        <w:szCs w:val="24"/>
                      </w:rPr>
                    </w:pPr>
                  </w:p>
                </w:tc>
              </w:tr>
              <w:tr w:rsidR="000D44B7" w14:paraId="0A2032A0"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32C7F598" w14:textId="77777777" w:rsidR="000D44B7" w:rsidRDefault="000D44B7"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First Year Making Connections Course:</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3C259DB6" w14:textId="77777777" w:rsidR="000D44B7" w:rsidRDefault="000D44B7"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0D44B7" w14:paraId="1030DA8C"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hideMark/>
                  </w:tcPr>
                  <w:p w14:paraId="1042DFFF"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BUSN 1003, First Year Experience Business</w:t>
                    </w:r>
                  </w:p>
                </w:tc>
                <w:tc>
                  <w:tcPr>
                    <w:tcW w:w="945" w:type="dxa"/>
                    <w:tcBorders>
                      <w:top w:val="single" w:sz="8" w:space="0" w:color="231F20"/>
                      <w:left w:val="single" w:sz="8" w:space="0" w:color="231F20"/>
                      <w:bottom w:val="single" w:sz="8" w:space="0" w:color="231F20"/>
                      <w:right w:val="single" w:sz="8" w:space="0" w:color="231F20"/>
                    </w:tcBorders>
                    <w:hideMark/>
                  </w:tcPr>
                  <w:p w14:paraId="7097F221"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b/>
                        <w:bCs/>
                        <w:color w:val="231F20"/>
                        <w:sz w:val="12"/>
                        <w:szCs w:val="12"/>
                      </w:rPr>
                      <w:t>3</w:t>
                    </w:r>
                  </w:p>
                </w:tc>
              </w:tr>
              <w:tr w:rsidR="000D44B7" w14:paraId="414255FD"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3D3CD865" w14:textId="77777777" w:rsidR="000D44B7" w:rsidRDefault="000D44B7"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General Education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6246629F" w14:textId="77777777" w:rsidR="000D44B7" w:rsidRDefault="000D44B7"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0D44B7" w14:paraId="0ABF780E" w14:textId="77777777" w:rsidTr="006806B2">
                <w:trPr>
                  <w:trHeight w:hRule="exact" w:val="1255"/>
                </w:trPr>
                <w:tc>
                  <w:tcPr>
                    <w:tcW w:w="5059" w:type="dxa"/>
                    <w:tcBorders>
                      <w:top w:val="single" w:sz="8" w:space="0" w:color="231F20"/>
                      <w:left w:val="single" w:sz="8" w:space="0" w:color="231F20"/>
                      <w:bottom w:val="single" w:sz="8" w:space="0" w:color="231F20"/>
                      <w:right w:val="single" w:sz="8" w:space="0" w:color="231F20"/>
                    </w:tcBorders>
                  </w:tcPr>
                  <w:p w14:paraId="28E997CA" w14:textId="77777777" w:rsidR="000D44B7" w:rsidRDefault="000D44B7" w:rsidP="006806B2">
                    <w:pPr>
                      <w:kinsoku w:val="0"/>
                      <w:overflowPunct w:val="0"/>
                      <w:autoSpaceDE w:val="0"/>
                      <w:autoSpaceDN w:val="0"/>
                      <w:adjustRightInd w:val="0"/>
                      <w:spacing w:before="45" w:after="0" w:line="240" w:lineRule="auto"/>
                      <w:ind w:left="250"/>
                      <w:rPr>
                        <w:rFonts w:ascii="Arial" w:hAnsi="Arial" w:cs="Arial"/>
                        <w:color w:val="231F20"/>
                        <w:sz w:val="12"/>
                        <w:szCs w:val="12"/>
                      </w:rPr>
                    </w:pPr>
                    <w:r>
                      <w:rPr>
                        <w:rFonts w:ascii="Arial" w:hAnsi="Arial" w:cs="Arial"/>
                        <w:color w:val="231F20"/>
                        <w:sz w:val="12"/>
                        <w:szCs w:val="12"/>
                      </w:rPr>
                      <w:t>See General Education Curriculum for Baccalaureate degrees (p. 89)</w:t>
                    </w:r>
                  </w:p>
                  <w:p w14:paraId="2470E1CC" w14:textId="77777777" w:rsidR="000D44B7" w:rsidRDefault="000D44B7" w:rsidP="006806B2">
                    <w:pPr>
                      <w:kinsoku w:val="0"/>
                      <w:overflowPunct w:val="0"/>
                      <w:autoSpaceDE w:val="0"/>
                      <w:autoSpaceDN w:val="0"/>
                      <w:adjustRightInd w:val="0"/>
                      <w:spacing w:after="0" w:line="240" w:lineRule="auto"/>
                      <w:rPr>
                        <w:rFonts w:ascii="Arial" w:hAnsi="Arial" w:cs="Arial"/>
                        <w:sz w:val="13"/>
                        <w:szCs w:val="13"/>
                      </w:rPr>
                    </w:pPr>
                  </w:p>
                  <w:p w14:paraId="1993188B" w14:textId="77777777" w:rsidR="000D44B7" w:rsidRDefault="000D44B7" w:rsidP="006806B2">
                    <w:pPr>
                      <w:kinsoku w:val="0"/>
                      <w:overflowPunct w:val="0"/>
                      <w:autoSpaceDE w:val="0"/>
                      <w:autoSpaceDN w:val="0"/>
                      <w:adjustRightInd w:val="0"/>
                      <w:spacing w:after="0" w:line="240" w:lineRule="auto"/>
                      <w:ind w:left="340"/>
                      <w:rPr>
                        <w:rFonts w:ascii="Arial" w:hAnsi="Arial" w:cs="Arial"/>
                        <w:b/>
                        <w:bCs/>
                        <w:color w:val="231F20"/>
                        <w:sz w:val="12"/>
                        <w:szCs w:val="12"/>
                      </w:rPr>
                    </w:pPr>
                    <w:r>
                      <w:rPr>
                        <w:rFonts w:ascii="Arial" w:hAnsi="Arial" w:cs="Arial"/>
                        <w:b/>
                        <w:bCs/>
                        <w:color w:val="231F20"/>
                        <w:sz w:val="12"/>
                        <w:szCs w:val="12"/>
                      </w:rPr>
                      <w:t>Students with this major must take the following:</w:t>
                    </w:r>
                  </w:p>
                  <w:p w14:paraId="3B214046" w14:textId="77777777" w:rsidR="000D44B7" w:rsidRDefault="000D44B7" w:rsidP="006806B2">
                    <w:pPr>
                      <w:kinsoku w:val="0"/>
                      <w:overflowPunct w:val="0"/>
                      <w:autoSpaceDE w:val="0"/>
                      <w:autoSpaceDN w:val="0"/>
                      <w:adjustRightInd w:val="0"/>
                      <w:spacing w:before="5" w:after="0" w:line="240" w:lineRule="auto"/>
                      <w:ind w:left="430"/>
                      <w:rPr>
                        <w:rFonts w:ascii="Arial" w:hAnsi="Arial" w:cs="Arial"/>
                        <w:b/>
                        <w:bCs/>
                        <w:i/>
                        <w:iCs/>
                        <w:color w:val="231F20"/>
                        <w:sz w:val="12"/>
                        <w:szCs w:val="12"/>
                      </w:rPr>
                    </w:pPr>
                    <w:r>
                      <w:rPr>
                        <w:rFonts w:ascii="Arial" w:hAnsi="Arial" w:cs="Arial"/>
                        <w:i/>
                        <w:iCs/>
                        <w:color w:val="231F20"/>
                        <w:sz w:val="12"/>
                        <w:szCs w:val="12"/>
                      </w:rPr>
                      <w:t xml:space="preserve">MATH 2143, Business Calculus with a “C” or better </w:t>
                    </w:r>
                    <w:r>
                      <w:rPr>
                        <w:rFonts w:ascii="Arial" w:hAnsi="Arial" w:cs="Arial"/>
                        <w:b/>
                        <w:bCs/>
                        <w:i/>
                        <w:iCs/>
                        <w:color w:val="231F20"/>
                        <w:sz w:val="12"/>
                        <w:szCs w:val="12"/>
                      </w:rPr>
                      <w:t>OR</w:t>
                    </w:r>
                  </w:p>
                  <w:p w14:paraId="05AB849E" w14:textId="77777777" w:rsidR="000D44B7" w:rsidRDefault="000D44B7" w:rsidP="006806B2">
                    <w:pPr>
                      <w:kinsoku w:val="0"/>
                      <w:overflowPunct w:val="0"/>
                      <w:autoSpaceDE w:val="0"/>
                      <w:autoSpaceDN w:val="0"/>
                      <w:adjustRightInd w:val="0"/>
                      <w:spacing w:before="5" w:after="0" w:line="240" w:lineRule="auto"/>
                      <w:ind w:left="610"/>
                      <w:rPr>
                        <w:rFonts w:ascii="Arial" w:hAnsi="Arial" w:cs="Arial"/>
                        <w:b/>
                        <w:bCs/>
                        <w:i/>
                        <w:iCs/>
                        <w:color w:val="231F20"/>
                        <w:sz w:val="12"/>
                        <w:szCs w:val="12"/>
                      </w:rPr>
                    </w:pPr>
                    <w:r>
                      <w:rPr>
                        <w:rFonts w:ascii="Arial" w:hAnsi="Arial" w:cs="Arial"/>
                        <w:i/>
                        <w:iCs/>
                        <w:color w:val="231F20"/>
                        <w:sz w:val="12"/>
                        <w:szCs w:val="12"/>
                      </w:rPr>
                      <w:t xml:space="preserve">MATH 2194, Survey of Calculus </w:t>
                    </w:r>
                    <w:r>
                      <w:rPr>
                        <w:rFonts w:ascii="Arial" w:hAnsi="Arial" w:cs="Arial"/>
                        <w:b/>
                        <w:bCs/>
                        <w:i/>
                        <w:iCs/>
                        <w:color w:val="231F20"/>
                        <w:sz w:val="12"/>
                        <w:szCs w:val="12"/>
                      </w:rPr>
                      <w:t>OR</w:t>
                    </w:r>
                  </w:p>
                  <w:p w14:paraId="200B43F1" w14:textId="77777777" w:rsidR="000D44B7" w:rsidRDefault="000D44B7" w:rsidP="006806B2">
                    <w:pPr>
                      <w:kinsoku w:val="0"/>
                      <w:overflowPunct w:val="0"/>
                      <w:autoSpaceDE w:val="0"/>
                      <w:autoSpaceDN w:val="0"/>
                      <w:adjustRightInd w:val="0"/>
                      <w:spacing w:before="5" w:after="0" w:line="240" w:lineRule="auto"/>
                      <w:ind w:left="610"/>
                      <w:rPr>
                        <w:rFonts w:ascii="Arial" w:hAnsi="Arial" w:cs="Arial"/>
                        <w:i/>
                        <w:iCs/>
                        <w:color w:val="231F20"/>
                        <w:sz w:val="12"/>
                        <w:szCs w:val="12"/>
                      </w:rPr>
                    </w:pPr>
                    <w:r>
                      <w:rPr>
                        <w:rFonts w:ascii="Arial" w:hAnsi="Arial" w:cs="Arial"/>
                        <w:i/>
                        <w:iCs/>
                        <w:color w:val="231F20"/>
                        <w:sz w:val="12"/>
                        <w:szCs w:val="12"/>
                      </w:rPr>
                      <w:t>MATH 2204, Calculus I</w:t>
                    </w:r>
                  </w:p>
                  <w:p w14:paraId="6B3A4446" w14:textId="77777777" w:rsidR="000D44B7" w:rsidRDefault="000D44B7" w:rsidP="006806B2">
                    <w:pPr>
                      <w:kinsoku w:val="0"/>
                      <w:overflowPunct w:val="0"/>
                      <w:autoSpaceDE w:val="0"/>
                      <w:autoSpaceDN w:val="0"/>
                      <w:adjustRightInd w:val="0"/>
                      <w:spacing w:before="5" w:after="0" w:line="240" w:lineRule="auto"/>
                      <w:ind w:left="430"/>
                      <w:rPr>
                        <w:rFonts w:ascii="Arial" w:hAnsi="Arial" w:cs="Arial"/>
                        <w:i/>
                        <w:iCs/>
                        <w:color w:val="231F20"/>
                        <w:sz w:val="12"/>
                        <w:szCs w:val="12"/>
                      </w:rPr>
                    </w:pPr>
                    <w:r>
                      <w:rPr>
                        <w:rFonts w:ascii="Arial" w:hAnsi="Arial" w:cs="Arial"/>
                        <w:i/>
                        <w:iCs/>
                        <w:color w:val="231F20"/>
                        <w:sz w:val="12"/>
                        <w:szCs w:val="12"/>
                      </w:rPr>
                      <w:t>ECON 2313, Principles of Macroeconomics</w:t>
                    </w:r>
                  </w:p>
                  <w:p w14:paraId="355A1576" w14:textId="77777777" w:rsidR="000D44B7" w:rsidRDefault="000D44B7" w:rsidP="006806B2">
                    <w:pPr>
                      <w:kinsoku w:val="0"/>
                      <w:overflowPunct w:val="0"/>
                      <w:autoSpaceDE w:val="0"/>
                      <w:autoSpaceDN w:val="0"/>
                      <w:adjustRightInd w:val="0"/>
                      <w:spacing w:before="5" w:after="0" w:line="240" w:lineRule="auto"/>
                      <w:ind w:left="430"/>
                      <w:rPr>
                        <w:rFonts w:ascii="Times New Roman" w:hAnsi="Times New Roman" w:cs="Times New Roman"/>
                        <w:sz w:val="24"/>
                        <w:szCs w:val="24"/>
                      </w:rPr>
                    </w:pPr>
                    <w:r>
                      <w:rPr>
                        <w:rFonts w:ascii="Arial" w:hAnsi="Arial" w:cs="Arial"/>
                        <w:i/>
                        <w:iCs/>
                        <w:color w:val="231F20"/>
                        <w:sz w:val="12"/>
                        <w:szCs w:val="12"/>
                      </w:rPr>
                      <w:t>COMS 1203, Oral Communication (Required Departmental Gen. Ed. Option)</w:t>
                    </w:r>
                  </w:p>
                </w:tc>
                <w:tc>
                  <w:tcPr>
                    <w:tcW w:w="945" w:type="dxa"/>
                    <w:tcBorders>
                      <w:top w:val="single" w:sz="8" w:space="0" w:color="231F20"/>
                      <w:left w:val="single" w:sz="8" w:space="0" w:color="231F20"/>
                      <w:bottom w:val="single" w:sz="8" w:space="0" w:color="231F20"/>
                      <w:right w:val="single" w:sz="8" w:space="0" w:color="231F20"/>
                    </w:tcBorders>
                    <w:hideMark/>
                  </w:tcPr>
                  <w:p w14:paraId="5BF61639" w14:textId="77777777" w:rsidR="000D44B7" w:rsidRDefault="000D44B7"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35</w:t>
                    </w:r>
                  </w:p>
                </w:tc>
              </w:tr>
              <w:tr w:rsidR="000D44B7" w14:paraId="0CD97288"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6E6D616A" w14:textId="77777777" w:rsidR="000D44B7" w:rsidRDefault="000D44B7"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Neil Griffin College of Business Core Cours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753EFF6A" w14:textId="77777777" w:rsidR="000D44B7" w:rsidRDefault="000D44B7"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0D44B7" w14:paraId="65DB3E23"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hideMark/>
                  </w:tcPr>
                  <w:p w14:paraId="0D0B89FA"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See Beginning of Business Section)</w:t>
                    </w:r>
                  </w:p>
                </w:tc>
                <w:tc>
                  <w:tcPr>
                    <w:tcW w:w="945" w:type="dxa"/>
                    <w:tcBorders>
                      <w:top w:val="single" w:sz="8" w:space="0" w:color="231F20"/>
                      <w:left w:val="single" w:sz="8" w:space="0" w:color="231F20"/>
                      <w:bottom w:val="single" w:sz="8" w:space="0" w:color="231F20"/>
                      <w:right w:val="single" w:sz="8" w:space="0" w:color="231F20"/>
                    </w:tcBorders>
                    <w:hideMark/>
                  </w:tcPr>
                  <w:p w14:paraId="0EB8E2A3" w14:textId="77777777" w:rsidR="000D44B7" w:rsidRDefault="000D44B7"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39</w:t>
                    </w:r>
                  </w:p>
                </w:tc>
              </w:tr>
              <w:tr w:rsidR="000D44B7" w14:paraId="7473232C" w14:textId="77777777" w:rsidTr="006806B2">
                <w:trPr>
                  <w:trHeight w:hRule="exact" w:val="577"/>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26EBA407" w14:textId="77777777" w:rsidR="000D44B7" w:rsidRDefault="000D44B7" w:rsidP="006806B2">
                    <w:pPr>
                      <w:kinsoku w:val="0"/>
                      <w:overflowPunct w:val="0"/>
                      <w:autoSpaceDE w:val="0"/>
                      <w:autoSpaceDN w:val="0"/>
                      <w:adjustRightInd w:val="0"/>
                      <w:spacing w:before="36" w:after="0" w:line="240" w:lineRule="auto"/>
                      <w:ind w:left="70"/>
                      <w:rPr>
                        <w:rFonts w:ascii="Arial" w:hAnsi="Arial" w:cs="Arial"/>
                        <w:b/>
                        <w:bCs/>
                        <w:color w:val="231F20"/>
                        <w:sz w:val="16"/>
                        <w:szCs w:val="16"/>
                      </w:rPr>
                    </w:pPr>
                    <w:r>
                      <w:rPr>
                        <w:rFonts w:ascii="Arial" w:hAnsi="Arial" w:cs="Arial"/>
                        <w:b/>
                        <w:bCs/>
                        <w:color w:val="231F20"/>
                        <w:sz w:val="16"/>
                        <w:szCs w:val="16"/>
                      </w:rPr>
                      <w:t>Major Requirements:</w:t>
                    </w:r>
                  </w:p>
                  <w:p w14:paraId="390055D1" w14:textId="77777777" w:rsidR="000D44B7" w:rsidRDefault="000D44B7" w:rsidP="006806B2">
                    <w:pPr>
                      <w:kinsoku w:val="0"/>
                      <w:overflowPunct w:val="0"/>
                      <w:autoSpaceDE w:val="0"/>
                      <w:autoSpaceDN w:val="0"/>
                      <w:adjustRightInd w:val="0"/>
                      <w:spacing w:before="31" w:after="0" w:line="130" w:lineRule="exact"/>
                      <w:ind w:left="160"/>
                      <w:rPr>
                        <w:rFonts w:ascii="Times New Roman" w:hAnsi="Times New Roman" w:cs="Times New Roman"/>
                        <w:sz w:val="24"/>
                        <w:szCs w:val="24"/>
                      </w:rPr>
                    </w:pPr>
                    <w:r>
                      <w:rPr>
                        <w:rFonts w:ascii="Arial" w:hAnsi="Arial" w:cs="Arial"/>
                        <w:color w:val="231F20"/>
                        <w:sz w:val="12"/>
                        <w:szCs w:val="12"/>
                      </w:rPr>
                      <w:t xml:space="preserve">Students must maintain a minimum GPA of 2.5 </w:t>
                    </w:r>
                    <w:r>
                      <w:rPr>
                        <w:rFonts w:ascii="Arial" w:hAnsi="Arial" w:cs="Arial"/>
                        <w:b/>
                        <w:bCs/>
                        <w:color w:val="231F20"/>
                        <w:sz w:val="12"/>
                        <w:szCs w:val="12"/>
                      </w:rPr>
                      <w:t xml:space="preserve">AND </w:t>
                    </w:r>
                    <w:r>
                      <w:rPr>
                        <w:rFonts w:ascii="Arial" w:hAnsi="Arial" w:cs="Arial"/>
                        <w:color w:val="231F20"/>
                        <w:sz w:val="12"/>
                        <w:szCs w:val="12"/>
                      </w:rPr>
                      <w:t>a grade of at least a “C” for each course in the major.</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5CE91262" w14:textId="77777777" w:rsidR="000D44B7" w:rsidRDefault="000D44B7"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0D44B7" w:rsidRPr="00502E3E" w14:paraId="0A59AF65" w14:textId="77777777" w:rsidTr="00D22AA3">
                <w:trPr>
                  <w:trHeight w:hRule="exact" w:val="281"/>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00194C92" w14:textId="77777777" w:rsidR="000D44B7" w:rsidRPr="00502E3E" w:rsidRDefault="00502E3E" w:rsidP="006806B2">
                    <w:pPr>
                      <w:tabs>
                        <w:tab w:val="left" w:pos="360"/>
                        <w:tab w:val="left" w:pos="720"/>
                      </w:tabs>
                      <w:spacing w:after="0" w:line="240" w:lineRule="auto"/>
                      <w:rPr>
                        <w:rFonts w:ascii="Arial" w:hAnsi="Arial" w:cs="Arial"/>
                        <w:b/>
                        <w:color w:val="00B050"/>
                        <w:sz w:val="12"/>
                        <w:szCs w:val="12"/>
                      </w:rPr>
                    </w:pPr>
                    <w:r w:rsidRPr="00502E3E">
                      <w:rPr>
                        <w:rFonts w:ascii="Arial" w:hAnsi="Arial" w:cs="Arial"/>
                        <w:b/>
                        <w:color w:val="00B050"/>
                        <w:sz w:val="12"/>
                        <w:szCs w:val="12"/>
                      </w:rPr>
                      <w:t xml:space="preserve">       </w:t>
                    </w:r>
                    <w:r w:rsidR="000D44B7" w:rsidRPr="00502E3E">
                      <w:rPr>
                        <w:rFonts w:ascii="Arial" w:hAnsi="Arial" w:cs="Arial"/>
                        <w:b/>
                        <w:color w:val="00B050"/>
                        <w:sz w:val="12"/>
                        <w:szCs w:val="12"/>
                      </w:rPr>
                      <w:t>CIT 2033, Programming Fundamental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659B1AA2" w14:textId="77777777" w:rsidR="000D44B7" w:rsidRPr="00502E3E" w:rsidRDefault="000D44B7" w:rsidP="006806B2">
                    <w:pPr>
                      <w:tabs>
                        <w:tab w:val="left" w:pos="360"/>
                        <w:tab w:val="left" w:pos="720"/>
                      </w:tabs>
                      <w:spacing w:after="0" w:line="240" w:lineRule="auto"/>
                      <w:jc w:val="center"/>
                      <w:rPr>
                        <w:rFonts w:ascii="Arial" w:hAnsi="Arial" w:cs="Arial"/>
                        <w:b/>
                        <w:color w:val="00B050"/>
                        <w:sz w:val="12"/>
                        <w:szCs w:val="12"/>
                      </w:rPr>
                    </w:pPr>
                    <w:r w:rsidRPr="00502E3E">
                      <w:rPr>
                        <w:rFonts w:ascii="Arial" w:hAnsi="Arial" w:cs="Arial"/>
                        <w:b/>
                        <w:color w:val="00B050"/>
                        <w:sz w:val="12"/>
                        <w:szCs w:val="12"/>
                      </w:rPr>
                      <w:t>3</w:t>
                    </w:r>
                  </w:p>
                </w:tc>
              </w:tr>
              <w:tr w:rsidR="001616AB" w14:paraId="0DA5A6D2"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tcPr>
                  <w:p w14:paraId="2DAA5E14" w14:textId="77777777" w:rsidR="001616AB" w:rsidRPr="0039734F" w:rsidRDefault="001616AB" w:rsidP="006806B2">
                    <w:pPr>
                      <w:kinsoku w:val="0"/>
                      <w:overflowPunct w:val="0"/>
                      <w:autoSpaceDE w:val="0"/>
                      <w:autoSpaceDN w:val="0"/>
                      <w:adjustRightInd w:val="0"/>
                      <w:spacing w:before="45" w:after="0" w:line="240" w:lineRule="auto"/>
                      <w:ind w:left="250"/>
                      <w:rPr>
                        <w:rFonts w:ascii="Arial" w:hAnsi="Arial" w:cs="Arial"/>
                        <w:b/>
                        <w:i/>
                        <w:color w:val="0070C0"/>
                        <w:sz w:val="12"/>
                        <w:szCs w:val="12"/>
                        <w:highlight w:val="yellow"/>
                      </w:rPr>
                    </w:pPr>
                    <w:r w:rsidRPr="0039734F">
                      <w:rPr>
                        <w:rFonts w:ascii="Arial" w:hAnsi="Arial" w:cs="Arial"/>
                        <w:b/>
                        <w:i/>
                        <w:color w:val="0070C0"/>
                        <w:sz w:val="12"/>
                        <w:szCs w:val="12"/>
                        <w:highlight w:val="yellow"/>
                      </w:rPr>
                      <w:t>CIT 3533, Microcomputer Applications II</w:t>
                    </w:r>
                  </w:p>
                </w:tc>
                <w:tc>
                  <w:tcPr>
                    <w:tcW w:w="945" w:type="dxa"/>
                    <w:tcBorders>
                      <w:top w:val="single" w:sz="8" w:space="0" w:color="231F20"/>
                      <w:left w:val="single" w:sz="8" w:space="0" w:color="231F20"/>
                      <w:bottom w:val="single" w:sz="8" w:space="0" w:color="231F20"/>
                      <w:right w:val="single" w:sz="8" w:space="0" w:color="231F20"/>
                    </w:tcBorders>
                    <w:vAlign w:val="center"/>
                  </w:tcPr>
                  <w:p w14:paraId="7BE7FB6E" w14:textId="77777777" w:rsidR="001616AB" w:rsidRPr="0039734F" w:rsidRDefault="001616AB" w:rsidP="006806B2">
                    <w:pPr>
                      <w:kinsoku w:val="0"/>
                      <w:overflowPunct w:val="0"/>
                      <w:autoSpaceDE w:val="0"/>
                      <w:autoSpaceDN w:val="0"/>
                      <w:adjustRightInd w:val="0"/>
                      <w:spacing w:before="45" w:after="0" w:line="240" w:lineRule="auto"/>
                      <w:jc w:val="center"/>
                      <w:rPr>
                        <w:rFonts w:ascii="Arial" w:hAnsi="Arial" w:cs="Arial"/>
                        <w:b/>
                        <w:i/>
                        <w:color w:val="0070C0"/>
                        <w:w w:val="99"/>
                        <w:sz w:val="12"/>
                        <w:szCs w:val="12"/>
                        <w:highlight w:val="yellow"/>
                      </w:rPr>
                    </w:pPr>
                    <w:r w:rsidRPr="0039734F">
                      <w:rPr>
                        <w:rFonts w:ascii="Arial" w:hAnsi="Arial" w:cs="Arial"/>
                        <w:b/>
                        <w:i/>
                        <w:color w:val="0070C0"/>
                        <w:w w:val="99"/>
                        <w:sz w:val="12"/>
                        <w:szCs w:val="12"/>
                        <w:highlight w:val="yellow"/>
                      </w:rPr>
                      <w:t>3</w:t>
                    </w:r>
                  </w:p>
                </w:tc>
              </w:tr>
              <w:tr w:rsidR="000D44B7" w14:paraId="42BCA18D"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26FD8382"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lastRenderedPageBreak/>
                      <w:t>ACCT 3003, Intermediate Accounting 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66AAD510"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0D44B7" w14:paraId="6697994B"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598E76C9"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3013, Intermediate Accounting I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496FF1AF"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0D44B7" w14:paraId="42826A68"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60E0C077" w14:textId="77777777" w:rsidR="000D44B7" w:rsidRPr="00502E3E"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b/>
                        <w:strike/>
                        <w:color w:val="00B050"/>
                        <w:sz w:val="24"/>
                        <w:szCs w:val="24"/>
                      </w:rPr>
                    </w:pPr>
                    <w:r w:rsidRPr="00502E3E">
                      <w:rPr>
                        <w:rFonts w:ascii="Arial" w:hAnsi="Arial" w:cs="Arial"/>
                        <w:b/>
                        <w:strike/>
                        <w:color w:val="00B050"/>
                        <w:sz w:val="12"/>
                        <w:szCs w:val="12"/>
                      </w:rPr>
                      <w:t>ACCT 3033, Intermediate Accounting II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2944767D" w14:textId="77777777" w:rsidR="000D44B7" w:rsidRPr="00502E3E"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b/>
                        <w:strike/>
                        <w:color w:val="00B050"/>
                        <w:sz w:val="24"/>
                        <w:szCs w:val="24"/>
                      </w:rPr>
                    </w:pPr>
                    <w:r w:rsidRPr="00502E3E">
                      <w:rPr>
                        <w:rFonts w:ascii="Arial" w:hAnsi="Arial" w:cs="Arial"/>
                        <w:b/>
                        <w:strike/>
                        <w:color w:val="00B050"/>
                        <w:w w:val="99"/>
                        <w:sz w:val="12"/>
                        <w:szCs w:val="12"/>
                      </w:rPr>
                      <w:t>3</w:t>
                    </w:r>
                  </w:p>
                </w:tc>
              </w:tr>
              <w:tr w:rsidR="000D44B7" w14:paraId="055683ED"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2038FF2F"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3053, Cost Accounting with a Managerial Emphasi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45A27B07"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0D44B7" w14:paraId="4CE3B745"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630FE068"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4013, Tax Accounting 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7320D04B"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0D44B7" w14:paraId="26F4C4B8" w14:textId="77777777" w:rsidTr="00D22AA3">
                <w:trPr>
                  <w:trHeight w:hRule="exact" w:val="272"/>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56FAACCE" w14:textId="1C6B21ED" w:rsidR="000D44B7" w:rsidRPr="00502E3E" w:rsidRDefault="00502E3E" w:rsidP="006806B2">
                    <w:pPr>
                      <w:tabs>
                        <w:tab w:val="left" w:pos="360"/>
                        <w:tab w:val="left" w:pos="720"/>
                      </w:tabs>
                      <w:spacing w:after="0" w:line="240" w:lineRule="auto"/>
                      <w:rPr>
                        <w:rFonts w:ascii="Arial" w:hAnsi="Arial" w:cs="Arial"/>
                        <w:b/>
                        <w:color w:val="00B050"/>
                        <w:sz w:val="12"/>
                        <w:szCs w:val="12"/>
                      </w:rPr>
                    </w:pPr>
                    <w:r w:rsidRPr="00502E3E">
                      <w:rPr>
                        <w:rFonts w:ascii="Arial" w:hAnsi="Arial" w:cs="Arial"/>
                        <w:b/>
                        <w:color w:val="00B050"/>
                        <w:sz w:val="12"/>
                        <w:szCs w:val="12"/>
                      </w:rPr>
                      <w:t xml:space="preserve">       </w:t>
                    </w:r>
                    <w:r w:rsidR="000D44B7" w:rsidRPr="00502E3E">
                      <w:rPr>
                        <w:rFonts w:ascii="Arial" w:hAnsi="Arial" w:cs="Arial"/>
                        <w:b/>
                        <w:color w:val="00B050"/>
                        <w:sz w:val="12"/>
                        <w:szCs w:val="12"/>
                      </w:rPr>
                      <w:t>ACCT 4023, Advanced Accounting and International Issues</w:t>
                    </w:r>
                    <w:r w:rsidRPr="00502E3E">
                      <w:rPr>
                        <w:rFonts w:ascii="Arial" w:hAnsi="Arial" w:cs="Arial"/>
                        <w:b/>
                        <w:color w:val="00B050"/>
                        <w:sz w:val="12"/>
                        <w:szCs w:val="12"/>
                      </w:rPr>
                      <w:t xml:space="preserve"> </w:t>
                    </w:r>
                    <w:bookmarkStart w:id="1" w:name="_GoBack"/>
                    <w:bookmarkEnd w:id="1"/>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69C43366" w14:textId="77777777" w:rsidR="000D44B7" w:rsidRPr="00502E3E" w:rsidRDefault="000D44B7" w:rsidP="006806B2">
                    <w:pPr>
                      <w:tabs>
                        <w:tab w:val="left" w:pos="360"/>
                        <w:tab w:val="left" w:pos="720"/>
                      </w:tabs>
                      <w:spacing w:after="0" w:line="240" w:lineRule="auto"/>
                      <w:jc w:val="center"/>
                      <w:rPr>
                        <w:rFonts w:ascii="Arial" w:hAnsi="Arial" w:cs="Arial"/>
                        <w:b/>
                        <w:color w:val="00B050"/>
                        <w:sz w:val="12"/>
                        <w:szCs w:val="12"/>
                      </w:rPr>
                    </w:pPr>
                    <w:r w:rsidRPr="00502E3E">
                      <w:rPr>
                        <w:rFonts w:ascii="Arial" w:hAnsi="Arial" w:cs="Arial"/>
                        <w:b/>
                        <w:color w:val="00B050"/>
                        <w:sz w:val="12"/>
                        <w:szCs w:val="12"/>
                      </w:rPr>
                      <w:t>3</w:t>
                    </w:r>
                  </w:p>
                </w:tc>
              </w:tr>
              <w:tr w:rsidR="000D44B7" w14:paraId="1E269DAA"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172B9991"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4033, Accounting Information System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7EAF1787"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0D44B7" w14:paraId="7F4C3AAF"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4A7B53E8"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4053, Auditing 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784EBA41"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0D44B7" w14:paraId="52820343" w14:textId="77777777" w:rsidTr="00D22AA3">
                <w:trPr>
                  <w:trHeight w:hRule="exact" w:val="22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2A743B25" w14:textId="3A9BCB01" w:rsidR="000D44B7" w:rsidRPr="00502E3E" w:rsidRDefault="00502E3E" w:rsidP="006806B2">
                    <w:pPr>
                      <w:tabs>
                        <w:tab w:val="left" w:pos="360"/>
                        <w:tab w:val="left" w:pos="720"/>
                      </w:tabs>
                      <w:spacing w:after="0" w:line="240" w:lineRule="auto"/>
                      <w:rPr>
                        <w:rFonts w:ascii="Arial" w:hAnsi="Arial" w:cs="Arial"/>
                        <w:b/>
                        <w:color w:val="00B050"/>
                        <w:sz w:val="12"/>
                        <w:szCs w:val="12"/>
                      </w:rPr>
                    </w:pPr>
                    <w:r>
                      <w:rPr>
                        <w:rFonts w:ascii="Arial" w:hAnsi="Arial" w:cs="Arial"/>
                        <w:b/>
                        <w:color w:val="00B050"/>
                        <w:sz w:val="12"/>
                        <w:szCs w:val="12"/>
                      </w:rPr>
                      <w:t xml:space="preserve">       </w:t>
                    </w:r>
                    <w:r w:rsidR="000D44B7" w:rsidRPr="00502E3E">
                      <w:rPr>
                        <w:rFonts w:ascii="Arial" w:hAnsi="Arial" w:cs="Arial"/>
                        <w:b/>
                        <w:color w:val="00B050"/>
                        <w:sz w:val="12"/>
                        <w:szCs w:val="12"/>
                      </w:rPr>
                      <w:t>ACCT 4113, Tax Accounting II</w:t>
                    </w:r>
                    <w:r>
                      <w:rPr>
                        <w:rFonts w:ascii="Arial" w:hAnsi="Arial" w:cs="Arial"/>
                        <w:b/>
                        <w:color w:val="00B050"/>
                        <w:sz w:val="12"/>
                        <w:szCs w:val="12"/>
                      </w:rPr>
                      <w:t xml:space="preserve"> </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480DBFC0" w14:textId="77777777" w:rsidR="000D44B7" w:rsidRPr="00502E3E" w:rsidRDefault="000D44B7" w:rsidP="006806B2">
                    <w:pPr>
                      <w:tabs>
                        <w:tab w:val="left" w:pos="360"/>
                        <w:tab w:val="left" w:pos="720"/>
                      </w:tabs>
                      <w:spacing w:after="0" w:line="240" w:lineRule="auto"/>
                      <w:jc w:val="center"/>
                      <w:rPr>
                        <w:rFonts w:ascii="Arial" w:hAnsi="Arial" w:cs="Arial"/>
                        <w:b/>
                        <w:color w:val="00B050"/>
                        <w:sz w:val="12"/>
                        <w:szCs w:val="12"/>
                      </w:rPr>
                    </w:pPr>
                    <w:r w:rsidRPr="00502E3E">
                      <w:rPr>
                        <w:rFonts w:ascii="Arial" w:hAnsi="Arial" w:cs="Arial"/>
                        <w:b/>
                        <w:color w:val="00B050"/>
                        <w:sz w:val="12"/>
                        <w:szCs w:val="12"/>
                      </w:rPr>
                      <w:t>3</w:t>
                    </w:r>
                  </w:p>
                </w:tc>
              </w:tr>
              <w:tr w:rsidR="000D44B7" w14:paraId="58E11260"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60C40B5D"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4123, Government and Not-For-Profit Accounting</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5BF4C972"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1616AB" w14:paraId="5CCDBA61" w14:textId="77777777" w:rsidTr="00D22AA3">
                <w:trPr>
                  <w:trHeight w:hRule="exact" w:val="281"/>
                </w:trPr>
                <w:tc>
                  <w:tcPr>
                    <w:tcW w:w="5059" w:type="dxa"/>
                    <w:tcBorders>
                      <w:top w:val="single" w:sz="8" w:space="0" w:color="231F20"/>
                      <w:left w:val="single" w:sz="8" w:space="0" w:color="231F20"/>
                      <w:bottom w:val="single" w:sz="8" w:space="0" w:color="231F20"/>
                      <w:right w:val="single" w:sz="8" w:space="0" w:color="231F20"/>
                    </w:tcBorders>
                    <w:vAlign w:val="center"/>
                  </w:tcPr>
                  <w:p w14:paraId="4D8ABF4C" w14:textId="48B03BA4" w:rsidR="001616AB" w:rsidRPr="0039734F" w:rsidRDefault="001616AB" w:rsidP="006806B2">
                    <w:pPr>
                      <w:tabs>
                        <w:tab w:val="left" w:pos="360"/>
                        <w:tab w:val="left" w:pos="720"/>
                      </w:tabs>
                      <w:spacing w:after="0" w:line="240" w:lineRule="auto"/>
                      <w:rPr>
                        <w:rFonts w:ascii="Arial" w:hAnsi="Arial" w:cs="Arial"/>
                        <w:b/>
                        <w:i/>
                        <w:color w:val="00B050"/>
                        <w:sz w:val="12"/>
                        <w:szCs w:val="12"/>
                        <w:highlight w:val="yellow"/>
                      </w:rPr>
                    </w:pPr>
                    <w:r w:rsidRPr="0039734F">
                      <w:rPr>
                        <w:rFonts w:ascii="Arial" w:hAnsi="Arial" w:cs="Arial"/>
                        <w:b/>
                        <w:i/>
                        <w:color w:val="00B050"/>
                        <w:sz w:val="12"/>
                        <w:szCs w:val="12"/>
                        <w:highlight w:val="yellow"/>
                      </w:rPr>
                      <w:t xml:space="preserve">       </w:t>
                    </w:r>
                    <w:r w:rsidRPr="0039734F">
                      <w:rPr>
                        <w:rFonts w:ascii="Arial" w:hAnsi="Arial" w:cs="Arial"/>
                        <w:b/>
                        <w:i/>
                        <w:color w:val="0070C0"/>
                        <w:sz w:val="12"/>
                        <w:szCs w:val="12"/>
                        <w:highlight w:val="yellow"/>
                      </w:rPr>
                      <w:t>ACCT 4133 – Accounting Statistics</w:t>
                    </w:r>
                  </w:p>
                </w:tc>
                <w:tc>
                  <w:tcPr>
                    <w:tcW w:w="945" w:type="dxa"/>
                    <w:tcBorders>
                      <w:top w:val="single" w:sz="8" w:space="0" w:color="231F20"/>
                      <w:left w:val="single" w:sz="8" w:space="0" w:color="231F20"/>
                      <w:bottom w:val="single" w:sz="8" w:space="0" w:color="231F20"/>
                      <w:right w:val="single" w:sz="8" w:space="0" w:color="231F20"/>
                    </w:tcBorders>
                    <w:vAlign w:val="center"/>
                  </w:tcPr>
                  <w:p w14:paraId="5ED998F4" w14:textId="77777777" w:rsidR="001616AB" w:rsidRPr="0039734F" w:rsidRDefault="001616AB" w:rsidP="006806B2">
                    <w:pPr>
                      <w:tabs>
                        <w:tab w:val="left" w:pos="360"/>
                        <w:tab w:val="left" w:pos="720"/>
                      </w:tabs>
                      <w:spacing w:after="0" w:line="240" w:lineRule="auto"/>
                      <w:jc w:val="center"/>
                      <w:rPr>
                        <w:rFonts w:ascii="Arial" w:hAnsi="Arial" w:cs="Arial"/>
                        <w:b/>
                        <w:i/>
                        <w:color w:val="00B050"/>
                        <w:sz w:val="12"/>
                        <w:szCs w:val="12"/>
                        <w:highlight w:val="yellow"/>
                      </w:rPr>
                    </w:pPr>
                    <w:r w:rsidRPr="0039734F">
                      <w:rPr>
                        <w:rFonts w:ascii="Arial" w:hAnsi="Arial" w:cs="Arial"/>
                        <w:b/>
                        <w:i/>
                        <w:color w:val="0070C0"/>
                        <w:sz w:val="12"/>
                        <w:szCs w:val="12"/>
                        <w:highlight w:val="yellow"/>
                      </w:rPr>
                      <w:t>3</w:t>
                    </w:r>
                  </w:p>
                </w:tc>
              </w:tr>
              <w:tr w:rsidR="000D44B7" w14:paraId="189A70B0" w14:textId="77777777" w:rsidTr="00D22AA3">
                <w:trPr>
                  <w:trHeight w:hRule="exact" w:val="281"/>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5B741119" w14:textId="414B63EB" w:rsidR="000D44B7" w:rsidRPr="00502E3E" w:rsidRDefault="00502E3E" w:rsidP="006806B2">
                    <w:pPr>
                      <w:tabs>
                        <w:tab w:val="left" w:pos="360"/>
                        <w:tab w:val="left" w:pos="720"/>
                      </w:tabs>
                      <w:spacing w:after="0" w:line="240" w:lineRule="auto"/>
                      <w:rPr>
                        <w:rFonts w:ascii="Arial" w:hAnsi="Arial" w:cs="Arial"/>
                        <w:b/>
                        <w:color w:val="00B050"/>
                        <w:sz w:val="12"/>
                        <w:szCs w:val="12"/>
                      </w:rPr>
                    </w:pPr>
                    <w:r>
                      <w:rPr>
                        <w:rFonts w:ascii="Arial" w:hAnsi="Arial" w:cs="Arial"/>
                        <w:b/>
                        <w:color w:val="00B050"/>
                        <w:sz w:val="12"/>
                        <w:szCs w:val="12"/>
                      </w:rPr>
                      <w:t xml:space="preserve">        </w:t>
                    </w:r>
                    <w:r w:rsidR="000D44B7" w:rsidRPr="00502E3E">
                      <w:rPr>
                        <w:rFonts w:ascii="Arial" w:hAnsi="Arial" w:cs="Arial"/>
                        <w:b/>
                        <w:color w:val="00B050"/>
                        <w:sz w:val="12"/>
                        <w:szCs w:val="12"/>
                      </w:rPr>
                      <w:t>ACCT 4183, Accounting Analytics</w:t>
                    </w:r>
                    <w:r>
                      <w:rPr>
                        <w:rFonts w:ascii="Arial" w:hAnsi="Arial" w:cs="Arial"/>
                        <w:b/>
                        <w:color w:val="00B050"/>
                        <w:sz w:val="12"/>
                        <w:szCs w:val="12"/>
                      </w:rPr>
                      <w:t xml:space="preserve"> </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0EC0E193" w14:textId="77777777" w:rsidR="000D44B7" w:rsidRPr="00502E3E" w:rsidRDefault="000D44B7" w:rsidP="006806B2">
                    <w:pPr>
                      <w:tabs>
                        <w:tab w:val="left" w:pos="360"/>
                        <w:tab w:val="left" w:pos="720"/>
                      </w:tabs>
                      <w:spacing w:after="0" w:line="240" w:lineRule="auto"/>
                      <w:jc w:val="center"/>
                      <w:rPr>
                        <w:rFonts w:ascii="Arial" w:hAnsi="Arial" w:cs="Arial"/>
                        <w:b/>
                        <w:color w:val="00B050"/>
                        <w:sz w:val="12"/>
                        <w:szCs w:val="12"/>
                      </w:rPr>
                    </w:pPr>
                    <w:r w:rsidRPr="00502E3E">
                      <w:rPr>
                        <w:rFonts w:ascii="Arial" w:hAnsi="Arial" w:cs="Arial"/>
                        <w:b/>
                        <w:color w:val="00B050"/>
                        <w:sz w:val="12"/>
                        <w:szCs w:val="12"/>
                      </w:rPr>
                      <w:t>3</w:t>
                    </w:r>
                  </w:p>
                </w:tc>
              </w:tr>
              <w:tr w:rsidR="000D44B7" w14:paraId="1CAE479B" w14:textId="77777777" w:rsidTr="00D22AA3">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77E1D0D3"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LAW 4043, Law of Business Organization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2D151408" w14:textId="77777777" w:rsidR="000D44B7"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502E3E" w:rsidRPr="00502E3E" w14:paraId="63DA70C3" w14:textId="77777777" w:rsidTr="00D22AA3">
                <w:trPr>
                  <w:trHeight w:hRule="exact" w:val="679"/>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64FDD0D6" w14:textId="77777777" w:rsidR="000D44B7" w:rsidRPr="00502E3E" w:rsidRDefault="000D44B7" w:rsidP="006806B2">
                    <w:pPr>
                      <w:kinsoku w:val="0"/>
                      <w:overflowPunct w:val="0"/>
                      <w:autoSpaceDE w:val="0"/>
                      <w:autoSpaceDN w:val="0"/>
                      <w:adjustRightInd w:val="0"/>
                      <w:spacing w:before="45" w:after="0" w:line="240" w:lineRule="auto"/>
                      <w:ind w:left="250"/>
                      <w:rPr>
                        <w:rFonts w:ascii="Arial" w:hAnsi="Arial" w:cs="Arial"/>
                        <w:b/>
                        <w:strike/>
                        <w:color w:val="00B050"/>
                        <w:sz w:val="12"/>
                        <w:szCs w:val="12"/>
                      </w:rPr>
                    </w:pPr>
                    <w:r w:rsidRPr="00502E3E">
                      <w:rPr>
                        <w:rFonts w:ascii="Arial" w:hAnsi="Arial" w:cs="Arial"/>
                        <w:b/>
                        <w:strike/>
                        <w:color w:val="00B050"/>
                        <w:sz w:val="12"/>
                        <w:szCs w:val="12"/>
                      </w:rPr>
                      <w:t>Upper-level Accounting Electives</w:t>
                    </w:r>
                  </w:p>
                  <w:p w14:paraId="78417F2D" w14:textId="77777777" w:rsidR="000D44B7" w:rsidRDefault="000D44B7" w:rsidP="006806B2">
                    <w:pPr>
                      <w:kinsoku w:val="0"/>
                      <w:overflowPunct w:val="0"/>
                      <w:autoSpaceDE w:val="0"/>
                      <w:autoSpaceDN w:val="0"/>
                      <w:adjustRightInd w:val="0"/>
                      <w:spacing w:before="6" w:after="0" w:line="247" w:lineRule="auto"/>
                      <w:ind w:left="340" w:right="63"/>
                      <w:rPr>
                        <w:rFonts w:ascii="Times New Roman" w:hAnsi="Times New Roman" w:cs="Times New Roman"/>
                        <w:strike/>
                        <w:color w:val="FF0000"/>
                        <w:sz w:val="24"/>
                        <w:szCs w:val="24"/>
                      </w:rPr>
                    </w:pPr>
                    <w:r w:rsidRPr="00502E3E">
                      <w:rPr>
                        <w:rFonts w:ascii="Arial" w:hAnsi="Arial" w:cs="Arial"/>
                        <w:b/>
                        <w:i/>
                        <w:iCs/>
                        <w:strike/>
                        <w:color w:val="00B050"/>
                        <w:sz w:val="12"/>
                        <w:szCs w:val="12"/>
                      </w:rPr>
                      <w:t>ACCT 3063, Hospitality Accounting, ACCT 4153, Fraud Examination, ACCT 430V, Special Problems in Accounting and ACCT 478V, Internship in Accounting MAY NOT be used to satisfy the Accounting Elective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03B8CE99" w14:textId="77777777" w:rsidR="000D44B7" w:rsidRPr="00502E3E" w:rsidRDefault="000D44B7" w:rsidP="006806B2">
                    <w:pPr>
                      <w:kinsoku w:val="0"/>
                      <w:overflowPunct w:val="0"/>
                      <w:autoSpaceDE w:val="0"/>
                      <w:autoSpaceDN w:val="0"/>
                      <w:adjustRightInd w:val="0"/>
                      <w:spacing w:before="45" w:after="0" w:line="240" w:lineRule="auto"/>
                      <w:jc w:val="center"/>
                      <w:rPr>
                        <w:rFonts w:ascii="Times New Roman" w:hAnsi="Times New Roman" w:cs="Times New Roman"/>
                        <w:b/>
                        <w:strike/>
                        <w:color w:val="00B050"/>
                        <w:sz w:val="24"/>
                        <w:szCs w:val="24"/>
                      </w:rPr>
                    </w:pPr>
                    <w:r w:rsidRPr="00502E3E">
                      <w:rPr>
                        <w:rFonts w:ascii="Arial" w:hAnsi="Arial" w:cs="Arial"/>
                        <w:b/>
                        <w:strike/>
                        <w:color w:val="00B050"/>
                        <w:w w:val="99"/>
                        <w:sz w:val="12"/>
                        <w:szCs w:val="12"/>
                      </w:rPr>
                      <w:t>6</w:t>
                    </w:r>
                  </w:p>
                </w:tc>
              </w:tr>
              <w:tr w:rsidR="000D44B7" w14:paraId="36C7F5DD" w14:textId="77777777" w:rsidTr="006806B2">
                <w:trPr>
                  <w:trHeight w:hRule="exact" w:val="416"/>
                </w:trPr>
                <w:tc>
                  <w:tcPr>
                    <w:tcW w:w="5059" w:type="dxa"/>
                    <w:tcBorders>
                      <w:top w:val="single" w:sz="8" w:space="0" w:color="231F20"/>
                      <w:left w:val="single" w:sz="8" w:space="0" w:color="231F20"/>
                      <w:bottom w:val="single" w:sz="8" w:space="0" w:color="231F20"/>
                      <w:right w:val="single" w:sz="8" w:space="0" w:color="231F20"/>
                    </w:tcBorders>
                    <w:hideMark/>
                  </w:tcPr>
                  <w:p w14:paraId="4E24D6FC" w14:textId="77777777" w:rsidR="000D44B7" w:rsidRDefault="000D44B7" w:rsidP="006806B2">
                    <w:pPr>
                      <w:kinsoku w:val="0"/>
                      <w:overflowPunct w:val="0"/>
                      <w:autoSpaceDE w:val="0"/>
                      <w:autoSpaceDN w:val="0"/>
                      <w:adjustRightInd w:val="0"/>
                      <w:spacing w:before="45" w:after="0" w:line="240" w:lineRule="auto"/>
                      <w:ind w:left="70"/>
                      <w:rPr>
                        <w:rFonts w:ascii="Times New Roman" w:hAnsi="Times New Roman" w:cs="Times New Roman"/>
                        <w:sz w:val="24"/>
                        <w:szCs w:val="24"/>
                      </w:rPr>
                    </w:pPr>
                    <w:r>
                      <w:rPr>
                        <w:rFonts w:ascii="Arial" w:hAnsi="Arial" w:cs="Arial"/>
                        <w:b/>
                        <w:bCs/>
                        <w:color w:val="231F20"/>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hideMark/>
                  </w:tcPr>
                  <w:p w14:paraId="76585BD5" w14:textId="77777777" w:rsidR="000D44B7" w:rsidRDefault="00D22AA3" w:rsidP="001616AB">
                    <w:pPr>
                      <w:kinsoku w:val="0"/>
                      <w:overflowPunct w:val="0"/>
                      <w:autoSpaceDE w:val="0"/>
                      <w:autoSpaceDN w:val="0"/>
                      <w:adjustRightInd w:val="0"/>
                      <w:spacing w:before="45" w:after="0" w:line="240" w:lineRule="auto"/>
                      <w:ind w:left="165" w:right="132"/>
                      <w:jc w:val="center"/>
                      <w:rPr>
                        <w:rFonts w:ascii="Times New Roman" w:hAnsi="Times New Roman" w:cs="Times New Roman"/>
                        <w:strike/>
                        <w:sz w:val="24"/>
                        <w:szCs w:val="24"/>
                      </w:rPr>
                    </w:pPr>
                    <w:r>
                      <w:rPr>
                        <w:rFonts w:ascii="Arial" w:hAnsi="Arial" w:cs="Arial"/>
                        <w:b/>
                        <w:bCs/>
                        <w:strike/>
                        <w:color w:val="FF0000"/>
                        <w:sz w:val="12"/>
                        <w:szCs w:val="12"/>
                      </w:rPr>
                      <w:t>33</w:t>
                    </w:r>
                    <w:r w:rsidRPr="00D22AA3">
                      <w:rPr>
                        <w:rFonts w:ascii="Arial" w:hAnsi="Arial" w:cs="Arial"/>
                        <w:b/>
                        <w:bCs/>
                        <w:color w:val="FF0000"/>
                        <w:sz w:val="12"/>
                        <w:szCs w:val="12"/>
                      </w:rPr>
                      <w:t xml:space="preserve"> </w:t>
                    </w:r>
                    <w:r w:rsidR="001616AB" w:rsidRPr="00D22AA3">
                      <w:rPr>
                        <w:rFonts w:ascii="Times New Roman" w:hAnsi="Times New Roman" w:cs="Times New Roman"/>
                        <w:color w:val="548DD4" w:themeColor="text2" w:themeTint="99"/>
                        <w:sz w:val="16"/>
                        <w:szCs w:val="16"/>
                      </w:rPr>
                      <w:t>42</w:t>
                    </w:r>
                  </w:p>
                </w:tc>
              </w:tr>
              <w:tr w:rsidR="000D44B7" w14:paraId="58E0CBBC"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302FDFF3" w14:textId="77777777" w:rsidR="000D44B7" w:rsidRDefault="000D44B7"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37AF3DC0" w14:textId="77777777" w:rsidR="000D44B7" w:rsidRDefault="000D44B7"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0D44B7" w14:paraId="22414711" w14:textId="77777777" w:rsidTr="006806B2">
                <w:trPr>
                  <w:trHeight w:hRule="exact" w:val="452"/>
                </w:trPr>
                <w:tc>
                  <w:tcPr>
                    <w:tcW w:w="5059" w:type="dxa"/>
                    <w:tcBorders>
                      <w:top w:val="single" w:sz="8" w:space="0" w:color="231F20"/>
                      <w:left w:val="single" w:sz="8" w:space="0" w:color="231F20"/>
                      <w:bottom w:val="single" w:sz="8" w:space="0" w:color="231F20"/>
                      <w:right w:val="single" w:sz="8" w:space="0" w:color="231F20"/>
                    </w:tcBorders>
                    <w:hideMark/>
                  </w:tcPr>
                  <w:p w14:paraId="42F4D519" w14:textId="77777777" w:rsidR="000D44B7" w:rsidRDefault="000D44B7"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Electives</w:t>
                    </w:r>
                  </w:p>
                </w:tc>
                <w:tc>
                  <w:tcPr>
                    <w:tcW w:w="945" w:type="dxa"/>
                    <w:tcBorders>
                      <w:top w:val="single" w:sz="8" w:space="0" w:color="231F20"/>
                      <w:left w:val="single" w:sz="8" w:space="0" w:color="231F20"/>
                      <w:bottom w:val="single" w:sz="8" w:space="0" w:color="231F20"/>
                      <w:right w:val="single" w:sz="8" w:space="0" w:color="231F20"/>
                    </w:tcBorders>
                    <w:hideMark/>
                  </w:tcPr>
                  <w:p w14:paraId="459FE5D7" w14:textId="77777777" w:rsidR="000D44B7" w:rsidRDefault="000D44B7" w:rsidP="001616AB">
                    <w:pPr>
                      <w:kinsoku w:val="0"/>
                      <w:overflowPunct w:val="0"/>
                      <w:autoSpaceDE w:val="0"/>
                      <w:autoSpaceDN w:val="0"/>
                      <w:adjustRightInd w:val="0"/>
                      <w:spacing w:before="45" w:after="0" w:line="240" w:lineRule="auto"/>
                      <w:ind w:left="165" w:right="165"/>
                      <w:jc w:val="center"/>
                      <w:rPr>
                        <w:rFonts w:ascii="Times New Roman" w:hAnsi="Times New Roman" w:cs="Times New Roman"/>
                        <w:strike/>
                        <w:sz w:val="24"/>
                        <w:szCs w:val="24"/>
                      </w:rPr>
                    </w:pPr>
                    <w:r>
                      <w:rPr>
                        <w:rFonts w:ascii="Arial" w:hAnsi="Arial" w:cs="Arial"/>
                        <w:b/>
                        <w:bCs/>
                        <w:strike/>
                        <w:color w:val="FF0000"/>
                        <w:sz w:val="12"/>
                        <w:szCs w:val="12"/>
                      </w:rPr>
                      <w:t>10</w:t>
                    </w:r>
                    <w:r w:rsidRPr="00D22AA3">
                      <w:rPr>
                        <w:rFonts w:ascii="Arial" w:hAnsi="Arial" w:cs="Arial"/>
                        <w:b/>
                        <w:bCs/>
                        <w:color w:val="FF0000"/>
                        <w:sz w:val="12"/>
                        <w:szCs w:val="12"/>
                      </w:rPr>
                      <w:t xml:space="preserve"> </w:t>
                    </w:r>
                    <w:r w:rsidR="001616AB" w:rsidRPr="00D22AA3">
                      <w:rPr>
                        <w:rFonts w:ascii="Times New Roman" w:hAnsi="Times New Roman" w:cs="Times New Roman"/>
                        <w:color w:val="548DD4" w:themeColor="text2" w:themeTint="99"/>
                        <w:sz w:val="16"/>
                        <w:szCs w:val="16"/>
                      </w:rPr>
                      <w:t>1</w:t>
                    </w:r>
                  </w:p>
                </w:tc>
              </w:tr>
              <w:tr w:rsidR="000D44B7" w14:paraId="389BD57B"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3D502879" w14:textId="77777777" w:rsidR="000D44B7" w:rsidRDefault="000D44B7"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Total Required Hour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472D86DE" w14:textId="77777777" w:rsidR="000D44B7" w:rsidRDefault="000D44B7" w:rsidP="006806B2">
                    <w:pPr>
                      <w:kinsoku w:val="0"/>
                      <w:overflowPunct w:val="0"/>
                      <w:autoSpaceDE w:val="0"/>
                      <w:autoSpaceDN w:val="0"/>
                      <w:adjustRightInd w:val="0"/>
                      <w:spacing w:before="36" w:after="0" w:line="240" w:lineRule="auto"/>
                      <w:ind w:left="165" w:right="165"/>
                      <w:jc w:val="center"/>
                      <w:rPr>
                        <w:rFonts w:ascii="Times New Roman" w:hAnsi="Times New Roman" w:cs="Times New Roman"/>
                        <w:sz w:val="24"/>
                        <w:szCs w:val="24"/>
                      </w:rPr>
                    </w:pPr>
                    <w:r>
                      <w:rPr>
                        <w:rFonts w:ascii="Arial" w:hAnsi="Arial" w:cs="Arial"/>
                        <w:b/>
                        <w:bCs/>
                        <w:color w:val="231F20"/>
                        <w:sz w:val="16"/>
                        <w:szCs w:val="16"/>
                      </w:rPr>
                      <w:t>120</w:t>
                    </w:r>
                  </w:p>
                </w:tc>
              </w:tr>
            </w:tbl>
            <w:p w14:paraId="4D599990" w14:textId="77777777" w:rsidR="000D44B7" w:rsidRDefault="00502E3E" w:rsidP="000D44B7">
              <w:pPr>
                <w:rPr>
                  <w:rFonts w:asciiTheme="majorHAnsi" w:hAnsiTheme="majorHAnsi" w:cs="Arial"/>
                  <w:sz w:val="20"/>
                  <w:szCs w:val="20"/>
                </w:rPr>
              </w:pPr>
              <w:r>
                <w:rPr>
                  <w:rFonts w:asciiTheme="majorHAnsi" w:hAnsiTheme="majorHAnsi" w:cs="Arial"/>
                  <w:sz w:val="20"/>
                  <w:szCs w:val="20"/>
                </w:rPr>
                <w:t>Page 127</w:t>
              </w:r>
            </w:p>
          </w:sdtContent>
        </w:sdt>
        <w:bookmarkEnd w:id="0"/>
        <w:p w14:paraId="016506E7" w14:textId="77777777" w:rsidR="00FC5B75" w:rsidRPr="004A76DA" w:rsidRDefault="00FC5B75" w:rsidP="00FC5B75">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9" w:history="1">
            <w:r w:rsidRPr="00B453A1">
              <w:rPr>
                <w:rStyle w:val="Hyperlink"/>
                <w:rFonts w:asciiTheme="majorHAnsi" w:hAnsiTheme="majorHAnsi" w:cs="Arial"/>
                <w:sz w:val="20"/>
                <w:szCs w:val="20"/>
              </w:rPr>
              <w:t>https://www.astate.edu/a/registrar/students/bulletins</w:t>
            </w:r>
          </w:hyperlink>
        </w:p>
        <w:p w14:paraId="1BC67A60" w14:textId="77777777" w:rsidR="00AE6604" w:rsidRPr="008426D1" w:rsidRDefault="00A82BA4" w:rsidP="00AE6604">
          <w:pPr>
            <w:tabs>
              <w:tab w:val="left" w:pos="360"/>
              <w:tab w:val="left" w:pos="720"/>
            </w:tabs>
            <w:spacing w:after="0" w:line="240" w:lineRule="auto"/>
            <w:rPr>
              <w:rFonts w:asciiTheme="majorHAnsi" w:hAnsiTheme="majorHAnsi" w:cs="Arial"/>
              <w:sz w:val="20"/>
              <w:szCs w:val="20"/>
            </w:rPr>
          </w:pPr>
        </w:p>
      </w:sdtContent>
    </w:sdt>
    <w:p w14:paraId="28518008" w14:textId="77777777" w:rsidR="00AE6604" w:rsidRDefault="00AE6604" w:rsidP="00AE6604">
      <w:pPr>
        <w:tabs>
          <w:tab w:val="left" w:pos="360"/>
          <w:tab w:val="left" w:pos="720"/>
        </w:tabs>
        <w:spacing w:after="0" w:line="240" w:lineRule="auto"/>
        <w:ind w:left="720"/>
        <w:rPr>
          <w:rFonts w:asciiTheme="majorHAnsi" w:hAnsiTheme="majorHAnsi" w:cs="Arial"/>
          <w:sz w:val="20"/>
          <w:szCs w:val="20"/>
        </w:rPr>
      </w:pPr>
    </w:p>
    <w:p w14:paraId="59A97900" w14:textId="77777777" w:rsidR="0069556E" w:rsidRDefault="0069556E" w:rsidP="00694ADE">
      <w:pPr>
        <w:spacing w:after="0"/>
        <w:jc w:val="center"/>
        <w:rPr>
          <w:rFonts w:asciiTheme="majorHAnsi" w:hAnsiTheme="majorHAnsi" w:cs="Arial"/>
          <w:b/>
          <w:color w:val="000000" w:themeColor="text1"/>
          <w:sz w:val="28"/>
          <w:szCs w:val="20"/>
        </w:rPr>
      </w:pPr>
    </w:p>
    <w:p w14:paraId="5593DF23" w14:textId="77777777" w:rsidR="00FC5B75" w:rsidRDefault="00FC5B75" w:rsidP="00694ADE">
      <w:pPr>
        <w:spacing w:after="0"/>
        <w:jc w:val="center"/>
        <w:rPr>
          <w:rFonts w:asciiTheme="majorHAnsi" w:hAnsiTheme="majorHAnsi" w:cs="Arial"/>
          <w:b/>
          <w:color w:val="000000" w:themeColor="text1"/>
          <w:sz w:val="28"/>
          <w:szCs w:val="20"/>
        </w:rPr>
      </w:pPr>
    </w:p>
    <w:p w14:paraId="24E413B0" w14:textId="77777777" w:rsidR="004C000C" w:rsidRDefault="004C000C" w:rsidP="00694ADE">
      <w:pPr>
        <w:spacing w:after="0"/>
        <w:jc w:val="center"/>
        <w:rPr>
          <w:rFonts w:asciiTheme="majorHAnsi" w:hAnsiTheme="majorHAnsi" w:cs="Arial"/>
          <w:b/>
          <w:color w:val="000000" w:themeColor="text1"/>
          <w:sz w:val="28"/>
          <w:szCs w:val="20"/>
        </w:rPr>
      </w:pPr>
    </w:p>
    <w:p w14:paraId="5CD415D6" w14:textId="77777777" w:rsidR="004C000C" w:rsidRDefault="004C000C" w:rsidP="00694ADE">
      <w:pPr>
        <w:spacing w:after="0"/>
        <w:jc w:val="center"/>
        <w:rPr>
          <w:rFonts w:asciiTheme="majorHAnsi" w:hAnsiTheme="majorHAnsi" w:cs="Arial"/>
          <w:b/>
          <w:color w:val="000000" w:themeColor="text1"/>
          <w:sz w:val="28"/>
          <w:szCs w:val="20"/>
        </w:rPr>
      </w:pPr>
    </w:p>
    <w:p w14:paraId="4F5696D9" w14:textId="77777777" w:rsidR="0039734F" w:rsidRDefault="0039734F">
      <w:pPr>
        <w:rPr>
          <w:rFonts w:asciiTheme="majorHAnsi" w:hAnsiTheme="majorHAnsi" w:cs="Arial"/>
          <w:b/>
          <w:color w:val="000000" w:themeColor="text1"/>
          <w:sz w:val="28"/>
          <w:szCs w:val="20"/>
        </w:rPr>
      </w:pPr>
      <w:r>
        <w:rPr>
          <w:rFonts w:asciiTheme="majorHAnsi" w:hAnsiTheme="majorHAnsi" w:cs="Arial"/>
          <w:b/>
          <w:color w:val="000000" w:themeColor="text1"/>
          <w:sz w:val="28"/>
          <w:szCs w:val="20"/>
        </w:rPr>
        <w:br w:type="page"/>
      </w:r>
    </w:p>
    <w:p w14:paraId="47E5D015" w14:textId="77777777" w:rsidR="00694ADE" w:rsidRPr="00995B6B" w:rsidRDefault="00694ADE" w:rsidP="00694ADE">
      <w:pPr>
        <w:spacing w:after="0"/>
        <w:jc w:val="center"/>
        <w:rPr>
          <w:rFonts w:asciiTheme="majorHAnsi" w:hAnsiTheme="majorHAnsi" w:cs="Arial"/>
          <w:b/>
          <w:sz w:val="28"/>
          <w:szCs w:val="20"/>
        </w:rPr>
      </w:pPr>
      <w:r w:rsidRPr="00A25331">
        <w:rPr>
          <w:rFonts w:asciiTheme="majorHAnsi" w:hAnsiTheme="majorHAnsi" w:cs="Arial"/>
          <w:b/>
          <w:color w:val="000000" w:themeColor="text1"/>
          <w:sz w:val="28"/>
          <w:szCs w:val="20"/>
        </w:rPr>
        <w:lastRenderedPageBreak/>
        <w:t xml:space="preserve">Appendix A, </w:t>
      </w:r>
      <w:r>
        <w:rPr>
          <w:rFonts w:asciiTheme="majorHAnsi" w:hAnsiTheme="majorHAnsi" w:cs="Arial"/>
          <w:b/>
          <w:sz w:val="28"/>
          <w:szCs w:val="20"/>
        </w:rPr>
        <w:t>8-</w:t>
      </w:r>
      <w:r w:rsidRPr="00995B6B">
        <w:rPr>
          <w:rFonts w:asciiTheme="majorHAnsi" w:hAnsiTheme="majorHAnsi" w:cs="Arial"/>
          <w:b/>
          <w:sz w:val="28"/>
          <w:szCs w:val="20"/>
        </w:rPr>
        <w:t>Semester Plan</w:t>
      </w:r>
    </w:p>
    <w:p w14:paraId="566C99E2" w14:textId="77777777" w:rsidR="00694ADE" w:rsidRPr="006908B0" w:rsidRDefault="00694ADE" w:rsidP="00694ADE">
      <w:pPr>
        <w:tabs>
          <w:tab w:val="left" w:pos="360"/>
        </w:tabs>
        <w:spacing w:after="0" w:line="240" w:lineRule="auto"/>
        <w:jc w:val="center"/>
        <w:rPr>
          <w:rFonts w:asciiTheme="majorHAnsi" w:hAnsiTheme="majorHAnsi" w:cs="Arial"/>
          <w:sz w:val="24"/>
          <w:szCs w:val="20"/>
        </w:rPr>
      </w:pPr>
      <w:r w:rsidRPr="006908B0">
        <w:rPr>
          <w:rFonts w:asciiTheme="majorHAnsi" w:hAnsiTheme="majorHAnsi" w:cs="Arial"/>
          <w:sz w:val="20"/>
          <w:szCs w:val="20"/>
        </w:rPr>
        <w:t>(</w:t>
      </w:r>
      <w:r w:rsidR="008A2544">
        <w:rPr>
          <w:rFonts w:asciiTheme="majorHAnsi" w:hAnsiTheme="majorHAnsi"/>
          <w:b/>
          <w:sz w:val="24"/>
          <w:szCs w:val="24"/>
        </w:rPr>
        <w:t>R</w:t>
      </w:r>
      <w:r w:rsidRPr="00651865">
        <w:rPr>
          <w:rFonts w:asciiTheme="majorHAnsi" w:hAnsiTheme="majorHAnsi"/>
          <w:b/>
          <w:sz w:val="24"/>
          <w:szCs w:val="24"/>
        </w:rPr>
        <w:t>eferenced in #</w:t>
      </w:r>
      <w:r w:rsidR="00C033E8">
        <w:rPr>
          <w:rFonts w:asciiTheme="majorHAnsi" w:hAnsiTheme="majorHAnsi"/>
          <w:b/>
          <w:sz w:val="24"/>
          <w:szCs w:val="24"/>
        </w:rPr>
        <w:t>2</w:t>
      </w:r>
      <w:r>
        <w:rPr>
          <w:rFonts w:asciiTheme="majorHAnsi" w:hAnsiTheme="majorHAnsi" w:cs="Arial"/>
          <w:sz w:val="20"/>
          <w:szCs w:val="20"/>
        </w:rPr>
        <w:t xml:space="preserve"> - </w:t>
      </w:r>
      <w:r w:rsidRPr="002233E8">
        <w:rPr>
          <w:rFonts w:asciiTheme="majorHAnsi" w:hAnsiTheme="majorHAnsi"/>
          <w:b/>
          <w:sz w:val="24"/>
          <w:szCs w:val="24"/>
        </w:rPr>
        <w:t>Undergraduate Proposals Only)</w:t>
      </w:r>
    </w:p>
    <w:p w14:paraId="1F584E4B" w14:textId="77777777" w:rsidR="00694ADE" w:rsidRDefault="00694ADE" w:rsidP="00694ADE">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p w14:paraId="19C048E6" w14:textId="77777777" w:rsidR="00000759" w:rsidRPr="006908B0" w:rsidRDefault="002B5135" w:rsidP="00694ADE">
      <w:pPr>
        <w:tabs>
          <w:tab w:val="left" w:pos="360"/>
          <w:tab w:val="left" w:pos="720"/>
        </w:tabs>
        <w:spacing w:before="120" w:after="120" w:line="240" w:lineRule="auto"/>
        <w:rPr>
          <w:rFonts w:asciiTheme="majorHAnsi" w:hAnsiTheme="majorHAnsi"/>
          <w:color w:val="FF0000"/>
          <w:sz w:val="18"/>
          <w:szCs w:val="20"/>
        </w:rPr>
      </w:pPr>
      <w:r w:rsidRPr="002B5135">
        <w:rPr>
          <w:noProof/>
          <w:lang w:eastAsia="zh-CN"/>
        </w:rPr>
        <w:drawing>
          <wp:inline distT="0" distB="0" distL="0" distR="0" wp14:anchorId="6103A7F5" wp14:editId="644F3B18">
            <wp:extent cx="6858000" cy="59074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5907484"/>
                    </a:xfrm>
                    <a:prstGeom prst="rect">
                      <a:avLst/>
                    </a:prstGeom>
                    <a:noFill/>
                    <a:ln>
                      <a:noFill/>
                    </a:ln>
                  </pic:spPr>
                </pic:pic>
              </a:graphicData>
            </a:graphic>
          </wp:inline>
        </w:drawing>
      </w:r>
    </w:p>
    <w:p w14:paraId="00B95522" w14:textId="77777777" w:rsidR="009F6FB1" w:rsidRPr="002C33BF" w:rsidRDefault="009F6FB1" w:rsidP="0069556E">
      <w:pPr>
        <w:rPr>
          <w:rFonts w:asciiTheme="majorHAnsi" w:hAnsiTheme="majorHAnsi" w:cstheme="minorHAnsi"/>
          <w:sz w:val="20"/>
          <w:szCs w:val="20"/>
        </w:rPr>
      </w:pPr>
    </w:p>
    <w:sectPr w:rsidR="009F6FB1" w:rsidRPr="002C33BF" w:rsidSect="00384538">
      <w:footerReference w:type="default" r:id="rId11"/>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22CE5" w14:textId="77777777" w:rsidR="00A82BA4" w:rsidRDefault="00A82BA4" w:rsidP="00AF3758">
      <w:pPr>
        <w:spacing w:after="0" w:line="240" w:lineRule="auto"/>
      </w:pPr>
      <w:r>
        <w:separator/>
      </w:r>
    </w:p>
  </w:endnote>
  <w:endnote w:type="continuationSeparator" w:id="0">
    <w:p w14:paraId="3D2257EE" w14:textId="77777777" w:rsidR="00A82BA4" w:rsidRDefault="00A82BA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FD631" w14:textId="77777777" w:rsidR="00694ADE" w:rsidRPr="005A18F5" w:rsidRDefault="00694ADE" w:rsidP="00971F47">
    <w:pPr>
      <w:tabs>
        <w:tab w:val="left" w:pos="360"/>
        <w:tab w:val="left" w:pos="720"/>
      </w:tabs>
      <w:spacing w:after="0" w:line="240" w:lineRule="auto"/>
      <w:rPr>
        <w:rFonts w:asciiTheme="majorHAnsi" w:hAnsiTheme="majorHAnsi" w:cs="Arial"/>
        <w:b/>
        <w:color w:val="FF0000"/>
        <w:sz w:val="20"/>
        <w:szCs w:val="20"/>
      </w:rPr>
    </w:pPr>
    <w:r>
      <w:rPr>
        <w:rFonts w:asciiTheme="majorHAnsi" w:hAnsiTheme="majorHAnsi" w:cs="Arial"/>
        <w:b/>
        <w:color w:val="FF0000"/>
        <w:sz w:val="20"/>
        <w:szCs w:val="20"/>
      </w:rPr>
      <w:t xml:space="preserve">Please note – any change to course number, course prefix, or course title should utilize the </w:t>
    </w:r>
    <w:r w:rsidR="005A18F5" w:rsidRPr="005A18F5">
      <w:rPr>
        <w:rFonts w:asciiTheme="majorHAnsi" w:hAnsiTheme="majorHAnsi" w:cs="Arial"/>
        <w:b/>
        <w:color w:val="FF0000"/>
        <w:sz w:val="20"/>
        <w:szCs w:val="20"/>
      </w:rPr>
      <w:t>“New or Modified Course Proposal Form”</w:t>
    </w:r>
    <w:r w:rsidRPr="005A18F5">
      <w:rPr>
        <w:rFonts w:asciiTheme="majorHAnsi" w:hAnsiTheme="majorHAnsi" w:cs="Arial"/>
        <w:b/>
        <w:color w:val="FF0000"/>
        <w:sz w:val="20"/>
        <w:szCs w:val="20"/>
      </w:rPr>
      <w:t xml:space="preserve"> </w:t>
    </w:r>
  </w:p>
  <w:p w14:paraId="1E591EEC" w14:textId="77777777" w:rsidR="00694ADE" w:rsidRDefault="00694ADE" w:rsidP="00971F47">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rsidR="001410C9">
          <w:t>0</w:t>
        </w:r>
        <w:r w:rsidR="00A25331">
          <w:t>8</w:t>
        </w:r>
        <w:r w:rsidR="001410C9">
          <w:t>/0</w:t>
        </w:r>
        <w:r w:rsidR="00A25331">
          <w:t>6</w:t>
        </w:r>
        <w:r w:rsidR="001410C9">
          <w:t>/2019</w:t>
        </w:r>
      </w:sdtContent>
    </w:sdt>
  </w:p>
  <w:p w14:paraId="5C0406CB" w14:textId="4A264F47" w:rsidR="00694ADE" w:rsidRDefault="00694ADE"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15B19">
          <w:rPr>
            <w:noProof/>
          </w:rPr>
          <w:t>4</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B06EE" w14:textId="77777777" w:rsidR="00A82BA4" w:rsidRDefault="00A82BA4" w:rsidP="00AF3758">
      <w:pPr>
        <w:spacing w:after="0" w:line="240" w:lineRule="auto"/>
      </w:pPr>
      <w:r>
        <w:separator/>
      </w:r>
    </w:p>
  </w:footnote>
  <w:footnote w:type="continuationSeparator" w:id="0">
    <w:p w14:paraId="4C697CDA" w14:textId="77777777" w:rsidR="00A82BA4" w:rsidRDefault="00A82BA4"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864C76"/>
    <w:multiLevelType w:val="hybridMultilevel"/>
    <w:tmpl w:val="7E1C78A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A05134D"/>
    <w:multiLevelType w:val="hybridMultilevel"/>
    <w:tmpl w:val="45FC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MzEytzAytzS3NDJW0lEKTi0uzszPAykwqQUAm2Zy0iwAAAA="/>
  </w:docVars>
  <w:rsids>
    <w:rsidRoot w:val="00AF3758"/>
    <w:rsid w:val="00000759"/>
    <w:rsid w:val="00016FE7"/>
    <w:rsid w:val="000232AB"/>
    <w:rsid w:val="00024BA5"/>
    <w:rsid w:val="00032490"/>
    <w:rsid w:val="00040138"/>
    <w:rsid w:val="000627BE"/>
    <w:rsid w:val="000779C2"/>
    <w:rsid w:val="00087226"/>
    <w:rsid w:val="00095213"/>
    <w:rsid w:val="000976A1"/>
    <w:rsid w:val="0009788F"/>
    <w:rsid w:val="000A7C2E"/>
    <w:rsid w:val="000D06F1"/>
    <w:rsid w:val="000D44B7"/>
    <w:rsid w:val="000F2A51"/>
    <w:rsid w:val="00103070"/>
    <w:rsid w:val="00103EC4"/>
    <w:rsid w:val="00115B19"/>
    <w:rsid w:val="00116278"/>
    <w:rsid w:val="0014025C"/>
    <w:rsid w:val="001410C9"/>
    <w:rsid w:val="00142DCF"/>
    <w:rsid w:val="00151451"/>
    <w:rsid w:val="00152424"/>
    <w:rsid w:val="0015435B"/>
    <w:rsid w:val="001616AB"/>
    <w:rsid w:val="0018269B"/>
    <w:rsid w:val="00185D67"/>
    <w:rsid w:val="001A5DD5"/>
    <w:rsid w:val="001E36BB"/>
    <w:rsid w:val="001F5E9E"/>
    <w:rsid w:val="001F7398"/>
    <w:rsid w:val="00205F27"/>
    <w:rsid w:val="00212A76"/>
    <w:rsid w:val="0022350B"/>
    <w:rsid w:val="002315B0"/>
    <w:rsid w:val="00254447"/>
    <w:rsid w:val="00261ACE"/>
    <w:rsid w:val="00262156"/>
    <w:rsid w:val="00265C17"/>
    <w:rsid w:val="002776C2"/>
    <w:rsid w:val="00281B97"/>
    <w:rsid w:val="002B5135"/>
    <w:rsid w:val="002C33BF"/>
    <w:rsid w:val="002E3FC9"/>
    <w:rsid w:val="00324126"/>
    <w:rsid w:val="003328F3"/>
    <w:rsid w:val="00346F5C"/>
    <w:rsid w:val="00362414"/>
    <w:rsid w:val="00374D72"/>
    <w:rsid w:val="00384538"/>
    <w:rsid w:val="00394329"/>
    <w:rsid w:val="0039532B"/>
    <w:rsid w:val="0039734F"/>
    <w:rsid w:val="003A05F4"/>
    <w:rsid w:val="003C0ED1"/>
    <w:rsid w:val="003C1EE2"/>
    <w:rsid w:val="00400712"/>
    <w:rsid w:val="004072F1"/>
    <w:rsid w:val="0044464F"/>
    <w:rsid w:val="004629FC"/>
    <w:rsid w:val="00473252"/>
    <w:rsid w:val="00487771"/>
    <w:rsid w:val="00492F7C"/>
    <w:rsid w:val="00493290"/>
    <w:rsid w:val="004A7706"/>
    <w:rsid w:val="004C000C"/>
    <w:rsid w:val="004C59E8"/>
    <w:rsid w:val="004E5007"/>
    <w:rsid w:val="004F3C87"/>
    <w:rsid w:val="00502E3E"/>
    <w:rsid w:val="00504BCC"/>
    <w:rsid w:val="00507379"/>
    <w:rsid w:val="00515205"/>
    <w:rsid w:val="00515831"/>
    <w:rsid w:val="00526B81"/>
    <w:rsid w:val="00563E52"/>
    <w:rsid w:val="00584C22"/>
    <w:rsid w:val="00592A95"/>
    <w:rsid w:val="005A18F5"/>
    <w:rsid w:val="005B101B"/>
    <w:rsid w:val="005B2E9E"/>
    <w:rsid w:val="006179CB"/>
    <w:rsid w:val="00636DB3"/>
    <w:rsid w:val="006406A9"/>
    <w:rsid w:val="00656147"/>
    <w:rsid w:val="006657FB"/>
    <w:rsid w:val="00677A48"/>
    <w:rsid w:val="00694ADE"/>
    <w:rsid w:val="0069556E"/>
    <w:rsid w:val="006B52C0"/>
    <w:rsid w:val="006D0246"/>
    <w:rsid w:val="006D61DE"/>
    <w:rsid w:val="006E0837"/>
    <w:rsid w:val="006E6117"/>
    <w:rsid w:val="006E6FEC"/>
    <w:rsid w:val="007077CC"/>
    <w:rsid w:val="00712045"/>
    <w:rsid w:val="0073025F"/>
    <w:rsid w:val="0073125A"/>
    <w:rsid w:val="00750AF6"/>
    <w:rsid w:val="0076602B"/>
    <w:rsid w:val="00783E81"/>
    <w:rsid w:val="007A06B9"/>
    <w:rsid w:val="007D62C8"/>
    <w:rsid w:val="007E4484"/>
    <w:rsid w:val="00826393"/>
    <w:rsid w:val="0083170D"/>
    <w:rsid w:val="0085052C"/>
    <w:rsid w:val="008657A2"/>
    <w:rsid w:val="008A2544"/>
    <w:rsid w:val="008A795D"/>
    <w:rsid w:val="008C703B"/>
    <w:rsid w:val="008D012F"/>
    <w:rsid w:val="008D35A2"/>
    <w:rsid w:val="008D431C"/>
    <w:rsid w:val="008E679D"/>
    <w:rsid w:val="008E6C1C"/>
    <w:rsid w:val="008F58AD"/>
    <w:rsid w:val="00900312"/>
    <w:rsid w:val="00920523"/>
    <w:rsid w:val="00971F47"/>
    <w:rsid w:val="00982FB1"/>
    <w:rsid w:val="00995206"/>
    <w:rsid w:val="009A529F"/>
    <w:rsid w:val="009E1AA5"/>
    <w:rsid w:val="009F6FB1"/>
    <w:rsid w:val="00A01035"/>
    <w:rsid w:val="00A0329C"/>
    <w:rsid w:val="00A16BB1"/>
    <w:rsid w:val="00A21B85"/>
    <w:rsid w:val="00A25331"/>
    <w:rsid w:val="00A34100"/>
    <w:rsid w:val="00A5089E"/>
    <w:rsid w:val="00A56D36"/>
    <w:rsid w:val="00A71560"/>
    <w:rsid w:val="00A82BA4"/>
    <w:rsid w:val="00AB5523"/>
    <w:rsid w:val="00AD2FB4"/>
    <w:rsid w:val="00AE42EF"/>
    <w:rsid w:val="00AE6604"/>
    <w:rsid w:val="00AF046B"/>
    <w:rsid w:val="00AF20FF"/>
    <w:rsid w:val="00AF3758"/>
    <w:rsid w:val="00AF3C6A"/>
    <w:rsid w:val="00B15E32"/>
    <w:rsid w:val="00B1628A"/>
    <w:rsid w:val="00B24A85"/>
    <w:rsid w:val="00B35368"/>
    <w:rsid w:val="00B4637B"/>
    <w:rsid w:val="00B60E0F"/>
    <w:rsid w:val="00B7606A"/>
    <w:rsid w:val="00BD2A0D"/>
    <w:rsid w:val="00BE069E"/>
    <w:rsid w:val="00BF1A02"/>
    <w:rsid w:val="00C033E8"/>
    <w:rsid w:val="00C12816"/>
    <w:rsid w:val="00C132F9"/>
    <w:rsid w:val="00C21005"/>
    <w:rsid w:val="00C23CC7"/>
    <w:rsid w:val="00C2647C"/>
    <w:rsid w:val="00C334FF"/>
    <w:rsid w:val="00C723B8"/>
    <w:rsid w:val="00CA6230"/>
    <w:rsid w:val="00CD7510"/>
    <w:rsid w:val="00CD79B6"/>
    <w:rsid w:val="00D0686A"/>
    <w:rsid w:val="00D22AA3"/>
    <w:rsid w:val="00D3759F"/>
    <w:rsid w:val="00D502D8"/>
    <w:rsid w:val="00D51205"/>
    <w:rsid w:val="00D57716"/>
    <w:rsid w:val="00D654AF"/>
    <w:rsid w:val="00D67AC4"/>
    <w:rsid w:val="00D72E20"/>
    <w:rsid w:val="00D76DEE"/>
    <w:rsid w:val="00D832D0"/>
    <w:rsid w:val="00D979DD"/>
    <w:rsid w:val="00DA3F9B"/>
    <w:rsid w:val="00DB397E"/>
    <w:rsid w:val="00DB3983"/>
    <w:rsid w:val="00E45868"/>
    <w:rsid w:val="00E57253"/>
    <w:rsid w:val="00E70F88"/>
    <w:rsid w:val="00EB4FF5"/>
    <w:rsid w:val="00EC2BA4"/>
    <w:rsid w:val="00EC6970"/>
    <w:rsid w:val="00EE55A2"/>
    <w:rsid w:val="00EE6313"/>
    <w:rsid w:val="00EF2A44"/>
    <w:rsid w:val="00F01A8B"/>
    <w:rsid w:val="00F11CE3"/>
    <w:rsid w:val="00F23F70"/>
    <w:rsid w:val="00F645B5"/>
    <w:rsid w:val="00F75657"/>
    <w:rsid w:val="00F87993"/>
    <w:rsid w:val="00FB00D4"/>
    <w:rsid w:val="00FC5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76D889"/>
  <w15:docId w15:val="{A99BBA2B-4E90-4D88-BBDE-9BEDB4F1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1127158603">
      <w:bodyDiv w:val="1"/>
      <w:marLeft w:val="0"/>
      <w:marRight w:val="0"/>
      <w:marTop w:val="0"/>
      <w:marBottom w:val="0"/>
      <w:divBdr>
        <w:top w:val="none" w:sz="0" w:space="0" w:color="auto"/>
        <w:left w:val="none" w:sz="0" w:space="0" w:color="auto"/>
        <w:bottom w:val="none" w:sz="0" w:space="0" w:color="auto"/>
        <w:right w:val="none" w:sz="0" w:space="0" w:color="auto"/>
      </w:divBdr>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tate.edu/info/academics/degrees/"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astate.edu/a/registrar/students/bulletins/index.do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s://www.astate.edu/a/registrar/students/bulleti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560AC293F8646BBB2E6EA913E4A2A05"/>
        <w:category>
          <w:name w:val="General"/>
          <w:gallery w:val="placeholder"/>
        </w:category>
        <w:types>
          <w:type w:val="bbPlcHdr"/>
        </w:types>
        <w:behaviors>
          <w:behavior w:val="content"/>
        </w:behaviors>
        <w:guid w:val="{98C57D59-BAE6-4306-9E11-F58DE17BA5A4}"/>
      </w:docPartPr>
      <w:docPartBody>
        <w:p w:rsidR="00371DB3" w:rsidRDefault="00724E33" w:rsidP="00724E33">
          <w:pPr>
            <w:pStyle w:val="B560AC293F8646BBB2E6EA913E4A2A05"/>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753465FA1D86462EB7324B2FCC95A832"/>
        <w:category>
          <w:name w:val="General"/>
          <w:gallery w:val="placeholder"/>
        </w:category>
        <w:types>
          <w:type w:val="bbPlcHdr"/>
        </w:types>
        <w:behaviors>
          <w:behavior w:val="content"/>
        </w:behaviors>
        <w:guid w:val="{2752A804-6C26-4152-8F68-5B8093325DC0}"/>
      </w:docPartPr>
      <w:docPartBody>
        <w:p w:rsidR="00371DB3" w:rsidRDefault="00724E33" w:rsidP="00724E33">
          <w:pPr>
            <w:pStyle w:val="753465FA1D86462EB7324B2FCC95A83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DA7F655057E4FAA8C10BB07A8287DA3"/>
        <w:category>
          <w:name w:val="General"/>
          <w:gallery w:val="placeholder"/>
        </w:category>
        <w:types>
          <w:type w:val="bbPlcHdr"/>
        </w:types>
        <w:behaviors>
          <w:behavior w:val="content"/>
        </w:behaviors>
        <w:guid w:val="{7BB49D8D-9A58-4752-A01D-241A9A206BE8}"/>
      </w:docPartPr>
      <w:docPartBody>
        <w:p w:rsidR="00371DB3" w:rsidRDefault="00724E33" w:rsidP="00724E33">
          <w:pPr>
            <w:pStyle w:val="2DA7F655057E4FAA8C10BB07A8287DA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9F5BA26AEEE4987A0D19D58977955B8"/>
        <w:category>
          <w:name w:val="General"/>
          <w:gallery w:val="placeholder"/>
        </w:category>
        <w:types>
          <w:type w:val="bbPlcHdr"/>
        </w:types>
        <w:behaviors>
          <w:behavior w:val="content"/>
        </w:behaviors>
        <w:guid w:val="{6B7C5CFD-67F4-4F15-9345-387A112295DF}"/>
      </w:docPartPr>
      <w:docPartBody>
        <w:p w:rsidR="00371DB3" w:rsidRDefault="00724E33" w:rsidP="00724E33">
          <w:pPr>
            <w:pStyle w:val="B9F5BA26AEEE4987A0D19D58977955B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D3142F899454F6F9ED3D43C43B89FBB"/>
        <w:category>
          <w:name w:val="General"/>
          <w:gallery w:val="placeholder"/>
        </w:category>
        <w:types>
          <w:type w:val="bbPlcHdr"/>
        </w:types>
        <w:behaviors>
          <w:behavior w:val="content"/>
        </w:behaviors>
        <w:guid w:val="{67A15B19-CBA7-4D26-B414-778F9AC705C7}"/>
      </w:docPartPr>
      <w:docPartBody>
        <w:p w:rsidR="00371DB3" w:rsidRDefault="00724E33" w:rsidP="00724E33">
          <w:pPr>
            <w:pStyle w:val="8D3142F899454F6F9ED3D43C43B89FB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261E2BD144E54278AF8EA6CEC237470A"/>
        <w:category>
          <w:name w:val="General"/>
          <w:gallery w:val="placeholder"/>
        </w:category>
        <w:types>
          <w:type w:val="bbPlcHdr"/>
        </w:types>
        <w:behaviors>
          <w:behavior w:val="content"/>
        </w:behaviors>
        <w:guid w:val="{32D78979-441B-4197-A3D6-0CCD7DA8EDB2}"/>
      </w:docPartPr>
      <w:docPartBody>
        <w:p w:rsidR="00371DB3" w:rsidRDefault="00724E33" w:rsidP="00724E33">
          <w:pPr>
            <w:pStyle w:val="261E2BD144E54278AF8EA6CEC237470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522D5F17BA488A815A1DFE0F896A5B"/>
        <w:category>
          <w:name w:val="General"/>
          <w:gallery w:val="placeholder"/>
        </w:category>
        <w:types>
          <w:type w:val="bbPlcHdr"/>
        </w:types>
        <w:behaviors>
          <w:behavior w:val="content"/>
        </w:behaviors>
        <w:guid w:val="{A8A0535E-0C24-474E-A766-4377DC546E9E}"/>
      </w:docPartPr>
      <w:docPartBody>
        <w:p w:rsidR="00371DB3" w:rsidRDefault="00724E33" w:rsidP="00724E33">
          <w:pPr>
            <w:pStyle w:val="7E522D5F17BA488A815A1DFE0F896A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6C8A21E1A4744887AE664BDBA19B2602"/>
        <w:category>
          <w:name w:val="General"/>
          <w:gallery w:val="placeholder"/>
        </w:category>
        <w:types>
          <w:type w:val="bbPlcHdr"/>
        </w:types>
        <w:behaviors>
          <w:behavior w:val="content"/>
        </w:behaviors>
        <w:guid w:val="{CAD087B2-2B01-47F8-A230-FB2FEE665CC5}"/>
      </w:docPartPr>
      <w:docPartBody>
        <w:p w:rsidR="007B5EE7" w:rsidRDefault="00371DB3" w:rsidP="00371DB3">
          <w:pPr>
            <w:pStyle w:val="6C8A21E1A4744887AE664BDBA19B260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938993C63934215A27AB9F09DC70C5F"/>
        <w:category>
          <w:name w:val="General"/>
          <w:gallery w:val="placeholder"/>
        </w:category>
        <w:types>
          <w:type w:val="bbPlcHdr"/>
        </w:types>
        <w:behaviors>
          <w:behavior w:val="content"/>
        </w:behaviors>
        <w:guid w:val="{FAA904C0-9030-43F8-8BA4-BD10BB34E93E}"/>
      </w:docPartPr>
      <w:docPartBody>
        <w:p w:rsidR="007B5EE7" w:rsidRDefault="00371DB3" w:rsidP="00371DB3">
          <w:pPr>
            <w:pStyle w:val="2938993C63934215A27AB9F09DC70C5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852E106C0DE416C903ED7A3ABD4005A"/>
        <w:category>
          <w:name w:val="General"/>
          <w:gallery w:val="placeholder"/>
        </w:category>
        <w:types>
          <w:type w:val="bbPlcHdr"/>
        </w:types>
        <w:behaviors>
          <w:behavior w:val="content"/>
        </w:behaviors>
        <w:guid w:val="{20625EA6-82DA-4720-97D1-FD46C88808B9}"/>
      </w:docPartPr>
      <w:docPartBody>
        <w:p w:rsidR="009429BA" w:rsidRDefault="00875B52" w:rsidP="00875B52">
          <w:pPr>
            <w:pStyle w:val="F852E106C0DE416C903ED7A3ABD4005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1DDA7A0F478449C8BB597CB6FD03B82"/>
        <w:category>
          <w:name w:val="General"/>
          <w:gallery w:val="placeholder"/>
        </w:category>
        <w:types>
          <w:type w:val="bbPlcHdr"/>
        </w:types>
        <w:behaviors>
          <w:behavior w:val="content"/>
        </w:behaviors>
        <w:guid w:val="{F49ADAEA-822D-42EE-A941-9A7B5CA43FBF}"/>
      </w:docPartPr>
      <w:docPartBody>
        <w:p w:rsidR="009429BA" w:rsidRDefault="00875B52" w:rsidP="00875B52">
          <w:pPr>
            <w:pStyle w:val="31DDA7A0F478449C8BB597CB6FD03B8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AE8DFAD0C624995AABB7912517D7F60"/>
        <w:category>
          <w:name w:val="General"/>
          <w:gallery w:val="placeholder"/>
        </w:category>
        <w:types>
          <w:type w:val="bbPlcHdr"/>
        </w:types>
        <w:behaviors>
          <w:behavior w:val="content"/>
        </w:behaviors>
        <w:guid w:val="{6457DC2D-33F5-46C3-ACE4-5A2B8784C9FC}"/>
      </w:docPartPr>
      <w:docPartBody>
        <w:p w:rsidR="009429BA" w:rsidRDefault="00875B52" w:rsidP="00875B52">
          <w:pPr>
            <w:pStyle w:val="1AE8DFAD0C624995AABB7912517D7F60"/>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723D9"/>
    <w:rsid w:val="000D3E26"/>
    <w:rsid w:val="00156A9E"/>
    <w:rsid w:val="001B45B5"/>
    <w:rsid w:val="0028126C"/>
    <w:rsid w:val="00293680"/>
    <w:rsid w:val="002B0007"/>
    <w:rsid w:val="00342C55"/>
    <w:rsid w:val="00371DB3"/>
    <w:rsid w:val="004027ED"/>
    <w:rsid w:val="004068B1"/>
    <w:rsid w:val="00436F7C"/>
    <w:rsid w:val="00444715"/>
    <w:rsid w:val="004B7262"/>
    <w:rsid w:val="004E1A75"/>
    <w:rsid w:val="004E386C"/>
    <w:rsid w:val="00566E19"/>
    <w:rsid w:val="00587536"/>
    <w:rsid w:val="005D5D2F"/>
    <w:rsid w:val="00623293"/>
    <w:rsid w:val="00636142"/>
    <w:rsid w:val="006C0858"/>
    <w:rsid w:val="00724E33"/>
    <w:rsid w:val="007B5EE7"/>
    <w:rsid w:val="007C429E"/>
    <w:rsid w:val="007D5CC2"/>
    <w:rsid w:val="00875B52"/>
    <w:rsid w:val="0088172E"/>
    <w:rsid w:val="00900C8C"/>
    <w:rsid w:val="00936FA6"/>
    <w:rsid w:val="009429BA"/>
    <w:rsid w:val="009C0E11"/>
    <w:rsid w:val="00A02442"/>
    <w:rsid w:val="00A21721"/>
    <w:rsid w:val="00AC3009"/>
    <w:rsid w:val="00AD5D56"/>
    <w:rsid w:val="00B16A7C"/>
    <w:rsid w:val="00B2559E"/>
    <w:rsid w:val="00B46AFF"/>
    <w:rsid w:val="00B5782F"/>
    <w:rsid w:val="00BA2926"/>
    <w:rsid w:val="00C16165"/>
    <w:rsid w:val="00C35680"/>
    <w:rsid w:val="00C3760F"/>
    <w:rsid w:val="00CD4EF8"/>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B0007"/>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A7072FCF95644408A4A772200F207B40">
    <w:name w:val="A7072FCF95644408A4A772200F207B40"/>
    <w:rsid w:val="006C0858"/>
  </w:style>
  <w:style w:type="paragraph" w:customStyle="1" w:styleId="41CB8AE9BF614C7F977BB8BE8F3D5818">
    <w:name w:val="41CB8AE9BF614C7F977BB8BE8F3D5818"/>
    <w:rsid w:val="000D3E26"/>
    <w:rPr>
      <w:rFonts w:eastAsiaTheme="minorHAnsi"/>
    </w:rPr>
  </w:style>
  <w:style w:type="paragraph" w:customStyle="1" w:styleId="5645B8B9F84D47E18630EB574D6EE6BF5">
    <w:name w:val="5645B8B9F84D47E18630EB574D6EE6BF5"/>
    <w:rsid w:val="000D3E26"/>
    <w:rPr>
      <w:rFonts w:eastAsiaTheme="minorHAnsi"/>
    </w:rPr>
  </w:style>
  <w:style w:type="paragraph" w:customStyle="1" w:styleId="3F656E09723A4E058D9ED0C6AD56731E5">
    <w:name w:val="3F656E09723A4E058D9ED0C6AD56731E5"/>
    <w:rsid w:val="000D3E26"/>
    <w:rPr>
      <w:rFonts w:eastAsiaTheme="minorHAnsi"/>
    </w:rPr>
  </w:style>
  <w:style w:type="paragraph" w:customStyle="1" w:styleId="ADA074112BC34446BE24203F3631D09A4">
    <w:name w:val="ADA074112BC34446BE24203F3631D09A4"/>
    <w:rsid w:val="000D3E26"/>
    <w:rPr>
      <w:rFonts w:eastAsiaTheme="minorHAnsi"/>
    </w:rPr>
  </w:style>
  <w:style w:type="paragraph" w:customStyle="1" w:styleId="5D21C460E75E45F28157A52250F330F84">
    <w:name w:val="5D21C460E75E45F28157A52250F330F84"/>
    <w:rsid w:val="000D3E26"/>
    <w:rPr>
      <w:rFonts w:eastAsiaTheme="minorHAnsi"/>
    </w:rPr>
  </w:style>
  <w:style w:type="paragraph" w:customStyle="1" w:styleId="5331CC1D46FA413EA5BF4BC1F002CE314">
    <w:name w:val="5331CC1D46FA413EA5BF4BC1F002CE314"/>
    <w:rsid w:val="000D3E26"/>
    <w:rPr>
      <w:rFonts w:eastAsiaTheme="minorHAnsi"/>
    </w:rPr>
  </w:style>
  <w:style w:type="paragraph" w:customStyle="1" w:styleId="A6229D80498A4CC69FF3C0163428235A4">
    <w:name w:val="A6229D80498A4CC69FF3C0163428235A4"/>
    <w:rsid w:val="000D3E26"/>
    <w:rPr>
      <w:rFonts w:eastAsiaTheme="minorHAnsi"/>
    </w:rPr>
  </w:style>
  <w:style w:type="paragraph" w:customStyle="1" w:styleId="A34BDCCD989744E99627DC87D33A15324">
    <w:name w:val="A34BDCCD989744E99627DC87D33A15324"/>
    <w:rsid w:val="000D3E26"/>
    <w:rPr>
      <w:rFonts w:eastAsiaTheme="minorHAnsi"/>
    </w:rPr>
  </w:style>
  <w:style w:type="paragraph" w:customStyle="1" w:styleId="0B5C86A7CFD94352B666FA6DD477839D4">
    <w:name w:val="0B5C86A7CFD94352B666FA6DD477839D4"/>
    <w:rsid w:val="000D3E26"/>
    <w:rPr>
      <w:rFonts w:eastAsiaTheme="minorHAnsi"/>
    </w:rPr>
  </w:style>
  <w:style w:type="paragraph" w:customStyle="1" w:styleId="C226761C9C0B4D6AA4E0F637EE6AEEDF4">
    <w:name w:val="C226761C9C0B4D6AA4E0F637EE6AEEDF4"/>
    <w:rsid w:val="000D3E26"/>
    <w:rPr>
      <w:rFonts w:eastAsiaTheme="minorHAnsi"/>
    </w:rPr>
  </w:style>
  <w:style w:type="paragraph" w:customStyle="1" w:styleId="5B4569B1A3394355AE833B3E681893554">
    <w:name w:val="5B4569B1A3394355AE833B3E681893554"/>
    <w:rsid w:val="000D3E26"/>
    <w:rPr>
      <w:rFonts w:eastAsiaTheme="minorHAnsi"/>
    </w:rPr>
  </w:style>
  <w:style w:type="paragraph" w:customStyle="1" w:styleId="C2FF5D89F4D34FEFAB45B570D98C0BF04">
    <w:name w:val="C2FF5D89F4D34FEFAB45B570D98C0BF04"/>
    <w:rsid w:val="000D3E26"/>
    <w:rPr>
      <w:rFonts w:eastAsiaTheme="minorHAnsi"/>
    </w:rPr>
  </w:style>
  <w:style w:type="paragraph" w:customStyle="1" w:styleId="A3108A808C674394B242184350F50F854">
    <w:name w:val="A3108A808C674394B242184350F50F854"/>
    <w:rsid w:val="000D3E26"/>
    <w:rPr>
      <w:rFonts w:eastAsiaTheme="minorHAnsi"/>
    </w:rPr>
  </w:style>
  <w:style w:type="paragraph" w:customStyle="1" w:styleId="E22A1DF10AF6496AAC068E94DE87DC8C4">
    <w:name w:val="E22A1DF10AF6496AAC068E94DE87DC8C4"/>
    <w:rsid w:val="000D3E26"/>
    <w:rPr>
      <w:rFonts w:eastAsiaTheme="minorHAnsi"/>
    </w:rPr>
  </w:style>
  <w:style w:type="paragraph" w:customStyle="1" w:styleId="774B8113ADA347EA8F85EC833879A9284">
    <w:name w:val="774B8113ADA347EA8F85EC833879A9284"/>
    <w:rsid w:val="000D3E26"/>
    <w:rPr>
      <w:rFonts w:eastAsiaTheme="minorHAnsi"/>
    </w:rPr>
  </w:style>
  <w:style w:type="paragraph" w:customStyle="1" w:styleId="939B17FCDD714761948F1B9C8324B7254">
    <w:name w:val="939B17FCDD714761948F1B9C8324B7254"/>
    <w:rsid w:val="000D3E26"/>
    <w:rPr>
      <w:rFonts w:eastAsiaTheme="minorHAnsi"/>
    </w:rPr>
  </w:style>
  <w:style w:type="paragraph" w:customStyle="1" w:styleId="890B43F4CA3440748074E4E0D6EB377E">
    <w:name w:val="890B43F4CA3440748074E4E0D6EB377E"/>
    <w:rsid w:val="000D3E26"/>
    <w:rPr>
      <w:rFonts w:eastAsiaTheme="minorHAnsi"/>
    </w:rPr>
  </w:style>
  <w:style w:type="paragraph" w:customStyle="1" w:styleId="3D014941680145C0B4D384686554ABF9">
    <w:name w:val="3D014941680145C0B4D384686554ABF9"/>
    <w:rsid w:val="000D3E26"/>
    <w:rPr>
      <w:rFonts w:eastAsiaTheme="minorHAnsi"/>
    </w:rPr>
  </w:style>
  <w:style w:type="paragraph" w:customStyle="1" w:styleId="E1CDF49A12114AAEAA20912F88A05E63">
    <w:name w:val="E1CDF49A12114AAEAA20912F88A05E63"/>
    <w:rsid w:val="000D3E26"/>
    <w:rPr>
      <w:rFonts w:eastAsiaTheme="minorHAnsi"/>
    </w:rPr>
  </w:style>
  <w:style w:type="paragraph" w:customStyle="1" w:styleId="61E4717B5EA34A019B637A4A6FE7AB0C">
    <w:name w:val="61E4717B5EA34A019B637A4A6FE7AB0C"/>
    <w:rsid w:val="000D3E26"/>
    <w:rPr>
      <w:rFonts w:eastAsiaTheme="minorHAnsi"/>
    </w:rPr>
  </w:style>
  <w:style w:type="paragraph" w:customStyle="1" w:styleId="361A05EAAF5E43E0A89B5418CD807D6E">
    <w:name w:val="361A05EAAF5E43E0A89B5418CD807D6E"/>
    <w:rsid w:val="000D3E26"/>
    <w:rPr>
      <w:rFonts w:eastAsiaTheme="minorHAnsi"/>
    </w:rPr>
  </w:style>
  <w:style w:type="paragraph" w:customStyle="1" w:styleId="2F269F0405604BD6BFF45151F80194A4">
    <w:name w:val="2F269F0405604BD6BFF45151F80194A4"/>
    <w:rsid w:val="000D3E26"/>
    <w:rPr>
      <w:rFonts w:eastAsiaTheme="minorHAnsi"/>
    </w:rPr>
  </w:style>
  <w:style w:type="paragraph" w:customStyle="1" w:styleId="04A6BA87F9D742BF9EC46C14E75BCDBC">
    <w:name w:val="04A6BA87F9D742BF9EC46C14E75BCDBC"/>
    <w:rsid w:val="000D3E26"/>
    <w:rPr>
      <w:rFonts w:eastAsiaTheme="minorHAnsi"/>
    </w:rPr>
  </w:style>
  <w:style w:type="paragraph" w:customStyle="1" w:styleId="41CB8AE9BF614C7F977BB8BE8F3D58181">
    <w:name w:val="41CB8AE9BF614C7F977BB8BE8F3D58181"/>
    <w:rsid w:val="000D3E26"/>
    <w:rPr>
      <w:rFonts w:eastAsiaTheme="minorHAnsi"/>
    </w:rPr>
  </w:style>
  <w:style w:type="paragraph" w:customStyle="1" w:styleId="5645B8B9F84D47E18630EB574D6EE6BF6">
    <w:name w:val="5645B8B9F84D47E18630EB574D6EE6BF6"/>
    <w:rsid w:val="000D3E26"/>
    <w:rPr>
      <w:rFonts w:eastAsiaTheme="minorHAnsi"/>
    </w:rPr>
  </w:style>
  <w:style w:type="paragraph" w:customStyle="1" w:styleId="3F656E09723A4E058D9ED0C6AD56731E6">
    <w:name w:val="3F656E09723A4E058D9ED0C6AD56731E6"/>
    <w:rsid w:val="000D3E26"/>
    <w:rPr>
      <w:rFonts w:eastAsiaTheme="minorHAnsi"/>
    </w:rPr>
  </w:style>
  <w:style w:type="paragraph" w:customStyle="1" w:styleId="ADA074112BC34446BE24203F3631D09A5">
    <w:name w:val="ADA074112BC34446BE24203F3631D09A5"/>
    <w:rsid w:val="000D3E26"/>
    <w:rPr>
      <w:rFonts w:eastAsiaTheme="minorHAnsi"/>
    </w:rPr>
  </w:style>
  <w:style w:type="paragraph" w:customStyle="1" w:styleId="5D21C460E75E45F28157A52250F330F85">
    <w:name w:val="5D21C460E75E45F28157A52250F330F85"/>
    <w:rsid w:val="000D3E26"/>
    <w:rPr>
      <w:rFonts w:eastAsiaTheme="minorHAnsi"/>
    </w:rPr>
  </w:style>
  <w:style w:type="paragraph" w:customStyle="1" w:styleId="5331CC1D46FA413EA5BF4BC1F002CE315">
    <w:name w:val="5331CC1D46FA413EA5BF4BC1F002CE315"/>
    <w:rsid w:val="000D3E26"/>
    <w:rPr>
      <w:rFonts w:eastAsiaTheme="minorHAnsi"/>
    </w:rPr>
  </w:style>
  <w:style w:type="paragraph" w:customStyle="1" w:styleId="A6229D80498A4CC69FF3C0163428235A5">
    <w:name w:val="A6229D80498A4CC69FF3C0163428235A5"/>
    <w:rsid w:val="000D3E26"/>
    <w:rPr>
      <w:rFonts w:eastAsiaTheme="minorHAnsi"/>
    </w:rPr>
  </w:style>
  <w:style w:type="paragraph" w:customStyle="1" w:styleId="A34BDCCD989744E99627DC87D33A15325">
    <w:name w:val="A34BDCCD989744E99627DC87D33A15325"/>
    <w:rsid w:val="000D3E26"/>
    <w:rPr>
      <w:rFonts w:eastAsiaTheme="minorHAnsi"/>
    </w:rPr>
  </w:style>
  <w:style w:type="paragraph" w:customStyle="1" w:styleId="0B5C86A7CFD94352B666FA6DD477839D5">
    <w:name w:val="0B5C86A7CFD94352B666FA6DD477839D5"/>
    <w:rsid w:val="000D3E26"/>
    <w:rPr>
      <w:rFonts w:eastAsiaTheme="minorHAnsi"/>
    </w:rPr>
  </w:style>
  <w:style w:type="paragraph" w:customStyle="1" w:styleId="C226761C9C0B4D6AA4E0F637EE6AEEDF5">
    <w:name w:val="C226761C9C0B4D6AA4E0F637EE6AEEDF5"/>
    <w:rsid w:val="000D3E26"/>
    <w:rPr>
      <w:rFonts w:eastAsiaTheme="minorHAnsi"/>
    </w:rPr>
  </w:style>
  <w:style w:type="paragraph" w:customStyle="1" w:styleId="5B4569B1A3394355AE833B3E681893555">
    <w:name w:val="5B4569B1A3394355AE833B3E681893555"/>
    <w:rsid w:val="000D3E26"/>
    <w:rPr>
      <w:rFonts w:eastAsiaTheme="minorHAnsi"/>
    </w:rPr>
  </w:style>
  <w:style w:type="paragraph" w:customStyle="1" w:styleId="C2FF5D89F4D34FEFAB45B570D98C0BF05">
    <w:name w:val="C2FF5D89F4D34FEFAB45B570D98C0BF05"/>
    <w:rsid w:val="000D3E26"/>
    <w:rPr>
      <w:rFonts w:eastAsiaTheme="minorHAnsi"/>
    </w:rPr>
  </w:style>
  <w:style w:type="paragraph" w:customStyle="1" w:styleId="A3108A808C674394B242184350F50F855">
    <w:name w:val="A3108A808C674394B242184350F50F855"/>
    <w:rsid w:val="000D3E26"/>
    <w:rPr>
      <w:rFonts w:eastAsiaTheme="minorHAnsi"/>
    </w:rPr>
  </w:style>
  <w:style w:type="paragraph" w:customStyle="1" w:styleId="E22A1DF10AF6496AAC068E94DE87DC8C5">
    <w:name w:val="E22A1DF10AF6496AAC068E94DE87DC8C5"/>
    <w:rsid w:val="000D3E26"/>
    <w:rPr>
      <w:rFonts w:eastAsiaTheme="minorHAnsi"/>
    </w:rPr>
  </w:style>
  <w:style w:type="paragraph" w:customStyle="1" w:styleId="774B8113ADA347EA8F85EC833879A9285">
    <w:name w:val="774B8113ADA347EA8F85EC833879A9285"/>
    <w:rsid w:val="000D3E26"/>
    <w:rPr>
      <w:rFonts w:eastAsiaTheme="minorHAnsi"/>
    </w:rPr>
  </w:style>
  <w:style w:type="paragraph" w:customStyle="1" w:styleId="939B17FCDD714761948F1B9C8324B7255">
    <w:name w:val="939B17FCDD714761948F1B9C8324B7255"/>
    <w:rsid w:val="000D3E26"/>
    <w:rPr>
      <w:rFonts w:eastAsiaTheme="minorHAnsi"/>
    </w:rPr>
  </w:style>
  <w:style w:type="paragraph" w:customStyle="1" w:styleId="890B43F4CA3440748074E4E0D6EB377E1">
    <w:name w:val="890B43F4CA3440748074E4E0D6EB377E1"/>
    <w:rsid w:val="000D3E26"/>
    <w:rPr>
      <w:rFonts w:eastAsiaTheme="minorHAnsi"/>
    </w:rPr>
  </w:style>
  <w:style w:type="paragraph" w:customStyle="1" w:styleId="3D014941680145C0B4D384686554ABF91">
    <w:name w:val="3D014941680145C0B4D384686554ABF91"/>
    <w:rsid w:val="000D3E26"/>
    <w:rPr>
      <w:rFonts w:eastAsiaTheme="minorHAnsi"/>
    </w:rPr>
  </w:style>
  <w:style w:type="paragraph" w:customStyle="1" w:styleId="E1CDF49A12114AAEAA20912F88A05E631">
    <w:name w:val="E1CDF49A12114AAEAA20912F88A05E631"/>
    <w:rsid w:val="000D3E26"/>
    <w:rPr>
      <w:rFonts w:eastAsiaTheme="minorHAnsi"/>
    </w:rPr>
  </w:style>
  <w:style w:type="paragraph" w:customStyle="1" w:styleId="973115AE666247F684C0DE071C242D00">
    <w:name w:val="973115AE666247F684C0DE071C242D00"/>
    <w:rsid w:val="000D3E26"/>
    <w:rPr>
      <w:rFonts w:eastAsiaTheme="minorHAnsi"/>
    </w:rPr>
  </w:style>
  <w:style w:type="paragraph" w:customStyle="1" w:styleId="61E4717B5EA34A019B637A4A6FE7AB0C1">
    <w:name w:val="61E4717B5EA34A019B637A4A6FE7AB0C1"/>
    <w:rsid w:val="000D3E26"/>
    <w:rPr>
      <w:rFonts w:eastAsiaTheme="minorHAnsi"/>
    </w:rPr>
  </w:style>
  <w:style w:type="paragraph" w:customStyle="1" w:styleId="361A05EAAF5E43E0A89B5418CD807D6E1">
    <w:name w:val="361A05EAAF5E43E0A89B5418CD807D6E1"/>
    <w:rsid w:val="000D3E26"/>
    <w:rPr>
      <w:rFonts w:eastAsiaTheme="minorHAnsi"/>
    </w:rPr>
  </w:style>
  <w:style w:type="paragraph" w:customStyle="1" w:styleId="2F269F0405604BD6BFF45151F80194A41">
    <w:name w:val="2F269F0405604BD6BFF45151F80194A41"/>
    <w:rsid w:val="000D3E26"/>
    <w:rPr>
      <w:rFonts w:eastAsiaTheme="minorHAnsi"/>
    </w:rPr>
  </w:style>
  <w:style w:type="paragraph" w:customStyle="1" w:styleId="04A6BA87F9D742BF9EC46C14E75BCDBC1">
    <w:name w:val="04A6BA87F9D742BF9EC46C14E75BCDBC1"/>
    <w:rsid w:val="000D3E26"/>
    <w:rPr>
      <w:rFonts w:eastAsiaTheme="minorHAnsi"/>
    </w:rPr>
  </w:style>
  <w:style w:type="paragraph" w:customStyle="1" w:styleId="B947256071124A79BC9F46628AEE3DD8">
    <w:name w:val="B947256071124A79BC9F46628AEE3DD8"/>
    <w:rsid w:val="000D3E26"/>
  </w:style>
  <w:style w:type="paragraph" w:customStyle="1" w:styleId="23AC6B4125D849909C56C68899E7DF65">
    <w:name w:val="23AC6B4125D849909C56C68899E7DF65"/>
    <w:rsid w:val="000D3E26"/>
  </w:style>
  <w:style w:type="paragraph" w:customStyle="1" w:styleId="B4D2FB29CD184DB4BC1A21828D927E39">
    <w:name w:val="B4D2FB29CD184DB4BC1A21828D927E39"/>
    <w:rsid w:val="000D3E26"/>
  </w:style>
  <w:style w:type="paragraph" w:customStyle="1" w:styleId="5F4C0530354A472793C8C9A58D754544">
    <w:name w:val="5F4C0530354A472793C8C9A58D754544"/>
    <w:rsid w:val="000D3E26"/>
  </w:style>
  <w:style w:type="paragraph" w:customStyle="1" w:styleId="00177FAD33E1416CBC75304231DAC82E">
    <w:name w:val="00177FAD33E1416CBC75304231DAC82E"/>
    <w:rsid w:val="000D3E26"/>
  </w:style>
  <w:style w:type="paragraph" w:customStyle="1" w:styleId="A26EF2E8C5C546BB9E03F97B49BA4333">
    <w:name w:val="A26EF2E8C5C546BB9E03F97B49BA4333"/>
    <w:rsid w:val="000D3E26"/>
  </w:style>
  <w:style w:type="paragraph" w:customStyle="1" w:styleId="847F40D7DF2B49A2925A32D0BA04BDB6">
    <w:name w:val="847F40D7DF2B49A2925A32D0BA04BDB6"/>
    <w:rsid w:val="000D3E26"/>
  </w:style>
  <w:style w:type="paragraph" w:customStyle="1" w:styleId="05DAD692DC2E47FCA8D9CF435704AB64">
    <w:name w:val="05DAD692DC2E47FCA8D9CF435704AB64"/>
    <w:rsid w:val="000D3E26"/>
  </w:style>
  <w:style w:type="paragraph" w:customStyle="1" w:styleId="6BF04D1A0F8548F0BEB73087E992B832">
    <w:name w:val="6BF04D1A0F8548F0BEB73087E992B832"/>
    <w:rsid w:val="000D3E26"/>
  </w:style>
  <w:style w:type="paragraph" w:customStyle="1" w:styleId="8C96F0FF0C03432D94DE4BD629A1E777">
    <w:name w:val="8C96F0FF0C03432D94DE4BD629A1E777"/>
    <w:rsid w:val="000D3E26"/>
  </w:style>
  <w:style w:type="paragraph" w:customStyle="1" w:styleId="68F95C10A49D4D7DB9741D5EE4FEC69A">
    <w:name w:val="68F95C10A49D4D7DB9741D5EE4FEC69A"/>
    <w:rsid w:val="000D3E26"/>
  </w:style>
  <w:style w:type="paragraph" w:customStyle="1" w:styleId="440BC172D5EE42E6B3C79D9BD5240EB4">
    <w:name w:val="440BC172D5EE42E6B3C79D9BD5240EB4"/>
    <w:rsid w:val="000D3E26"/>
  </w:style>
  <w:style w:type="paragraph" w:customStyle="1" w:styleId="2967C1A40F5C4572969ADBBF2C9AE097">
    <w:name w:val="2967C1A40F5C4572969ADBBF2C9AE097"/>
    <w:rsid w:val="000D3E26"/>
  </w:style>
  <w:style w:type="paragraph" w:customStyle="1" w:styleId="02938127D1484301884D0CCC609AD5FC">
    <w:name w:val="02938127D1484301884D0CCC609AD5FC"/>
    <w:rsid w:val="000D3E26"/>
  </w:style>
  <w:style w:type="paragraph" w:customStyle="1" w:styleId="36553D03AD9449EFAAB67569BB36FD4A">
    <w:name w:val="36553D03AD9449EFAAB67569BB36FD4A"/>
    <w:rsid w:val="000D3E26"/>
  </w:style>
  <w:style w:type="paragraph" w:customStyle="1" w:styleId="2080CA2162744DE6B30C2482E3C2A46E">
    <w:name w:val="2080CA2162744DE6B30C2482E3C2A46E"/>
    <w:rsid w:val="000D3E26"/>
  </w:style>
  <w:style w:type="paragraph" w:customStyle="1" w:styleId="6AD1B6615FDE4A77B61207057AAB3520">
    <w:name w:val="6AD1B6615FDE4A77B61207057AAB3520"/>
    <w:rsid w:val="000D3E26"/>
  </w:style>
  <w:style w:type="paragraph" w:customStyle="1" w:styleId="D2C222509AEF47C9BA4F998941AAACE5">
    <w:name w:val="D2C222509AEF47C9BA4F998941AAACE5"/>
    <w:rsid w:val="000D3E26"/>
  </w:style>
  <w:style w:type="paragraph" w:customStyle="1" w:styleId="13AADE52CAFF4289A08763C5CFC05DDC">
    <w:name w:val="13AADE52CAFF4289A08763C5CFC05DDC"/>
    <w:rsid w:val="000D3E26"/>
  </w:style>
  <w:style w:type="paragraph" w:customStyle="1" w:styleId="0110EBA28DAE4D11BC17CF58901CA555">
    <w:name w:val="0110EBA28DAE4D11BC17CF58901CA555"/>
    <w:rsid w:val="000D3E26"/>
  </w:style>
  <w:style w:type="paragraph" w:customStyle="1" w:styleId="D3651D75053742159BA379AFC5D3DB73">
    <w:name w:val="D3651D75053742159BA379AFC5D3DB73"/>
    <w:rsid w:val="000D3E26"/>
  </w:style>
  <w:style w:type="paragraph" w:customStyle="1" w:styleId="41CB8AE9BF614C7F977BB8BE8F3D58182">
    <w:name w:val="41CB8AE9BF614C7F977BB8BE8F3D58182"/>
    <w:rsid w:val="000D3E26"/>
    <w:rPr>
      <w:rFonts w:eastAsiaTheme="minorHAnsi"/>
    </w:rPr>
  </w:style>
  <w:style w:type="paragraph" w:customStyle="1" w:styleId="5645B8B9F84D47E18630EB574D6EE6BF7">
    <w:name w:val="5645B8B9F84D47E18630EB574D6EE6BF7"/>
    <w:rsid w:val="000D3E26"/>
    <w:rPr>
      <w:rFonts w:eastAsiaTheme="minorHAnsi"/>
    </w:rPr>
  </w:style>
  <w:style w:type="paragraph" w:customStyle="1" w:styleId="3F656E09723A4E058D9ED0C6AD56731E7">
    <w:name w:val="3F656E09723A4E058D9ED0C6AD56731E7"/>
    <w:rsid w:val="000D3E26"/>
    <w:rPr>
      <w:rFonts w:eastAsiaTheme="minorHAnsi"/>
    </w:rPr>
  </w:style>
  <w:style w:type="paragraph" w:customStyle="1" w:styleId="05DAD692DC2E47FCA8D9CF435704AB641">
    <w:name w:val="05DAD692DC2E47FCA8D9CF435704AB641"/>
    <w:rsid w:val="000D3E26"/>
    <w:rPr>
      <w:rFonts w:eastAsiaTheme="minorHAnsi"/>
    </w:rPr>
  </w:style>
  <w:style w:type="paragraph" w:customStyle="1" w:styleId="2080CA2162744DE6B30C2482E3C2A46E1">
    <w:name w:val="2080CA2162744DE6B30C2482E3C2A46E1"/>
    <w:rsid w:val="000D3E26"/>
    <w:rPr>
      <w:rFonts w:eastAsiaTheme="minorHAnsi"/>
    </w:rPr>
  </w:style>
  <w:style w:type="paragraph" w:customStyle="1" w:styleId="00177FAD33E1416CBC75304231DAC82E1">
    <w:name w:val="00177FAD33E1416CBC75304231DAC82E1"/>
    <w:rsid w:val="000D3E26"/>
    <w:rPr>
      <w:rFonts w:eastAsiaTheme="minorHAnsi"/>
    </w:rPr>
  </w:style>
  <w:style w:type="paragraph" w:customStyle="1" w:styleId="2967C1A40F5C4572969ADBBF2C9AE0971">
    <w:name w:val="2967C1A40F5C4572969ADBBF2C9AE0971"/>
    <w:rsid w:val="000D3E26"/>
    <w:rPr>
      <w:rFonts w:eastAsiaTheme="minorHAnsi"/>
    </w:rPr>
  </w:style>
  <w:style w:type="paragraph" w:customStyle="1" w:styleId="6BF04D1A0F8548F0BEB73087E992B8321">
    <w:name w:val="6BF04D1A0F8548F0BEB73087E992B8321"/>
    <w:rsid w:val="000D3E26"/>
    <w:rPr>
      <w:rFonts w:eastAsiaTheme="minorHAnsi"/>
    </w:rPr>
  </w:style>
  <w:style w:type="paragraph" w:customStyle="1" w:styleId="6AD1B6615FDE4A77B61207057AAB35201">
    <w:name w:val="6AD1B6615FDE4A77B61207057AAB35201"/>
    <w:rsid w:val="000D3E26"/>
    <w:rPr>
      <w:rFonts w:eastAsiaTheme="minorHAnsi"/>
    </w:rPr>
  </w:style>
  <w:style w:type="paragraph" w:customStyle="1" w:styleId="A26EF2E8C5C546BB9E03F97B49BA43331">
    <w:name w:val="A26EF2E8C5C546BB9E03F97B49BA43331"/>
    <w:rsid w:val="000D3E26"/>
    <w:rPr>
      <w:rFonts w:eastAsiaTheme="minorHAnsi"/>
    </w:rPr>
  </w:style>
  <w:style w:type="paragraph" w:customStyle="1" w:styleId="02938127D1484301884D0CCC609AD5FC1">
    <w:name w:val="02938127D1484301884D0CCC609AD5FC1"/>
    <w:rsid w:val="000D3E26"/>
    <w:rPr>
      <w:rFonts w:eastAsiaTheme="minorHAnsi"/>
    </w:rPr>
  </w:style>
  <w:style w:type="paragraph" w:customStyle="1" w:styleId="8C96F0FF0C03432D94DE4BD629A1E7771">
    <w:name w:val="8C96F0FF0C03432D94DE4BD629A1E7771"/>
    <w:rsid w:val="000D3E26"/>
    <w:rPr>
      <w:rFonts w:eastAsiaTheme="minorHAnsi"/>
    </w:rPr>
  </w:style>
  <w:style w:type="paragraph" w:customStyle="1" w:styleId="D2C222509AEF47C9BA4F998941AAACE51">
    <w:name w:val="D2C222509AEF47C9BA4F998941AAACE51"/>
    <w:rsid w:val="000D3E26"/>
    <w:rPr>
      <w:rFonts w:eastAsiaTheme="minorHAnsi"/>
    </w:rPr>
  </w:style>
  <w:style w:type="paragraph" w:customStyle="1" w:styleId="847F40D7DF2B49A2925A32D0BA04BDB61">
    <w:name w:val="847F40D7DF2B49A2925A32D0BA04BDB61"/>
    <w:rsid w:val="000D3E26"/>
    <w:rPr>
      <w:rFonts w:eastAsiaTheme="minorHAnsi"/>
    </w:rPr>
  </w:style>
  <w:style w:type="paragraph" w:customStyle="1" w:styleId="36553D03AD9449EFAAB67569BB36FD4A1">
    <w:name w:val="36553D03AD9449EFAAB67569BB36FD4A1"/>
    <w:rsid w:val="000D3E26"/>
    <w:rPr>
      <w:rFonts w:eastAsiaTheme="minorHAnsi"/>
    </w:rPr>
  </w:style>
  <w:style w:type="paragraph" w:customStyle="1" w:styleId="68F95C10A49D4D7DB9741D5EE4FEC69A1">
    <w:name w:val="68F95C10A49D4D7DB9741D5EE4FEC69A1"/>
    <w:rsid w:val="000D3E26"/>
    <w:rPr>
      <w:rFonts w:eastAsiaTheme="minorHAnsi"/>
    </w:rPr>
  </w:style>
  <w:style w:type="paragraph" w:customStyle="1" w:styleId="13AADE52CAFF4289A08763C5CFC05DDC1">
    <w:name w:val="13AADE52CAFF4289A08763C5CFC05DDC1"/>
    <w:rsid w:val="000D3E26"/>
    <w:rPr>
      <w:rFonts w:eastAsiaTheme="minorHAnsi"/>
    </w:rPr>
  </w:style>
  <w:style w:type="paragraph" w:customStyle="1" w:styleId="D3651D75053742159BA379AFC5D3DB731">
    <w:name w:val="D3651D75053742159BA379AFC5D3DB731"/>
    <w:rsid w:val="000D3E26"/>
    <w:rPr>
      <w:rFonts w:eastAsiaTheme="minorHAnsi"/>
    </w:rPr>
  </w:style>
  <w:style w:type="paragraph" w:customStyle="1" w:styleId="0110EBA28DAE4D11BC17CF58901CA5551">
    <w:name w:val="0110EBA28DAE4D11BC17CF58901CA5551"/>
    <w:rsid w:val="000D3E26"/>
    <w:rPr>
      <w:rFonts w:eastAsiaTheme="minorHAnsi"/>
    </w:rPr>
  </w:style>
  <w:style w:type="paragraph" w:customStyle="1" w:styleId="23AC6B4125D849909C56C68899E7DF651">
    <w:name w:val="23AC6B4125D849909C56C68899E7DF651"/>
    <w:rsid w:val="000D3E26"/>
    <w:rPr>
      <w:rFonts w:eastAsiaTheme="minorHAnsi"/>
    </w:rPr>
  </w:style>
  <w:style w:type="paragraph" w:customStyle="1" w:styleId="B60E7CF25CF64A0B9F387E809C229DC8">
    <w:name w:val="B60E7CF25CF64A0B9F387E809C229DC8"/>
    <w:rsid w:val="000D3E26"/>
    <w:rPr>
      <w:rFonts w:eastAsiaTheme="minorHAnsi"/>
    </w:rPr>
  </w:style>
  <w:style w:type="paragraph" w:customStyle="1" w:styleId="04A6BA87F9D742BF9EC46C14E75BCDBC2">
    <w:name w:val="04A6BA87F9D742BF9EC46C14E75BCDBC2"/>
    <w:rsid w:val="000D3E26"/>
    <w:rPr>
      <w:rFonts w:eastAsiaTheme="minorHAnsi"/>
    </w:rPr>
  </w:style>
  <w:style w:type="paragraph" w:customStyle="1" w:styleId="BEAF4F6B0CDF480E99004289DB9206CF">
    <w:name w:val="BEAF4F6B0CDF480E99004289DB9206CF"/>
    <w:rsid w:val="004068B1"/>
  </w:style>
  <w:style w:type="paragraph" w:customStyle="1" w:styleId="7D5D48CF98FA4064981E13BB204E5519">
    <w:name w:val="7D5D48CF98FA4064981E13BB204E5519"/>
    <w:rsid w:val="004068B1"/>
  </w:style>
  <w:style w:type="paragraph" w:customStyle="1" w:styleId="36B84A7CD1ED4485AFCC7A7C55FA6E11">
    <w:name w:val="36B84A7CD1ED4485AFCC7A7C55FA6E11"/>
    <w:rsid w:val="004068B1"/>
  </w:style>
  <w:style w:type="paragraph" w:customStyle="1" w:styleId="E644C4AE7E6648FB962CDC58C2F42E0C">
    <w:name w:val="E644C4AE7E6648FB962CDC58C2F42E0C"/>
    <w:rsid w:val="004068B1"/>
  </w:style>
  <w:style w:type="paragraph" w:customStyle="1" w:styleId="A91B8F3DE00A4448B6B7472EB4CFEC1A">
    <w:name w:val="A91B8F3DE00A4448B6B7472EB4CFEC1A"/>
    <w:rsid w:val="004068B1"/>
  </w:style>
  <w:style w:type="paragraph" w:customStyle="1" w:styleId="0A196D07A5B54E55BE13241EA5FABFFF">
    <w:name w:val="0A196D07A5B54E55BE13241EA5FABFFF"/>
    <w:rsid w:val="004068B1"/>
  </w:style>
  <w:style w:type="paragraph" w:customStyle="1" w:styleId="8F6E4B1BFE1A404E9F036A89729A409C">
    <w:name w:val="8F6E4B1BFE1A404E9F036A89729A409C"/>
    <w:rsid w:val="004068B1"/>
  </w:style>
  <w:style w:type="paragraph" w:customStyle="1" w:styleId="6162EE19EFEA4469A174E163AB569A7E">
    <w:name w:val="6162EE19EFEA4469A174E163AB569A7E"/>
    <w:rsid w:val="004068B1"/>
  </w:style>
  <w:style w:type="paragraph" w:customStyle="1" w:styleId="1922940C8E444AC281A34877D492DC20">
    <w:name w:val="1922940C8E444AC281A34877D492DC20"/>
    <w:rsid w:val="004068B1"/>
  </w:style>
  <w:style w:type="paragraph" w:customStyle="1" w:styleId="E39D45AC243F4449AD43B4596AA13FD3">
    <w:name w:val="E39D45AC243F4449AD43B4596AA13FD3"/>
    <w:rsid w:val="004068B1"/>
  </w:style>
  <w:style w:type="paragraph" w:customStyle="1" w:styleId="E64FDBD3B0654F6CBC4C01CE3C4B9808">
    <w:name w:val="E64FDBD3B0654F6CBC4C01CE3C4B9808"/>
    <w:rsid w:val="004068B1"/>
  </w:style>
  <w:style w:type="paragraph" w:customStyle="1" w:styleId="655EB40CD6E94D59A5F2C4AF27308AA7">
    <w:name w:val="655EB40CD6E94D59A5F2C4AF27308AA7"/>
    <w:rsid w:val="004068B1"/>
  </w:style>
  <w:style w:type="paragraph" w:customStyle="1" w:styleId="5ED2E16CC80C4500B7BB977C6A79E80D">
    <w:name w:val="5ED2E16CC80C4500B7BB977C6A79E80D"/>
    <w:rsid w:val="004068B1"/>
  </w:style>
  <w:style w:type="paragraph" w:customStyle="1" w:styleId="5BB7FA520C3C48769D63EF24BD81BE80">
    <w:name w:val="5BB7FA520C3C48769D63EF24BD81BE80"/>
    <w:rsid w:val="004068B1"/>
  </w:style>
  <w:style w:type="paragraph" w:customStyle="1" w:styleId="BC86B476237C411CB772E4E8A5B9361A">
    <w:name w:val="BC86B476237C411CB772E4E8A5B9361A"/>
    <w:rsid w:val="004068B1"/>
  </w:style>
  <w:style w:type="paragraph" w:customStyle="1" w:styleId="F2149050140140419E24D1DA3F93514C">
    <w:name w:val="F2149050140140419E24D1DA3F93514C"/>
    <w:rsid w:val="004068B1"/>
  </w:style>
  <w:style w:type="paragraph" w:customStyle="1" w:styleId="F04AF1C5C7BE4583BC524751BB847BA0">
    <w:name w:val="F04AF1C5C7BE4583BC524751BB847BA0"/>
    <w:rsid w:val="004068B1"/>
  </w:style>
  <w:style w:type="paragraph" w:customStyle="1" w:styleId="AD07AFDD3BBB47F0A03116EF7D0A8C5B">
    <w:name w:val="AD07AFDD3BBB47F0A03116EF7D0A8C5B"/>
    <w:rsid w:val="004068B1"/>
  </w:style>
  <w:style w:type="paragraph" w:customStyle="1" w:styleId="1B90BAD882874B1C8DC0E113C0BE20BE">
    <w:name w:val="1B90BAD882874B1C8DC0E113C0BE20BE"/>
    <w:rsid w:val="004068B1"/>
  </w:style>
  <w:style w:type="paragraph" w:customStyle="1" w:styleId="CFDA4A4FDBB1441B982D9A8CAA107415">
    <w:name w:val="CFDA4A4FDBB1441B982D9A8CAA107415"/>
    <w:rsid w:val="004068B1"/>
  </w:style>
  <w:style w:type="paragraph" w:customStyle="1" w:styleId="5538015865AA4D4D9F978822545A03D8">
    <w:name w:val="5538015865AA4D4D9F978822545A03D8"/>
    <w:rsid w:val="004068B1"/>
  </w:style>
  <w:style w:type="paragraph" w:customStyle="1" w:styleId="E49B525F1257402A80E3718FD2DC1246">
    <w:name w:val="E49B525F1257402A80E3718FD2DC1246"/>
    <w:rsid w:val="004068B1"/>
  </w:style>
  <w:style w:type="paragraph" w:customStyle="1" w:styleId="6BA95A93C30F42C69FD5347056672344">
    <w:name w:val="6BA95A93C30F42C69FD5347056672344"/>
    <w:rsid w:val="004068B1"/>
  </w:style>
  <w:style w:type="paragraph" w:customStyle="1" w:styleId="41CB8AE9BF614C7F977BB8BE8F3D58183">
    <w:name w:val="41CB8AE9BF614C7F977BB8BE8F3D58183"/>
    <w:rsid w:val="004068B1"/>
    <w:rPr>
      <w:rFonts w:eastAsiaTheme="minorHAnsi"/>
    </w:rPr>
  </w:style>
  <w:style w:type="paragraph" w:customStyle="1" w:styleId="5645B8B9F84D47E18630EB574D6EE6BF8">
    <w:name w:val="5645B8B9F84D47E18630EB574D6EE6BF8"/>
    <w:rsid w:val="004068B1"/>
    <w:rPr>
      <w:rFonts w:eastAsiaTheme="minorHAnsi"/>
    </w:rPr>
  </w:style>
  <w:style w:type="paragraph" w:customStyle="1" w:styleId="3F656E09723A4E058D9ED0C6AD56731E8">
    <w:name w:val="3F656E09723A4E058D9ED0C6AD56731E8"/>
    <w:rsid w:val="004068B1"/>
    <w:rPr>
      <w:rFonts w:eastAsiaTheme="minorHAnsi"/>
    </w:rPr>
  </w:style>
  <w:style w:type="paragraph" w:customStyle="1" w:styleId="05DAD692DC2E47FCA8D9CF435704AB642">
    <w:name w:val="05DAD692DC2E47FCA8D9CF435704AB642"/>
    <w:rsid w:val="004068B1"/>
    <w:rPr>
      <w:rFonts w:eastAsiaTheme="minorHAnsi"/>
    </w:rPr>
  </w:style>
  <w:style w:type="paragraph" w:customStyle="1" w:styleId="2080CA2162744DE6B30C2482E3C2A46E2">
    <w:name w:val="2080CA2162744DE6B30C2482E3C2A46E2"/>
    <w:rsid w:val="004068B1"/>
    <w:rPr>
      <w:rFonts w:eastAsiaTheme="minorHAnsi"/>
    </w:rPr>
  </w:style>
  <w:style w:type="paragraph" w:customStyle="1" w:styleId="00177FAD33E1416CBC75304231DAC82E2">
    <w:name w:val="00177FAD33E1416CBC75304231DAC82E2"/>
    <w:rsid w:val="004068B1"/>
    <w:rPr>
      <w:rFonts w:eastAsiaTheme="minorHAnsi"/>
    </w:rPr>
  </w:style>
  <w:style w:type="paragraph" w:customStyle="1" w:styleId="2967C1A40F5C4572969ADBBF2C9AE0972">
    <w:name w:val="2967C1A40F5C4572969ADBBF2C9AE0972"/>
    <w:rsid w:val="004068B1"/>
    <w:rPr>
      <w:rFonts w:eastAsiaTheme="minorHAnsi"/>
    </w:rPr>
  </w:style>
  <w:style w:type="paragraph" w:customStyle="1" w:styleId="6BF04D1A0F8548F0BEB73087E992B8322">
    <w:name w:val="6BF04D1A0F8548F0BEB73087E992B8322"/>
    <w:rsid w:val="004068B1"/>
    <w:rPr>
      <w:rFonts w:eastAsiaTheme="minorHAnsi"/>
    </w:rPr>
  </w:style>
  <w:style w:type="paragraph" w:customStyle="1" w:styleId="6AD1B6615FDE4A77B61207057AAB35202">
    <w:name w:val="6AD1B6615FDE4A77B61207057AAB35202"/>
    <w:rsid w:val="004068B1"/>
    <w:rPr>
      <w:rFonts w:eastAsiaTheme="minorHAnsi"/>
    </w:rPr>
  </w:style>
  <w:style w:type="paragraph" w:customStyle="1" w:styleId="A26EF2E8C5C546BB9E03F97B49BA43332">
    <w:name w:val="A26EF2E8C5C546BB9E03F97B49BA43332"/>
    <w:rsid w:val="004068B1"/>
    <w:rPr>
      <w:rFonts w:eastAsiaTheme="minorHAnsi"/>
    </w:rPr>
  </w:style>
  <w:style w:type="paragraph" w:customStyle="1" w:styleId="02938127D1484301884D0CCC609AD5FC2">
    <w:name w:val="02938127D1484301884D0CCC609AD5FC2"/>
    <w:rsid w:val="004068B1"/>
    <w:rPr>
      <w:rFonts w:eastAsiaTheme="minorHAnsi"/>
    </w:rPr>
  </w:style>
  <w:style w:type="paragraph" w:customStyle="1" w:styleId="8C96F0FF0C03432D94DE4BD629A1E7772">
    <w:name w:val="8C96F0FF0C03432D94DE4BD629A1E7772"/>
    <w:rsid w:val="004068B1"/>
    <w:rPr>
      <w:rFonts w:eastAsiaTheme="minorHAnsi"/>
    </w:rPr>
  </w:style>
  <w:style w:type="paragraph" w:customStyle="1" w:styleId="D2C222509AEF47C9BA4F998941AAACE52">
    <w:name w:val="D2C222509AEF47C9BA4F998941AAACE52"/>
    <w:rsid w:val="004068B1"/>
    <w:rPr>
      <w:rFonts w:eastAsiaTheme="minorHAnsi"/>
    </w:rPr>
  </w:style>
  <w:style w:type="paragraph" w:customStyle="1" w:styleId="847F40D7DF2B49A2925A32D0BA04BDB62">
    <w:name w:val="847F40D7DF2B49A2925A32D0BA04BDB62"/>
    <w:rsid w:val="004068B1"/>
    <w:rPr>
      <w:rFonts w:eastAsiaTheme="minorHAnsi"/>
    </w:rPr>
  </w:style>
  <w:style w:type="paragraph" w:customStyle="1" w:styleId="36553D03AD9449EFAAB67569BB36FD4A2">
    <w:name w:val="36553D03AD9449EFAAB67569BB36FD4A2"/>
    <w:rsid w:val="004068B1"/>
    <w:rPr>
      <w:rFonts w:eastAsiaTheme="minorHAnsi"/>
    </w:rPr>
  </w:style>
  <w:style w:type="paragraph" w:customStyle="1" w:styleId="68F95C10A49D4D7DB9741D5EE4FEC69A2">
    <w:name w:val="68F95C10A49D4D7DB9741D5EE4FEC69A2"/>
    <w:rsid w:val="004068B1"/>
    <w:rPr>
      <w:rFonts w:eastAsiaTheme="minorHAnsi"/>
    </w:rPr>
  </w:style>
  <w:style w:type="paragraph" w:customStyle="1" w:styleId="13AADE52CAFF4289A08763C5CFC05DDC2">
    <w:name w:val="13AADE52CAFF4289A08763C5CFC05DDC2"/>
    <w:rsid w:val="004068B1"/>
    <w:rPr>
      <w:rFonts w:eastAsiaTheme="minorHAnsi"/>
    </w:rPr>
  </w:style>
  <w:style w:type="paragraph" w:customStyle="1" w:styleId="D3651D75053742159BA379AFC5D3DB732">
    <w:name w:val="D3651D75053742159BA379AFC5D3DB732"/>
    <w:rsid w:val="004068B1"/>
    <w:rPr>
      <w:rFonts w:eastAsiaTheme="minorHAnsi"/>
    </w:rPr>
  </w:style>
  <w:style w:type="paragraph" w:customStyle="1" w:styleId="0110EBA28DAE4D11BC17CF58901CA5552">
    <w:name w:val="0110EBA28DAE4D11BC17CF58901CA5552"/>
    <w:rsid w:val="004068B1"/>
    <w:rPr>
      <w:rFonts w:eastAsiaTheme="minorHAnsi"/>
    </w:rPr>
  </w:style>
  <w:style w:type="paragraph" w:customStyle="1" w:styleId="D144C5819D8549849EFE991008B533C4">
    <w:name w:val="D144C5819D8549849EFE991008B533C4"/>
    <w:rsid w:val="004068B1"/>
    <w:rPr>
      <w:rFonts w:eastAsiaTheme="minorHAnsi"/>
    </w:rPr>
  </w:style>
  <w:style w:type="paragraph" w:customStyle="1" w:styleId="5BB7FA520C3C48769D63EF24BD81BE801">
    <w:name w:val="5BB7FA520C3C48769D63EF24BD81BE801"/>
    <w:rsid w:val="004068B1"/>
    <w:rPr>
      <w:rFonts w:eastAsiaTheme="minorHAnsi"/>
    </w:rPr>
  </w:style>
  <w:style w:type="paragraph" w:customStyle="1" w:styleId="BC86B476237C411CB772E4E8A5B9361A1">
    <w:name w:val="BC86B476237C411CB772E4E8A5B9361A1"/>
    <w:rsid w:val="004068B1"/>
    <w:rPr>
      <w:rFonts w:eastAsiaTheme="minorHAnsi"/>
    </w:rPr>
  </w:style>
  <w:style w:type="paragraph" w:customStyle="1" w:styleId="F2149050140140419E24D1DA3F93514C1">
    <w:name w:val="F2149050140140419E24D1DA3F93514C1"/>
    <w:rsid w:val="004068B1"/>
    <w:rPr>
      <w:rFonts w:eastAsiaTheme="minorHAnsi"/>
    </w:rPr>
  </w:style>
  <w:style w:type="paragraph" w:customStyle="1" w:styleId="F04AF1C5C7BE4583BC524751BB847BA01">
    <w:name w:val="F04AF1C5C7BE4583BC524751BB847BA01"/>
    <w:rsid w:val="004068B1"/>
    <w:rPr>
      <w:rFonts w:eastAsiaTheme="minorHAnsi"/>
    </w:rPr>
  </w:style>
  <w:style w:type="paragraph" w:customStyle="1" w:styleId="1B90BAD882874B1C8DC0E113C0BE20BE1">
    <w:name w:val="1B90BAD882874B1C8DC0E113C0BE20BE1"/>
    <w:rsid w:val="004068B1"/>
    <w:rPr>
      <w:rFonts w:eastAsiaTheme="minorHAnsi"/>
    </w:rPr>
  </w:style>
  <w:style w:type="paragraph" w:customStyle="1" w:styleId="E84A0E0EA32F4A28899AFC1717DD8864">
    <w:name w:val="E84A0E0EA32F4A28899AFC1717DD8864"/>
    <w:rsid w:val="004068B1"/>
    <w:rPr>
      <w:rFonts w:eastAsiaTheme="minorHAnsi"/>
    </w:rPr>
  </w:style>
  <w:style w:type="paragraph" w:customStyle="1" w:styleId="120901B89E9546928168120C13ACDA57">
    <w:name w:val="120901B89E9546928168120C13ACDA57"/>
    <w:rsid w:val="004068B1"/>
  </w:style>
  <w:style w:type="paragraph" w:customStyle="1" w:styleId="1D25FD2E755B464E9FE5EA297BF120C9">
    <w:name w:val="1D25FD2E755B464E9FE5EA297BF120C9"/>
    <w:rsid w:val="004068B1"/>
  </w:style>
  <w:style w:type="paragraph" w:customStyle="1" w:styleId="45AAD52359684F328EE3B1D830AA49F0">
    <w:name w:val="45AAD52359684F328EE3B1D830AA49F0"/>
    <w:rsid w:val="004068B1"/>
  </w:style>
  <w:style w:type="paragraph" w:customStyle="1" w:styleId="72981D3C4F8A4051BEAF989131E2D537">
    <w:name w:val="72981D3C4F8A4051BEAF989131E2D537"/>
    <w:rsid w:val="004068B1"/>
  </w:style>
  <w:style w:type="paragraph" w:customStyle="1" w:styleId="806D8C943EA9409E9B17F6AD2A2C330A">
    <w:name w:val="806D8C943EA9409E9B17F6AD2A2C330A"/>
    <w:rsid w:val="004068B1"/>
  </w:style>
  <w:style w:type="paragraph" w:customStyle="1" w:styleId="41CB8AE9BF614C7F977BB8BE8F3D58184">
    <w:name w:val="41CB8AE9BF614C7F977BB8BE8F3D58184"/>
    <w:rsid w:val="004068B1"/>
    <w:rPr>
      <w:rFonts w:eastAsiaTheme="minorHAnsi"/>
    </w:rPr>
  </w:style>
  <w:style w:type="paragraph" w:customStyle="1" w:styleId="5645B8B9F84D47E18630EB574D6EE6BF9">
    <w:name w:val="5645B8B9F84D47E18630EB574D6EE6BF9"/>
    <w:rsid w:val="004068B1"/>
    <w:rPr>
      <w:rFonts w:eastAsiaTheme="minorHAnsi"/>
    </w:rPr>
  </w:style>
  <w:style w:type="paragraph" w:customStyle="1" w:styleId="3F656E09723A4E058D9ED0C6AD56731E9">
    <w:name w:val="3F656E09723A4E058D9ED0C6AD56731E9"/>
    <w:rsid w:val="004068B1"/>
    <w:rPr>
      <w:rFonts w:eastAsiaTheme="minorHAnsi"/>
    </w:rPr>
  </w:style>
  <w:style w:type="paragraph" w:customStyle="1" w:styleId="05DAD692DC2E47FCA8D9CF435704AB643">
    <w:name w:val="05DAD692DC2E47FCA8D9CF435704AB643"/>
    <w:rsid w:val="004068B1"/>
    <w:rPr>
      <w:rFonts w:eastAsiaTheme="minorHAnsi"/>
    </w:rPr>
  </w:style>
  <w:style w:type="paragraph" w:customStyle="1" w:styleId="2080CA2162744DE6B30C2482E3C2A46E3">
    <w:name w:val="2080CA2162744DE6B30C2482E3C2A46E3"/>
    <w:rsid w:val="004068B1"/>
    <w:rPr>
      <w:rFonts w:eastAsiaTheme="minorHAnsi"/>
    </w:rPr>
  </w:style>
  <w:style w:type="paragraph" w:customStyle="1" w:styleId="00177FAD33E1416CBC75304231DAC82E3">
    <w:name w:val="00177FAD33E1416CBC75304231DAC82E3"/>
    <w:rsid w:val="004068B1"/>
    <w:rPr>
      <w:rFonts w:eastAsiaTheme="minorHAnsi"/>
    </w:rPr>
  </w:style>
  <w:style w:type="paragraph" w:customStyle="1" w:styleId="2967C1A40F5C4572969ADBBF2C9AE0973">
    <w:name w:val="2967C1A40F5C4572969ADBBF2C9AE0973"/>
    <w:rsid w:val="004068B1"/>
    <w:rPr>
      <w:rFonts w:eastAsiaTheme="minorHAnsi"/>
    </w:rPr>
  </w:style>
  <w:style w:type="paragraph" w:customStyle="1" w:styleId="6BF04D1A0F8548F0BEB73087E992B8323">
    <w:name w:val="6BF04D1A0F8548F0BEB73087E992B8323"/>
    <w:rsid w:val="004068B1"/>
    <w:rPr>
      <w:rFonts w:eastAsiaTheme="minorHAnsi"/>
    </w:rPr>
  </w:style>
  <w:style w:type="paragraph" w:customStyle="1" w:styleId="6AD1B6615FDE4A77B61207057AAB35203">
    <w:name w:val="6AD1B6615FDE4A77B61207057AAB35203"/>
    <w:rsid w:val="004068B1"/>
    <w:rPr>
      <w:rFonts w:eastAsiaTheme="minorHAnsi"/>
    </w:rPr>
  </w:style>
  <w:style w:type="paragraph" w:customStyle="1" w:styleId="A26EF2E8C5C546BB9E03F97B49BA43333">
    <w:name w:val="A26EF2E8C5C546BB9E03F97B49BA43333"/>
    <w:rsid w:val="004068B1"/>
    <w:rPr>
      <w:rFonts w:eastAsiaTheme="minorHAnsi"/>
    </w:rPr>
  </w:style>
  <w:style w:type="paragraph" w:customStyle="1" w:styleId="02938127D1484301884D0CCC609AD5FC3">
    <w:name w:val="02938127D1484301884D0CCC609AD5FC3"/>
    <w:rsid w:val="004068B1"/>
    <w:rPr>
      <w:rFonts w:eastAsiaTheme="minorHAnsi"/>
    </w:rPr>
  </w:style>
  <w:style w:type="paragraph" w:customStyle="1" w:styleId="8C96F0FF0C03432D94DE4BD629A1E7773">
    <w:name w:val="8C96F0FF0C03432D94DE4BD629A1E7773"/>
    <w:rsid w:val="004068B1"/>
    <w:rPr>
      <w:rFonts w:eastAsiaTheme="minorHAnsi"/>
    </w:rPr>
  </w:style>
  <w:style w:type="paragraph" w:customStyle="1" w:styleId="D2C222509AEF47C9BA4F998941AAACE53">
    <w:name w:val="D2C222509AEF47C9BA4F998941AAACE53"/>
    <w:rsid w:val="004068B1"/>
    <w:rPr>
      <w:rFonts w:eastAsiaTheme="minorHAnsi"/>
    </w:rPr>
  </w:style>
  <w:style w:type="paragraph" w:customStyle="1" w:styleId="847F40D7DF2B49A2925A32D0BA04BDB63">
    <w:name w:val="847F40D7DF2B49A2925A32D0BA04BDB63"/>
    <w:rsid w:val="004068B1"/>
    <w:rPr>
      <w:rFonts w:eastAsiaTheme="minorHAnsi"/>
    </w:rPr>
  </w:style>
  <w:style w:type="paragraph" w:customStyle="1" w:styleId="36553D03AD9449EFAAB67569BB36FD4A3">
    <w:name w:val="36553D03AD9449EFAAB67569BB36FD4A3"/>
    <w:rsid w:val="004068B1"/>
    <w:rPr>
      <w:rFonts w:eastAsiaTheme="minorHAnsi"/>
    </w:rPr>
  </w:style>
  <w:style w:type="paragraph" w:customStyle="1" w:styleId="68F95C10A49D4D7DB9741D5EE4FEC69A3">
    <w:name w:val="68F95C10A49D4D7DB9741D5EE4FEC69A3"/>
    <w:rsid w:val="004068B1"/>
    <w:rPr>
      <w:rFonts w:eastAsiaTheme="minorHAnsi"/>
    </w:rPr>
  </w:style>
  <w:style w:type="paragraph" w:customStyle="1" w:styleId="13AADE52CAFF4289A08763C5CFC05DDC3">
    <w:name w:val="13AADE52CAFF4289A08763C5CFC05DDC3"/>
    <w:rsid w:val="004068B1"/>
    <w:rPr>
      <w:rFonts w:eastAsiaTheme="minorHAnsi"/>
    </w:rPr>
  </w:style>
  <w:style w:type="paragraph" w:customStyle="1" w:styleId="D3651D75053742159BA379AFC5D3DB733">
    <w:name w:val="D3651D75053742159BA379AFC5D3DB733"/>
    <w:rsid w:val="004068B1"/>
    <w:rPr>
      <w:rFonts w:eastAsiaTheme="minorHAnsi"/>
    </w:rPr>
  </w:style>
  <w:style w:type="paragraph" w:customStyle="1" w:styleId="0110EBA28DAE4D11BC17CF58901CA5553">
    <w:name w:val="0110EBA28DAE4D11BC17CF58901CA5553"/>
    <w:rsid w:val="004068B1"/>
    <w:rPr>
      <w:rFonts w:eastAsiaTheme="minorHAnsi"/>
    </w:rPr>
  </w:style>
  <w:style w:type="paragraph" w:customStyle="1" w:styleId="D144C5819D8549849EFE991008B533C41">
    <w:name w:val="D144C5819D8549849EFE991008B533C41"/>
    <w:rsid w:val="004068B1"/>
    <w:rPr>
      <w:rFonts w:eastAsiaTheme="minorHAnsi"/>
    </w:rPr>
  </w:style>
  <w:style w:type="paragraph" w:customStyle="1" w:styleId="120901B89E9546928168120C13ACDA571">
    <w:name w:val="120901B89E9546928168120C13ACDA571"/>
    <w:rsid w:val="004068B1"/>
    <w:rPr>
      <w:rFonts w:eastAsiaTheme="minorHAnsi"/>
    </w:rPr>
  </w:style>
  <w:style w:type="paragraph" w:customStyle="1" w:styleId="1D25FD2E755B464E9FE5EA297BF120C91">
    <w:name w:val="1D25FD2E755B464E9FE5EA297BF120C91"/>
    <w:rsid w:val="004068B1"/>
    <w:rPr>
      <w:rFonts w:eastAsiaTheme="minorHAnsi"/>
    </w:rPr>
  </w:style>
  <w:style w:type="paragraph" w:customStyle="1" w:styleId="45AAD52359684F328EE3B1D830AA49F01">
    <w:name w:val="45AAD52359684F328EE3B1D830AA49F01"/>
    <w:rsid w:val="004068B1"/>
    <w:rPr>
      <w:rFonts w:eastAsiaTheme="minorHAnsi"/>
    </w:rPr>
  </w:style>
  <w:style w:type="paragraph" w:customStyle="1" w:styleId="806D8C943EA9409E9B17F6AD2A2C330A1">
    <w:name w:val="806D8C943EA9409E9B17F6AD2A2C330A1"/>
    <w:rsid w:val="004068B1"/>
    <w:rPr>
      <w:rFonts w:eastAsiaTheme="minorHAnsi"/>
    </w:rPr>
  </w:style>
  <w:style w:type="paragraph" w:customStyle="1" w:styleId="41CB8AE9BF614C7F977BB8BE8F3D58185">
    <w:name w:val="41CB8AE9BF614C7F977BB8BE8F3D58185"/>
    <w:rsid w:val="00636142"/>
    <w:rPr>
      <w:rFonts w:eastAsiaTheme="minorHAnsi"/>
    </w:rPr>
  </w:style>
  <w:style w:type="paragraph" w:customStyle="1" w:styleId="5645B8B9F84D47E18630EB574D6EE6BF10">
    <w:name w:val="5645B8B9F84D47E18630EB574D6EE6BF10"/>
    <w:rsid w:val="00636142"/>
    <w:rPr>
      <w:rFonts w:eastAsiaTheme="minorHAnsi"/>
    </w:rPr>
  </w:style>
  <w:style w:type="paragraph" w:customStyle="1" w:styleId="3F656E09723A4E058D9ED0C6AD56731E10">
    <w:name w:val="3F656E09723A4E058D9ED0C6AD56731E10"/>
    <w:rsid w:val="00636142"/>
    <w:rPr>
      <w:rFonts w:eastAsiaTheme="minorHAnsi"/>
    </w:rPr>
  </w:style>
  <w:style w:type="paragraph" w:customStyle="1" w:styleId="05DAD692DC2E47FCA8D9CF435704AB644">
    <w:name w:val="05DAD692DC2E47FCA8D9CF435704AB644"/>
    <w:rsid w:val="00636142"/>
    <w:rPr>
      <w:rFonts w:eastAsiaTheme="minorHAnsi"/>
    </w:rPr>
  </w:style>
  <w:style w:type="paragraph" w:customStyle="1" w:styleId="2080CA2162744DE6B30C2482E3C2A46E4">
    <w:name w:val="2080CA2162744DE6B30C2482E3C2A46E4"/>
    <w:rsid w:val="00636142"/>
    <w:rPr>
      <w:rFonts w:eastAsiaTheme="minorHAnsi"/>
    </w:rPr>
  </w:style>
  <w:style w:type="paragraph" w:customStyle="1" w:styleId="00177FAD33E1416CBC75304231DAC82E4">
    <w:name w:val="00177FAD33E1416CBC75304231DAC82E4"/>
    <w:rsid w:val="00636142"/>
    <w:rPr>
      <w:rFonts w:eastAsiaTheme="minorHAnsi"/>
    </w:rPr>
  </w:style>
  <w:style w:type="paragraph" w:customStyle="1" w:styleId="2967C1A40F5C4572969ADBBF2C9AE0974">
    <w:name w:val="2967C1A40F5C4572969ADBBF2C9AE0974"/>
    <w:rsid w:val="00636142"/>
    <w:rPr>
      <w:rFonts w:eastAsiaTheme="minorHAnsi"/>
    </w:rPr>
  </w:style>
  <w:style w:type="paragraph" w:customStyle="1" w:styleId="6BF04D1A0F8548F0BEB73087E992B8324">
    <w:name w:val="6BF04D1A0F8548F0BEB73087E992B8324"/>
    <w:rsid w:val="00636142"/>
    <w:rPr>
      <w:rFonts w:eastAsiaTheme="minorHAnsi"/>
    </w:rPr>
  </w:style>
  <w:style w:type="paragraph" w:customStyle="1" w:styleId="6AD1B6615FDE4A77B61207057AAB35204">
    <w:name w:val="6AD1B6615FDE4A77B61207057AAB35204"/>
    <w:rsid w:val="00636142"/>
    <w:rPr>
      <w:rFonts w:eastAsiaTheme="minorHAnsi"/>
    </w:rPr>
  </w:style>
  <w:style w:type="paragraph" w:customStyle="1" w:styleId="A26EF2E8C5C546BB9E03F97B49BA43334">
    <w:name w:val="A26EF2E8C5C546BB9E03F97B49BA43334"/>
    <w:rsid w:val="00636142"/>
    <w:rPr>
      <w:rFonts w:eastAsiaTheme="minorHAnsi"/>
    </w:rPr>
  </w:style>
  <w:style w:type="paragraph" w:customStyle="1" w:styleId="02938127D1484301884D0CCC609AD5FC4">
    <w:name w:val="02938127D1484301884D0CCC609AD5FC4"/>
    <w:rsid w:val="00636142"/>
    <w:rPr>
      <w:rFonts w:eastAsiaTheme="minorHAnsi"/>
    </w:rPr>
  </w:style>
  <w:style w:type="paragraph" w:customStyle="1" w:styleId="8C96F0FF0C03432D94DE4BD629A1E7774">
    <w:name w:val="8C96F0FF0C03432D94DE4BD629A1E7774"/>
    <w:rsid w:val="00636142"/>
    <w:rPr>
      <w:rFonts w:eastAsiaTheme="minorHAnsi"/>
    </w:rPr>
  </w:style>
  <w:style w:type="paragraph" w:customStyle="1" w:styleId="D2C222509AEF47C9BA4F998941AAACE54">
    <w:name w:val="D2C222509AEF47C9BA4F998941AAACE54"/>
    <w:rsid w:val="00636142"/>
    <w:rPr>
      <w:rFonts w:eastAsiaTheme="minorHAnsi"/>
    </w:rPr>
  </w:style>
  <w:style w:type="paragraph" w:customStyle="1" w:styleId="847F40D7DF2B49A2925A32D0BA04BDB64">
    <w:name w:val="847F40D7DF2B49A2925A32D0BA04BDB64"/>
    <w:rsid w:val="00636142"/>
    <w:rPr>
      <w:rFonts w:eastAsiaTheme="minorHAnsi"/>
    </w:rPr>
  </w:style>
  <w:style w:type="paragraph" w:customStyle="1" w:styleId="36553D03AD9449EFAAB67569BB36FD4A4">
    <w:name w:val="36553D03AD9449EFAAB67569BB36FD4A4"/>
    <w:rsid w:val="00636142"/>
    <w:rPr>
      <w:rFonts w:eastAsiaTheme="minorHAnsi"/>
    </w:rPr>
  </w:style>
  <w:style w:type="paragraph" w:customStyle="1" w:styleId="68F95C10A49D4D7DB9741D5EE4FEC69A4">
    <w:name w:val="68F95C10A49D4D7DB9741D5EE4FEC69A4"/>
    <w:rsid w:val="00636142"/>
    <w:rPr>
      <w:rFonts w:eastAsiaTheme="minorHAnsi"/>
    </w:rPr>
  </w:style>
  <w:style w:type="paragraph" w:customStyle="1" w:styleId="13AADE52CAFF4289A08763C5CFC05DDC4">
    <w:name w:val="13AADE52CAFF4289A08763C5CFC05DDC4"/>
    <w:rsid w:val="00636142"/>
    <w:rPr>
      <w:rFonts w:eastAsiaTheme="minorHAnsi"/>
    </w:rPr>
  </w:style>
  <w:style w:type="paragraph" w:customStyle="1" w:styleId="D3651D75053742159BA379AFC5D3DB734">
    <w:name w:val="D3651D75053742159BA379AFC5D3DB734"/>
    <w:rsid w:val="00636142"/>
    <w:rPr>
      <w:rFonts w:eastAsiaTheme="minorHAnsi"/>
    </w:rPr>
  </w:style>
  <w:style w:type="paragraph" w:customStyle="1" w:styleId="0110EBA28DAE4D11BC17CF58901CA5554">
    <w:name w:val="0110EBA28DAE4D11BC17CF58901CA5554"/>
    <w:rsid w:val="00636142"/>
    <w:rPr>
      <w:rFonts w:eastAsiaTheme="minorHAnsi"/>
    </w:rPr>
  </w:style>
  <w:style w:type="paragraph" w:customStyle="1" w:styleId="D144C5819D8549849EFE991008B533C42">
    <w:name w:val="D144C5819D8549849EFE991008B533C42"/>
    <w:rsid w:val="00636142"/>
    <w:rPr>
      <w:rFonts w:eastAsiaTheme="minorHAnsi"/>
    </w:rPr>
  </w:style>
  <w:style w:type="paragraph" w:customStyle="1" w:styleId="120901B89E9546928168120C13ACDA572">
    <w:name w:val="120901B89E9546928168120C13ACDA572"/>
    <w:rsid w:val="00636142"/>
    <w:rPr>
      <w:rFonts w:eastAsiaTheme="minorHAnsi"/>
    </w:rPr>
  </w:style>
  <w:style w:type="paragraph" w:customStyle="1" w:styleId="260B9248D30D4268AB5B2B97DBCD6D29">
    <w:name w:val="260B9248D30D4268AB5B2B97DBCD6D29"/>
    <w:rsid w:val="00636142"/>
    <w:rPr>
      <w:rFonts w:eastAsiaTheme="minorHAnsi"/>
    </w:rPr>
  </w:style>
  <w:style w:type="paragraph" w:customStyle="1" w:styleId="45AAD52359684F328EE3B1D830AA49F02">
    <w:name w:val="45AAD52359684F328EE3B1D830AA49F02"/>
    <w:rsid w:val="00636142"/>
    <w:rPr>
      <w:rFonts w:eastAsiaTheme="minorHAnsi"/>
    </w:rPr>
  </w:style>
  <w:style w:type="paragraph" w:customStyle="1" w:styleId="806D8C943EA9409E9B17F6AD2A2C330A2">
    <w:name w:val="806D8C943EA9409E9B17F6AD2A2C330A2"/>
    <w:rsid w:val="00636142"/>
    <w:rPr>
      <w:rFonts w:eastAsiaTheme="minorHAnsi"/>
    </w:rPr>
  </w:style>
  <w:style w:type="paragraph" w:customStyle="1" w:styleId="41CB8AE9BF614C7F977BB8BE8F3D58186">
    <w:name w:val="41CB8AE9BF614C7F977BB8BE8F3D58186"/>
    <w:rsid w:val="00636142"/>
    <w:rPr>
      <w:rFonts w:eastAsiaTheme="minorHAnsi"/>
    </w:rPr>
  </w:style>
  <w:style w:type="paragraph" w:customStyle="1" w:styleId="5645B8B9F84D47E18630EB574D6EE6BF11">
    <w:name w:val="5645B8B9F84D47E18630EB574D6EE6BF11"/>
    <w:rsid w:val="00636142"/>
    <w:rPr>
      <w:rFonts w:eastAsiaTheme="minorHAnsi"/>
    </w:rPr>
  </w:style>
  <w:style w:type="paragraph" w:customStyle="1" w:styleId="3F656E09723A4E058D9ED0C6AD56731E11">
    <w:name w:val="3F656E09723A4E058D9ED0C6AD56731E11"/>
    <w:rsid w:val="00636142"/>
    <w:rPr>
      <w:rFonts w:eastAsiaTheme="minorHAnsi"/>
    </w:rPr>
  </w:style>
  <w:style w:type="paragraph" w:customStyle="1" w:styleId="05DAD692DC2E47FCA8D9CF435704AB645">
    <w:name w:val="05DAD692DC2E47FCA8D9CF435704AB645"/>
    <w:rsid w:val="00636142"/>
    <w:rPr>
      <w:rFonts w:eastAsiaTheme="minorHAnsi"/>
    </w:rPr>
  </w:style>
  <w:style w:type="paragraph" w:customStyle="1" w:styleId="2080CA2162744DE6B30C2482E3C2A46E5">
    <w:name w:val="2080CA2162744DE6B30C2482E3C2A46E5"/>
    <w:rsid w:val="00636142"/>
    <w:rPr>
      <w:rFonts w:eastAsiaTheme="minorHAnsi"/>
    </w:rPr>
  </w:style>
  <w:style w:type="paragraph" w:customStyle="1" w:styleId="00177FAD33E1416CBC75304231DAC82E5">
    <w:name w:val="00177FAD33E1416CBC75304231DAC82E5"/>
    <w:rsid w:val="00636142"/>
    <w:rPr>
      <w:rFonts w:eastAsiaTheme="minorHAnsi"/>
    </w:rPr>
  </w:style>
  <w:style w:type="paragraph" w:customStyle="1" w:styleId="2967C1A40F5C4572969ADBBF2C9AE0975">
    <w:name w:val="2967C1A40F5C4572969ADBBF2C9AE0975"/>
    <w:rsid w:val="00636142"/>
    <w:rPr>
      <w:rFonts w:eastAsiaTheme="minorHAnsi"/>
    </w:rPr>
  </w:style>
  <w:style w:type="paragraph" w:customStyle="1" w:styleId="6BF04D1A0F8548F0BEB73087E992B8325">
    <w:name w:val="6BF04D1A0F8548F0BEB73087E992B8325"/>
    <w:rsid w:val="00636142"/>
    <w:rPr>
      <w:rFonts w:eastAsiaTheme="minorHAnsi"/>
    </w:rPr>
  </w:style>
  <w:style w:type="paragraph" w:customStyle="1" w:styleId="6AD1B6615FDE4A77B61207057AAB35205">
    <w:name w:val="6AD1B6615FDE4A77B61207057AAB35205"/>
    <w:rsid w:val="00636142"/>
    <w:rPr>
      <w:rFonts w:eastAsiaTheme="minorHAnsi"/>
    </w:rPr>
  </w:style>
  <w:style w:type="paragraph" w:customStyle="1" w:styleId="A26EF2E8C5C546BB9E03F97B49BA43335">
    <w:name w:val="A26EF2E8C5C546BB9E03F97B49BA43335"/>
    <w:rsid w:val="00636142"/>
    <w:rPr>
      <w:rFonts w:eastAsiaTheme="minorHAnsi"/>
    </w:rPr>
  </w:style>
  <w:style w:type="paragraph" w:customStyle="1" w:styleId="02938127D1484301884D0CCC609AD5FC5">
    <w:name w:val="02938127D1484301884D0CCC609AD5FC5"/>
    <w:rsid w:val="00636142"/>
    <w:rPr>
      <w:rFonts w:eastAsiaTheme="minorHAnsi"/>
    </w:rPr>
  </w:style>
  <w:style w:type="paragraph" w:customStyle="1" w:styleId="8C96F0FF0C03432D94DE4BD629A1E7775">
    <w:name w:val="8C96F0FF0C03432D94DE4BD629A1E7775"/>
    <w:rsid w:val="00636142"/>
    <w:rPr>
      <w:rFonts w:eastAsiaTheme="minorHAnsi"/>
    </w:rPr>
  </w:style>
  <w:style w:type="paragraph" w:customStyle="1" w:styleId="D2C222509AEF47C9BA4F998941AAACE55">
    <w:name w:val="D2C222509AEF47C9BA4F998941AAACE55"/>
    <w:rsid w:val="00636142"/>
    <w:rPr>
      <w:rFonts w:eastAsiaTheme="minorHAnsi"/>
    </w:rPr>
  </w:style>
  <w:style w:type="paragraph" w:customStyle="1" w:styleId="847F40D7DF2B49A2925A32D0BA04BDB65">
    <w:name w:val="847F40D7DF2B49A2925A32D0BA04BDB65"/>
    <w:rsid w:val="00636142"/>
    <w:rPr>
      <w:rFonts w:eastAsiaTheme="minorHAnsi"/>
    </w:rPr>
  </w:style>
  <w:style w:type="paragraph" w:customStyle="1" w:styleId="36553D03AD9449EFAAB67569BB36FD4A5">
    <w:name w:val="36553D03AD9449EFAAB67569BB36FD4A5"/>
    <w:rsid w:val="00636142"/>
    <w:rPr>
      <w:rFonts w:eastAsiaTheme="minorHAnsi"/>
    </w:rPr>
  </w:style>
  <w:style w:type="paragraph" w:customStyle="1" w:styleId="68F95C10A49D4D7DB9741D5EE4FEC69A5">
    <w:name w:val="68F95C10A49D4D7DB9741D5EE4FEC69A5"/>
    <w:rsid w:val="00636142"/>
    <w:rPr>
      <w:rFonts w:eastAsiaTheme="minorHAnsi"/>
    </w:rPr>
  </w:style>
  <w:style w:type="paragraph" w:customStyle="1" w:styleId="13AADE52CAFF4289A08763C5CFC05DDC5">
    <w:name w:val="13AADE52CAFF4289A08763C5CFC05DDC5"/>
    <w:rsid w:val="00636142"/>
    <w:rPr>
      <w:rFonts w:eastAsiaTheme="minorHAnsi"/>
    </w:rPr>
  </w:style>
  <w:style w:type="paragraph" w:customStyle="1" w:styleId="D3651D75053742159BA379AFC5D3DB735">
    <w:name w:val="D3651D75053742159BA379AFC5D3DB735"/>
    <w:rsid w:val="00636142"/>
    <w:rPr>
      <w:rFonts w:eastAsiaTheme="minorHAnsi"/>
    </w:rPr>
  </w:style>
  <w:style w:type="paragraph" w:customStyle="1" w:styleId="0110EBA28DAE4D11BC17CF58901CA5555">
    <w:name w:val="0110EBA28DAE4D11BC17CF58901CA5555"/>
    <w:rsid w:val="00636142"/>
    <w:rPr>
      <w:rFonts w:eastAsiaTheme="minorHAnsi"/>
    </w:rPr>
  </w:style>
  <w:style w:type="paragraph" w:customStyle="1" w:styleId="D144C5819D8549849EFE991008B533C43">
    <w:name w:val="D144C5819D8549849EFE991008B533C43"/>
    <w:rsid w:val="00636142"/>
    <w:rPr>
      <w:rFonts w:eastAsiaTheme="minorHAnsi"/>
    </w:rPr>
  </w:style>
  <w:style w:type="paragraph" w:customStyle="1" w:styleId="120901B89E9546928168120C13ACDA573">
    <w:name w:val="120901B89E9546928168120C13ACDA573"/>
    <w:rsid w:val="00636142"/>
    <w:rPr>
      <w:rFonts w:eastAsiaTheme="minorHAnsi"/>
    </w:rPr>
  </w:style>
  <w:style w:type="paragraph" w:customStyle="1" w:styleId="84FAD632DBC44334A1CEFC6F1B54FA61">
    <w:name w:val="84FAD632DBC44334A1CEFC6F1B54FA61"/>
    <w:rsid w:val="00636142"/>
    <w:rPr>
      <w:rFonts w:eastAsiaTheme="minorHAnsi"/>
    </w:rPr>
  </w:style>
  <w:style w:type="paragraph" w:customStyle="1" w:styleId="45AAD52359684F328EE3B1D830AA49F03">
    <w:name w:val="45AAD52359684F328EE3B1D830AA49F03"/>
    <w:rsid w:val="00636142"/>
    <w:rPr>
      <w:rFonts w:eastAsiaTheme="minorHAnsi"/>
    </w:rPr>
  </w:style>
  <w:style w:type="paragraph" w:customStyle="1" w:styleId="806D8C943EA9409E9B17F6AD2A2C330A3">
    <w:name w:val="806D8C943EA9409E9B17F6AD2A2C330A3"/>
    <w:rsid w:val="00636142"/>
    <w:rPr>
      <w:rFonts w:eastAsiaTheme="minorHAnsi"/>
    </w:rPr>
  </w:style>
  <w:style w:type="paragraph" w:customStyle="1" w:styleId="41CB8AE9BF614C7F977BB8BE8F3D58187">
    <w:name w:val="41CB8AE9BF614C7F977BB8BE8F3D58187"/>
    <w:rsid w:val="00636142"/>
    <w:rPr>
      <w:rFonts w:eastAsiaTheme="minorHAnsi"/>
    </w:rPr>
  </w:style>
  <w:style w:type="paragraph" w:customStyle="1" w:styleId="5645B8B9F84D47E18630EB574D6EE6BF12">
    <w:name w:val="5645B8B9F84D47E18630EB574D6EE6BF12"/>
    <w:rsid w:val="00636142"/>
    <w:rPr>
      <w:rFonts w:eastAsiaTheme="minorHAnsi"/>
    </w:rPr>
  </w:style>
  <w:style w:type="paragraph" w:customStyle="1" w:styleId="3F656E09723A4E058D9ED0C6AD56731E12">
    <w:name w:val="3F656E09723A4E058D9ED0C6AD56731E12"/>
    <w:rsid w:val="00636142"/>
    <w:rPr>
      <w:rFonts w:eastAsiaTheme="minorHAnsi"/>
    </w:rPr>
  </w:style>
  <w:style w:type="paragraph" w:customStyle="1" w:styleId="05DAD692DC2E47FCA8D9CF435704AB646">
    <w:name w:val="05DAD692DC2E47FCA8D9CF435704AB646"/>
    <w:rsid w:val="00636142"/>
    <w:rPr>
      <w:rFonts w:eastAsiaTheme="minorHAnsi"/>
    </w:rPr>
  </w:style>
  <w:style w:type="paragraph" w:customStyle="1" w:styleId="2080CA2162744DE6B30C2482E3C2A46E6">
    <w:name w:val="2080CA2162744DE6B30C2482E3C2A46E6"/>
    <w:rsid w:val="00636142"/>
    <w:rPr>
      <w:rFonts w:eastAsiaTheme="minorHAnsi"/>
    </w:rPr>
  </w:style>
  <w:style w:type="paragraph" w:customStyle="1" w:styleId="00177FAD33E1416CBC75304231DAC82E6">
    <w:name w:val="00177FAD33E1416CBC75304231DAC82E6"/>
    <w:rsid w:val="00636142"/>
    <w:rPr>
      <w:rFonts w:eastAsiaTheme="minorHAnsi"/>
    </w:rPr>
  </w:style>
  <w:style w:type="paragraph" w:customStyle="1" w:styleId="2967C1A40F5C4572969ADBBF2C9AE0976">
    <w:name w:val="2967C1A40F5C4572969ADBBF2C9AE0976"/>
    <w:rsid w:val="00636142"/>
    <w:rPr>
      <w:rFonts w:eastAsiaTheme="minorHAnsi"/>
    </w:rPr>
  </w:style>
  <w:style w:type="paragraph" w:customStyle="1" w:styleId="6BF04D1A0F8548F0BEB73087E992B8326">
    <w:name w:val="6BF04D1A0F8548F0BEB73087E992B8326"/>
    <w:rsid w:val="00636142"/>
    <w:rPr>
      <w:rFonts w:eastAsiaTheme="minorHAnsi"/>
    </w:rPr>
  </w:style>
  <w:style w:type="paragraph" w:customStyle="1" w:styleId="6AD1B6615FDE4A77B61207057AAB35206">
    <w:name w:val="6AD1B6615FDE4A77B61207057AAB35206"/>
    <w:rsid w:val="00636142"/>
    <w:rPr>
      <w:rFonts w:eastAsiaTheme="minorHAnsi"/>
    </w:rPr>
  </w:style>
  <w:style w:type="paragraph" w:customStyle="1" w:styleId="A26EF2E8C5C546BB9E03F97B49BA43336">
    <w:name w:val="A26EF2E8C5C546BB9E03F97B49BA43336"/>
    <w:rsid w:val="00636142"/>
    <w:rPr>
      <w:rFonts w:eastAsiaTheme="minorHAnsi"/>
    </w:rPr>
  </w:style>
  <w:style w:type="paragraph" w:customStyle="1" w:styleId="02938127D1484301884D0CCC609AD5FC6">
    <w:name w:val="02938127D1484301884D0CCC609AD5FC6"/>
    <w:rsid w:val="00636142"/>
    <w:rPr>
      <w:rFonts w:eastAsiaTheme="minorHAnsi"/>
    </w:rPr>
  </w:style>
  <w:style w:type="paragraph" w:customStyle="1" w:styleId="8C96F0FF0C03432D94DE4BD629A1E7776">
    <w:name w:val="8C96F0FF0C03432D94DE4BD629A1E7776"/>
    <w:rsid w:val="00636142"/>
    <w:rPr>
      <w:rFonts w:eastAsiaTheme="minorHAnsi"/>
    </w:rPr>
  </w:style>
  <w:style w:type="paragraph" w:customStyle="1" w:styleId="D2C222509AEF47C9BA4F998941AAACE56">
    <w:name w:val="D2C222509AEF47C9BA4F998941AAACE56"/>
    <w:rsid w:val="00636142"/>
    <w:rPr>
      <w:rFonts w:eastAsiaTheme="minorHAnsi"/>
    </w:rPr>
  </w:style>
  <w:style w:type="paragraph" w:customStyle="1" w:styleId="847F40D7DF2B49A2925A32D0BA04BDB66">
    <w:name w:val="847F40D7DF2B49A2925A32D0BA04BDB66"/>
    <w:rsid w:val="00636142"/>
    <w:rPr>
      <w:rFonts w:eastAsiaTheme="minorHAnsi"/>
    </w:rPr>
  </w:style>
  <w:style w:type="paragraph" w:customStyle="1" w:styleId="36553D03AD9449EFAAB67569BB36FD4A6">
    <w:name w:val="36553D03AD9449EFAAB67569BB36FD4A6"/>
    <w:rsid w:val="00636142"/>
    <w:rPr>
      <w:rFonts w:eastAsiaTheme="minorHAnsi"/>
    </w:rPr>
  </w:style>
  <w:style w:type="paragraph" w:customStyle="1" w:styleId="68F95C10A49D4D7DB9741D5EE4FEC69A6">
    <w:name w:val="68F95C10A49D4D7DB9741D5EE4FEC69A6"/>
    <w:rsid w:val="00636142"/>
    <w:rPr>
      <w:rFonts w:eastAsiaTheme="minorHAnsi"/>
    </w:rPr>
  </w:style>
  <w:style w:type="paragraph" w:customStyle="1" w:styleId="13AADE52CAFF4289A08763C5CFC05DDC6">
    <w:name w:val="13AADE52CAFF4289A08763C5CFC05DDC6"/>
    <w:rsid w:val="00636142"/>
    <w:rPr>
      <w:rFonts w:eastAsiaTheme="minorHAnsi"/>
    </w:rPr>
  </w:style>
  <w:style w:type="paragraph" w:customStyle="1" w:styleId="D3651D75053742159BA379AFC5D3DB736">
    <w:name w:val="D3651D75053742159BA379AFC5D3DB736"/>
    <w:rsid w:val="00636142"/>
    <w:rPr>
      <w:rFonts w:eastAsiaTheme="minorHAnsi"/>
    </w:rPr>
  </w:style>
  <w:style w:type="paragraph" w:customStyle="1" w:styleId="0110EBA28DAE4D11BC17CF58901CA5556">
    <w:name w:val="0110EBA28DAE4D11BC17CF58901CA5556"/>
    <w:rsid w:val="00636142"/>
    <w:rPr>
      <w:rFonts w:eastAsiaTheme="minorHAnsi"/>
    </w:rPr>
  </w:style>
  <w:style w:type="paragraph" w:customStyle="1" w:styleId="D144C5819D8549849EFE991008B533C44">
    <w:name w:val="D144C5819D8549849EFE991008B533C44"/>
    <w:rsid w:val="00636142"/>
    <w:rPr>
      <w:rFonts w:eastAsiaTheme="minorHAnsi"/>
    </w:rPr>
  </w:style>
  <w:style w:type="paragraph" w:customStyle="1" w:styleId="120901B89E9546928168120C13ACDA574">
    <w:name w:val="120901B89E9546928168120C13ACDA574"/>
    <w:rsid w:val="00636142"/>
    <w:rPr>
      <w:rFonts w:eastAsiaTheme="minorHAnsi"/>
    </w:rPr>
  </w:style>
  <w:style w:type="paragraph" w:customStyle="1" w:styleId="84FAD632DBC44334A1CEFC6F1B54FA611">
    <w:name w:val="84FAD632DBC44334A1CEFC6F1B54FA611"/>
    <w:rsid w:val="00636142"/>
    <w:rPr>
      <w:rFonts w:eastAsiaTheme="minorHAnsi"/>
    </w:rPr>
  </w:style>
  <w:style w:type="paragraph" w:customStyle="1" w:styleId="45AAD52359684F328EE3B1D830AA49F04">
    <w:name w:val="45AAD52359684F328EE3B1D830AA49F04"/>
    <w:rsid w:val="00636142"/>
    <w:rPr>
      <w:rFonts w:eastAsiaTheme="minorHAnsi"/>
    </w:rPr>
  </w:style>
  <w:style w:type="paragraph" w:customStyle="1" w:styleId="806D8C943EA9409E9B17F6AD2A2C330A4">
    <w:name w:val="806D8C943EA9409E9B17F6AD2A2C330A4"/>
    <w:rsid w:val="00636142"/>
    <w:rPr>
      <w:rFonts w:eastAsiaTheme="minorHAnsi"/>
    </w:rPr>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753465FA1D86462EB7324B2FCC95A832">
    <w:name w:val="753465FA1D86462EB7324B2FCC95A832"/>
    <w:rsid w:val="00724E33"/>
  </w:style>
  <w:style w:type="paragraph" w:customStyle="1" w:styleId="2DA7F655057E4FAA8C10BB07A8287DA3">
    <w:name w:val="2DA7F655057E4FAA8C10BB07A8287DA3"/>
    <w:rsid w:val="00724E33"/>
  </w:style>
  <w:style w:type="paragraph" w:customStyle="1" w:styleId="B9F5BA26AEEE4987A0D19D58977955B8">
    <w:name w:val="B9F5BA26AEEE4987A0D19D58977955B8"/>
    <w:rsid w:val="00724E33"/>
  </w:style>
  <w:style w:type="paragraph" w:customStyle="1" w:styleId="8D3142F899454F6F9ED3D43C43B89FBB">
    <w:name w:val="8D3142F899454F6F9ED3D43C43B89FBB"/>
    <w:rsid w:val="00724E33"/>
  </w:style>
  <w:style w:type="paragraph" w:customStyle="1" w:styleId="261E2BD144E54278AF8EA6CEC237470A">
    <w:name w:val="261E2BD144E54278AF8EA6CEC237470A"/>
    <w:rsid w:val="00724E33"/>
  </w:style>
  <w:style w:type="paragraph" w:customStyle="1" w:styleId="7E522D5F17BA488A815A1DFE0F896A5B">
    <w:name w:val="7E522D5F17BA488A815A1DFE0F896A5B"/>
    <w:rsid w:val="00724E33"/>
  </w:style>
  <w:style w:type="paragraph" w:customStyle="1" w:styleId="6C8A21E1A4744887AE664BDBA19B2602">
    <w:name w:val="6C8A21E1A4744887AE664BDBA19B2602"/>
    <w:rsid w:val="00371DB3"/>
    <w:pPr>
      <w:spacing w:after="160" w:line="259" w:lineRule="auto"/>
    </w:pPr>
  </w:style>
  <w:style w:type="paragraph" w:customStyle="1" w:styleId="2938993C63934215A27AB9F09DC70C5F">
    <w:name w:val="2938993C63934215A27AB9F09DC70C5F"/>
    <w:rsid w:val="00371DB3"/>
    <w:pPr>
      <w:spacing w:after="160" w:line="259" w:lineRule="auto"/>
    </w:pPr>
  </w:style>
  <w:style w:type="paragraph" w:customStyle="1" w:styleId="FCEEF2E6128E451191FDFE120CB9FDA6">
    <w:name w:val="FCEEF2E6128E451191FDFE120CB9FDA6"/>
    <w:rsid w:val="007B5EE7"/>
    <w:pPr>
      <w:spacing w:after="160" w:line="259" w:lineRule="auto"/>
    </w:pPr>
  </w:style>
  <w:style w:type="paragraph" w:customStyle="1" w:styleId="920735992280464D9EA7E85695BE3534">
    <w:name w:val="920735992280464D9EA7E85695BE3534"/>
    <w:rsid w:val="007B5EE7"/>
    <w:pPr>
      <w:spacing w:after="160" w:line="259" w:lineRule="auto"/>
    </w:pPr>
  </w:style>
  <w:style w:type="paragraph" w:customStyle="1" w:styleId="C73C0ACE0B86499CAE9E54B4C4141332">
    <w:name w:val="C73C0ACE0B86499CAE9E54B4C4141332"/>
    <w:rsid w:val="007B5EE7"/>
    <w:pPr>
      <w:spacing w:after="160" w:line="259" w:lineRule="auto"/>
    </w:pPr>
  </w:style>
  <w:style w:type="paragraph" w:customStyle="1" w:styleId="F8C28D5C3D5445E2A6BD55C5820CF13F">
    <w:name w:val="F8C28D5C3D5445E2A6BD55C5820CF13F"/>
    <w:rsid w:val="007B5EE7"/>
    <w:pPr>
      <w:spacing w:after="160" w:line="259" w:lineRule="auto"/>
    </w:pPr>
  </w:style>
  <w:style w:type="paragraph" w:customStyle="1" w:styleId="CFAA7EE4E3194C95B06C483911225D98">
    <w:name w:val="CFAA7EE4E3194C95B06C483911225D98"/>
    <w:rsid w:val="007B5EE7"/>
    <w:pPr>
      <w:spacing w:after="160" w:line="259" w:lineRule="auto"/>
    </w:pPr>
  </w:style>
  <w:style w:type="paragraph" w:customStyle="1" w:styleId="9045CD8B86BD4D2C9EB8352F333B8C3E">
    <w:name w:val="9045CD8B86BD4D2C9EB8352F333B8C3E"/>
    <w:rsid w:val="007B5EE7"/>
    <w:pPr>
      <w:spacing w:after="160" w:line="259" w:lineRule="auto"/>
    </w:pPr>
  </w:style>
  <w:style w:type="paragraph" w:customStyle="1" w:styleId="3471CE66447B05449A12F313D975A349">
    <w:name w:val="3471CE66447B05449A12F313D975A349"/>
    <w:rsid w:val="00C3760F"/>
    <w:pPr>
      <w:spacing w:after="0" w:line="240" w:lineRule="auto"/>
    </w:pPr>
    <w:rPr>
      <w:sz w:val="24"/>
      <w:szCs w:val="24"/>
    </w:rPr>
  </w:style>
  <w:style w:type="paragraph" w:customStyle="1" w:styleId="F852E106C0DE416C903ED7A3ABD4005A">
    <w:name w:val="F852E106C0DE416C903ED7A3ABD4005A"/>
    <w:rsid w:val="00875B52"/>
    <w:pPr>
      <w:spacing w:after="160" w:line="259" w:lineRule="auto"/>
    </w:pPr>
  </w:style>
  <w:style w:type="paragraph" w:customStyle="1" w:styleId="31DDA7A0F478449C8BB597CB6FD03B82">
    <w:name w:val="31DDA7A0F478449C8BB597CB6FD03B82"/>
    <w:rsid w:val="00875B52"/>
    <w:pPr>
      <w:spacing w:after="160" w:line="259" w:lineRule="auto"/>
    </w:pPr>
  </w:style>
  <w:style w:type="paragraph" w:customStyle="1" w:styleId="1AE8DFAD0C624995AABB7912517D7F60">
    <w:name w:val="1AE8DFAD0C624995AABB7912517D7F60"/>
    <w:rsid w:val="00875B52"/>
    <w:pPr>
      <w:spacing w:after="160" w:line="259" w:lineRule="auto"/>
    </w:pPr>
  </w:style>
  <w:style w:type="paragraph" w:customStyle="1" w:styleId="5A26177FE4FA45C099E5D9FF79523344">
    <w:name w:val="5A26177FE4FA45C099E5D9FF79523344"/>
    <w:rsid w:val="00875B52"/>
    <w:pPr>
      <w:spacing w:after="160" w:line="259" w:lineRule="auto"/>
    </w:pPr>
  </w:style>
  <w:style w:type="paragraph" w:customStyle="1" w:styleId="D9737FDFD6A54A24B1A5827B9F9AE7E2">
    <w:name w:val="D9737FDFD6A54A24B1A5827B9F9AE7E2"/>
    <w:rsid w:val="002B000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61</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2</cp:revision>
  <dcterms:created xsi:type="dcterms:W3CDTF">2020-03-13T19:30:00Z</dcterms:created>
  <dcterms:modified xsi:type="dcterms:W3CDTF">2020-03-13T19:30:00Z</dcterms:modified>
</cp:coreProperties>
</file>